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1560E3" w14:textId="6C2E32C2" w:rsidR="0028624F" w:rsidRDefault="0028624F" w:rsidP="0028624F"/>
    <w:p w14:paraId="435E22C1" w14:textId="3B2A9BDA" w:rsidR="0028624F" w:rsidRPr="0028624F" w:rsidRDefault="0028624F" w:rsidP="0028624F">
      <w:pPr>
        <w:rPr>
          <w:color w:val="C00000"/>
        </w:rPr>
      </w:pPr>
    </w:p>
    <w:p w14:paraId="6E486931" w14:textId="76C34C3A" w:rsidR="0028624F" w:rsidRPr="0028624F" w:rsidRDefault="0028624F" w:rsidP="0028624F">
      <w:pPr>
        <w:rPr>
          <w:color w:val="C00000"/>
        </w:rPr>
      </w:pPr>
    </w:p>
    <w:p w14:paraId="5557155B" w14:textId="0B439018" w:rsidR="0028624F" w:rsidRPr="0028624F" w:rsidRDefault="009A1D3B" w:rsidP="0028624F">
      <w:pPr>
        <w:rPr>
          <w:color w:val="C00000"/>
        </w:rPr>
      </w:pPr>
      <w:r w:rsidRPr="0028624F">
        <w:rPr>
          <w:noProof/>
          <w:color w:val="C00000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C13F328" wp14:editId="708D7504">
                <wp:simplePos x="0" y="0"/>
                <wp:positionH relativeFrom="column">
                  <wp:posOffset>3553460</wp:posOffset>
                </wp:positionH>
                <wp:positionV relativeFrom="paragraph">
                  <wp:posOffset>193040</wp:posOffset>
                </wp:positionV>
                <wp:extent cx="1841500" cy="335915"/>
                <wp:effectExtent l="13335" t="8890" r="12065" b="7620"/>
                <wp:wrapNone/>
                <wp:docPr id="25" name="Rectangl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41500" cy="335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C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246D52" w14:textId="69B4E754" w:rsidR="0028624F" w:rsidRPr="0028624F" w:rsidRDefault="0028624F" w:rsidP="0028624F">
                            <w:pPr>
                              <w:rPr>
                                <w:color w:val="C00000"/>
                              </w:rPr>
                            </w:pPr>
                            <w:r w:rsidRPr="0028624F">
                              <w:rPr>
                                <w:color w:val="C00000"/>
                              </w:rPr>
                              <w:t>Bootstrap Residuals (large B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C13F328" id="Rectangle 18" o:spid="_x0000_s1026" style="position:absolute;margin-left:279.8pt;margin-top:15.2pt;width:145pt;height:26.4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" strokecolor="#c00000">
                <v:textbox>
                  <w:txbxContent>
                    <w:p w14:paraId="55246D52" w14:textId="69B4E754" w:rsidR="0028624F" w:rsidRPr="0028624F" w:rsidRDefault="0028624F" w:rsidP="0028624F">
                      <w:pPr>
                        <w:rPr>
                          <w:color w:val="C00000"/>
                        </w:rPr>
                      </w:pPr>
                      <w:r w:rsidRPr="0028624F">
                        <w:rPr>
                          <w:color w:val="C00000"/>
                        </w:rPr>
                        <w:t>Bootstrap Residuals (large B)</w:t>
                      </w:r>
                    </w:p>
                  </w:txbxContent>
                </v:textbox>
              </v:rect>
            </w:pict>
          </mc:Fallback>
        </mc:AlternateContent>
      </w:r>
      <w:r w:rsidRPr="0028624F">
        <w:rPr>
          <w:noProof/>
          <w:color w:val="C0000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C13F328" wp14:editId="6594D43D">
                <wp:simplePos x="0" y="0"/>
                <wp:positionH relativeFrom="column">
                  <wp:posOffset>1360170</wp:posOffset>
                </wp:positionH>
                <wp:positionV relativeFrom="paragraph">
                  <wp:posOffset>198755</wp:posOffset>
                </wp:positionV>
                <wp:extent cx="647700" cy="335915"/>
                <wp:effectExtent l="7620" t="6350" r="11430" b="10160"/>
                <wp:wrapNone/>
                <wp:docPr id="23" name="Rectangl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7700" cy="335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C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A50690" w14:textId="77D63F0A" w:rsidR="0028624F" w:rsidRPr="0028624F" w:rsidRDefault="0028624F" w:rsidP="0028624F">
                            <w:pPr>
                              <w:rPr>
                                <w:color w:val="C00000"/>
                              </w:rPr>
                            </w:pPr>
                            <w:r w:rsidRPr="0028624F">
                              <w:rPr>
                                <w:color w:val="C00000"/>
                              </w:rPr>
                              <w:t>Mode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C13F328" id="Rectangle 16" o:spid="_x0000_s1027" style="position:absolute;margin-left:107.1pt;margin-top:15.65pt;width:51pt;height:26.4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" strokecolor="#c00000">
                <v:textbox>
                  <w:txbxContent>
                    <w:p w14:paraId="4AA50690" w14:textId="77D63F0A" w:rsidR="0028624F" w:rsidRPr="0028624F" w:rsidRDefault="0028624F" w:rsidP="0028624F">
                      <w:pPr>
                        <w:rPr>
                          <w:color w:val="C00000"/>
                        </w:rPr>
                      </w:pPr>
                      <w:r w:rsidRPr="0028624F">
                        <w:rPr>
                          <w:color w:val="C00000"/>
                        </w:rPr>
                        <w:t>Models</w:t>
                      </w:r>
                    </w:p>
                  </w:txbxContent>
                </v:textbox>
              </v:rect>
            </w:pict>
          </mc:Fallback>
        </mc:AlternateContent>
      </w:r>
      <w:r w:rsidRPr="0028624F">
        <w:rPr>
          <w:noProof/>
          <w:color w:val="C00000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C13F328" wp14:editId="2FB6BB60">
                <wp:simplePos x="0" y="0"/>
                <wp:positionH relativeFrom="column">
                  <wp:posOffset>2581275</wp:posOffset>
                </wp:positionH>
                <wp:positionV relativeFrom="paragraph">
                  <wp:posOffset>191135</wp:posOffset>
                </wp:positionV>
                <wp:extent cx="746125" cy="335915"/>
                <wp:effectExtent l="0" t="0" r="15875" b="26035"/>
                <wp:wrapNone/>
                <wp:docPr id="24" name="Rectangl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46125" cy="335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C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CF338D" w14:textId="5EA2838F" w:rsidR="0028624F" w:rsidRPr="0028624F" w:rsidRDefault="0028624F" w:rsidP="0028624F">
                            <w:pPr>
                              <w:rPr>
                                <w:color w:val="C00000"/>
                              </w:rPr>
                            </w:pPr>
                            <w:r w:rsidRPr="0028624F">
                              <w:rPr>
                                <w:color w:val="C00000"/>
                              </w:rPr>
                              <w:t>Residua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C13F328" id="Rectangle 17" o:spid="_x0000_s1028" style="position:absolute;margin-left:203.25pt;margin-top:15.05pt;width:58.75pt;height:26.4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" strokecolor="#c00000">
                <v:textbox>
                  <w:txbxContent>
                    <w:p w14:paraId="70CF338D" w14:textId="5EA2838F" w:rsidR="0028624F" w:rsidRPr="0028624F" w:rsidRDefault="0028624F" w:rsidP="0028624F">
                      <w:pPr>
                        <w:rPr>
                          <w:color w:val="C00000"/>
                        </w:rPr>
                      </w:pPr>
                      <w:r w:rsidRPr="0028624F">
                        <w:rPr>
                          <w:color w:val="C00000"/>
                        </w:rPr>
                        <w:t>Residuals</w:t>
                      </w:r>
                    </w:p>
                  </w:txbxContent>
                </v:textbox>
              </v:rect>
            </w:pict>
          </mc:Fallback>
        </mc:AlternateContent>
      </w:r>
      <w:r w:rsidRPr="0028624F">
        <w:rPr>
          <w:noProof/>
          <w:color w:val="C00000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C13F328" wp14:editId="5998E625">
                <wp:simplePos x="0" y="0"/>
                <wp:positionH relativeFrom="column">
                  <wp:posOffset>-483870</wp:posOffset>
                </wp:positionH>
                <wp:positionV relativeFrom="paragraph">
                  <wp:posOffset>201930</wp:posOffset>
                </wp:positionV>
                <wp:extent cx="1191260" cy="335915"/>
                <wp:effectExtent l="8255" t="11430" r="10160" b="5080"/>
                <wp:wrapNone/>
                <wp:docPr id="22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91260" cy="335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C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D15B5A" w14:textId="1D16FA42" w:rsidR="0028624F" w:rsidRPr="0028624F" w:rsidRDefault="0028624F" w:rsidP="0028624F">
                            <w:pPr>
                              <w:rPr>
                                <w:color w:val="C00000"/>
                              </w:rPr>
                            </w:pPr>
                            <w:r w:rsidRPr="0028624F">
                              <w:rPr>
                                <w:color w:val="C00000"/>
                              </w:rPr>
                              <w:t>Original Samp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C13F328" id="Rectangle 15" o:spid="_x0000_s1029" style="position:absolute;margin-left:-38.1pt;margin-top:15.9pt;width:93.8pt;height:26.4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" strokecolor="#c00000">
                <v:textbox>
                  <w:txbxContent>
                    <w:p w14:paraId="1CD15B5A" w14:textId="1D16FA42" w:rsidR="0028624F" w:rsidRPr="0028624F" w:rsidRDefault="0028624F" w:rsidP="0028624F">
                      <w:pPr>
                        <w:rPr>
                          <w:color w:val="C00000"/>
                        </w:rPr>
                      </w:pPr>
                      <w:r w:rsidRPr="0028624F">
                        <w:rPr>
                          <w:color w:val="C00000"/>
                        </w:rPr>
                        <w:t>Original Sample</w:t>
                      </w:r>
                    </w:p>
                  </w:txbxContent>
                </v:textbox>
              </v:rect>
            </w:pict>
          </mc:Fallback>
        </mc:AlternateContent>
      </w:r>
      <w:r w:rsidRPr="0028624F">
        <w:rPr>
          <w:noProof/>
          <w:color w:val="C00000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C13F328" wp14:editId="4B3D835D">
                <wp:simplePos x="0" y="0"/>
                <wp:positionH relativeFrom="column">
                  <wp:posOffset>7023100</wp:posOffset>
                </wp:positionH>
                <wp:positionV relativeFrom="paragraph">
                  <wp:posOffset>173990</wp:posOffset>
                </wp:positionV>
                <wp:extent cx="1579245" cy="335915"/>
                <wp:effectExtent l="6350" t="11430" r="5080" b="5080"/>
                <wp:wrapNone/>
                <wp:docPr id="26" name="Rectangl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79245" cy="335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C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B75E05" w14:textId="450614EE" w:rsidR="0028624F" w:rsidRDefault="0028624F" w:rsidP="0028624F">
                            <w:r w:rsidRPr="0028624F">
                              <w:rPr>
                                <w:color w:val="C00000"/>
                              </w:rPr>
                              <w:t>b-</w:t>
                            </w:r>
                            <w:proofErr w:type="spellStart"/>
                            <w:r w:rsidRPr="0028624F">
                              <w:rPr>
                                <w:color w:val="C00000"/>
                              </w:rPr>
                              <w:t>th</w:t>
                            </w:r>
                            <w:proofErr w:type="spellEnd"/>
                            <w:r w:rsidRPr="0028624F">
                              <w:rPr>
                                <w:color w:val="C00000"/>
                              </w:rPr>
                              <w:t xml:space="preserve"> Bootstrap Sample</w:t>
                            </w:r>
                            <w:r>
                              <w:t xml:space="preserve"> </w:t>
                            </w:r>
                            <w:proofErr w:type="spellStart"/>
                            <w:r>
                              <w:t>Sample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C13F328" id="Rectangle 20" o:spid="_x0000_s1030" style="position:absolute;margin-left:553pt;margin-top:13.7pt;width:124.35pt;height:26.4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" strokecolor="#c00000">
                <v:textbox>
                  <w:txbxContent>
                    <w:p w14:paraId="31B75E05" w14:textId="450614EE" w:rsidR="0028624F" w:rsidRDefault="0028624F" w:rsidP="0028624F">
                      <w:r w:rsidRPr="0028624F">
                        <w:rPr>
                          <w:color w:val="C00000"/>
                        </w:rPr>
                        <w:t>b-</w:t>
                      </w:r>
                      <w:proofErr w:type="spellStart"/>
                      <w:r w:rsidRPr="0028624F">
                        <w:rPr>
                          <w:color w:val="C00000"/>
                        </w:rPr>
                        <w:t>th</w:t>
                      </w:r>
                      <w:proofErr w:type="spellEnd"/>
                      <w:r w:rsidRPr="0028624F">
                        <w:rPr>
                          <w:color w:val="C00000"/>
                        </w:rPr>
                        <w:t xml:space="preserve"> Bootstrap Sample</w:t>
                      </w:r>
                      <w:r>
                        <w:t xml:space="preserve"> </w:t>
                      </w:r>
                      <w:proofErr w:type="spellStart"/>
                      <w:r>
                        <w:t>Sample</w:t>
                      </w:r>
                      <w:proofErr w:type="spellEnd"/>
                    </w:p>
                  </w:txbxContent>
                </v:textbox>
              </v:rect>
            </w:pict>
          </mc:Fallback>
        </mc:AlternateContent>
      </w:r>
      <w:r w:rsidRPr="0028624F">
        <w:rPr>
          <w:noProof/>
          <w:color w:val="C00000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C13F328" wp14:editId="74593BCC">
                <wp:simplePos x="0" y="0"/>
                <wp:positionH relativeFrom="column">
                  <wp:posOffset>5721985</wp:posOffset>
                </wp:positionH>
                <wp:positionV relativeFrom="paragraph">
                  <wp:posOffset>193040</wp:posOffset>
                </wp:positionV>
                <wp:extent cx="880745" cy="335915"/>
                <wp:effectExtent l="6985" t="13970" r="7620" b="12065"/>
                <wp:wrapNone/>
                <wp:docPr id="27" name="Rectangl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80745" cy="335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C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91797E" w14:textId="6830A9AA" w:rsidR="0028624F" w:rsidRPr="0028624F" w:rsidRDefault="0028624F" w:rsidP="0028624F">
                            <w:pPr>
                              <w:rPr>
                                <w:color w:val="C00000"/>
                              </w:rPr>
                            </w:pPr>
                            <w:r w:rsidRPr="0028624F">
                              <w:rPr>
                                <w:color w:val="C00000"/>
                              </w:rPr>
                              <w:t>Bootstrap 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C13F328" id="Rectangle 19" o:spid="_x0000_s1031" style="position:absolute;margin-left:450.55pt;margin-top:15.2pt;width:69.35pt;height:26.4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" strokecolor="#c00000">
                <v:textbox>
                  <w:txbxContent>
                    <w:p w14:paraId="0091797E" w14:textId="6830A9AA" w:rsidR="0028624F" w:rsidRPr="0028624F" w:rsidRDefault="0028624F" w:rsidP="0028624F">
                      <w:pPr>
                        <w:rPr>
                          <w:color w:val="C00000"/>
                        </w:rPr>
                      </w:pPr>
                      <w:r w:rsidRPr="0028624F">
                        <w:rPr>
                          <w:color w:val="C00000"/>
                        </w:rPr>
                        <w:t>Bootstrap y</w:t>
                      </w:r>
                    </w:p>
                  </w:txbxContent>
                </v:textbox>
              </v:rect>
            </w:pict>
          </mc:Fallback>
        </mc:AlternateContent>
      </w:r>
    </w:p>
    <w:p w14:paraId="5C5E2C76" w14:textId="5E54CCD4" w:rsidR="0028624F" w:rsidRDefault="0028624F" w:rsidP="0028624F"/>
    <w:p w14:paraId="616DFC4C" w14:textId="35330C67" w:rsidR="0028624F" w:rsidRDefault="00A44DBD" w:rsidP="0028624F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C13F328" wp14:editId="53C434BB">
                <wp:simplePos x="0" y="0"/>
                <wp:positionH relativeFrom="column">
                  <wp:posOffset>1028700</wp:posOffset>
                </wp:positionH>
                <wp:positionV relativeFrom="paragraph">
                  <wp:posOffset>191135</wp:posOffset>
                </wp:positionV>
                <wp:extent cx="1676400" cy="469900"/>
                <wp:effectExtent l="0" t="0" r="19050" b="25400"/>
                <wp:wrapNone/>
                <wp:docPr id="17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76400" cy="469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3CE664" w14:textId="1778363D" w:rsidR="0028624F" w:rsidRDefault="0028624F"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y=α+</m:t>
                                </m:r>
                                <m:nary>
                                  <m:naryPr>
                                    <m:chr m:val="∑"/>
                                    <m:limLoc m:val="subSup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naryPr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k</m:t>
                                    </m:r>
                                    <m:r>
                                      <w:rPr>
                                        <w:rFonts w:ascii="Cambria Math" w:hAnsi="Cambria Math"/>
                                      </w:rPr>
                                      <m:t>=1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p</m:t>
                                    </m:r>
                                  </m:sup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β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i</m:t>
                                        </m:r>
                                      </m:sub>
                                    </m:sSub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i</m:t>
                                        </m:r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k</m:t>
                                        </m:r>
                                      </m:sub>
                                    </m:sSub>
                                  </m:e>
                                </m:nary>
                                <m:r>
                                  <w:rPr>
                                    <w:rFonts w:ascii="Cambria Math" w:hAnsi="Cambria Math"/>
                                  </w:rPr>
                                  <m:t>+ϵ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C13F328" id="Rectangle 3" o:spid="_x0000_s1032" style="position:absolute;margin-left:81pt;margin-top:15.05pt;width:132pt;height:3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">
                <v:textbox>
                  <w:txbxContent>
                    <w:p w14:paraId="4E3CE664" w14:textId="1778363D" w:rsidR="0028624F" w:rsidRDefault="0028624F">
                      <m:oMathPara>
                        <m:oMath>
                          <m:r>
                            <w:rPr>
                              <w:rFonts w:ascii="Cambria Math" w:hAnsi="Cambria Math"/>
                            </w:rPr>
                            <m:t>y=α+</m:t>
                          </m:r>
                          <m:nary>
                            <m:naryPr>
                              <m:chr m:val="∑"/>
                              <m:limLoc m:val="subSup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naryPr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=1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</m:sup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β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  <m:r>
                                    <w:rPr>
                                      <w:rFonts w:ascii="Cambria Math" w:hAnsi="Cambria Math"/>
                                    </w:rPr>
                                    <m:t>k</m:t>
                                  </m:r>
                                </m:sub>
                              </m:sSub>
                            </m:e>
                          </m:nary>
                          <m:r>
                            <w:rPr>
                              <w:rFonts w:ascii="Cambria Math" w:hAnsi="Cambria Math"/>
                            </w:rPr>
                            <m:t>+ϵ</m:t>
                          </m:r>
                        </m:oMath>
                      </m:oMathPara>
                    </w:p>
                  </w:txbxContent>
                </v:textbox>
              </v:rect>
            </w:pict>
          </mc:Fallback>
        </mc:AlternateContent>
      </w:r>
      <w:r w:rsidR="009A1D3B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904D8D2" wp14:editId="04B74B78">
                <wp:simplePos x="0" y="0"/>
                <wp:positionH relativeFrom="column">
                  <wp:posOffset>-711200</wp:posOffset>
                </wp:positionH>
                <wp:positionV relativeFrom="paragraph">
                  <wp:posOffset>240030</wp:posOffset>
                </wp:positionV>
                <wp:extent cx="1397000" cy="1966595"/>
                <wp:effectExtent l="0" t="0" r="12700" b="14605"/>
                <wp:wrapNone/>
                <wp:docPr id="15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97000" cy="19665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0565F7" w14:textId="2E4A0C01" w:rsidR="0028624F" w:rsidRPr="0028624F" w:rsidRDefault="0028624F"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(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1</m:t>
                                    </m:r>
                                    <m:r>
                                      <w:rPr>
                                        <w:rFonts w:ascii="Cambria Math" w:hAnsi="Cambria Math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>,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1</m:t>
                                        </m:r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2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,</m:t>
                                    </m:r>
                                    <m:r>
                                      <w:rPr>
                                        <w:rFonts w:ascii="Cambria Math" w:hAnsi="Cambria Math"/>
                                      </w:rPr>
                                      <m:t>⋯,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1</m:t>
                                        </m:r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p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,</m:t>
                                    </m:r>
                                    <m:r>
                                      <w:rPr>
                                        <w:rFonts w:ascii="Cambria Math" w:hAnsi="Cambria Math"/>
                                      </w:rPr>
                                      <m:t>y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>)</m:t>
                                </m:r>
                              </m:oMath>
                            </m:oMathPara>
                          </w:p>
                          <w:p w14:paraId="41A468CD" w14:textId="53D5D594" w:rsidR="00DA6B77" w:rsidRPr="0028624F" w:rsidRDefault="00DA6B77" w:rsidP="00DA6B77"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(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  <m:r>
                                      <w:rPr>
                                        <w:rFonts w:ascii="Cambria Math" w:hAnsi="Cambria Math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>,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2</m:t>
                                        </m:r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2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,⋯,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2</m:t>
                                        </m:r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p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,y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>)</m:t>
                                </m:r>
                              </m:oMath>
                            </m:oMathPara>
                          </w:p>
                          <w:p w14:paraId="2D5CA082" w14:textId="0C8ED6A8" w:rsidR="00DA6B77" w:rsidRPr="0028624F" w:rsidRDefault="00DA6B77" w:rsidP="00DA6B77"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(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3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>,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3</m:t>
                                        </m:r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2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,⋯,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3</m:t>
                                        </m:r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p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,y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3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>)</m:t>
                                </m:r>
                              </m:oMath>
                            </m:oMathPara>
                          </w:p>
                          <w:p w14:paraId="2D6789FC" w14:textId="1613486C" w:rsidR="00DA6B77" w:rsidRPr="0028624F" w:rsidRDefault="00DA6B77" w:rsidP="00DA6B77"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(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4</m:t>
                                    </m:r>
                                    <m:r>
                                      <w:rPr>
                                        <w:rFonts w:ascii="Cambria Math" w:hAnsi="Cambria Math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>,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4</m:t>
                                        </m:r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2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,⋯,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4</m:t>
                                        </m:r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p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,y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4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>)</m:t>
                                </m:r>
                              </m:oMath>
                            </m:oMathPara>
                          </w:p>
                          <w:p w14:paraId="7DA162B1" w14:textId="03D76971" w:rsidR="00DA6B77" w:rsidRPr="0028624F" w:rsidRDefault="00DA6B77" w:rsidP="00DA6B77"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(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5</m:t>
                                    </m:r>
                                    <m:r>
                                      <w:rPr>
                                        <w:rFonts w:ascii="Cambria Math" w:hAnsi="Cambria Math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>,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5</m:t>
                                        </m:r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2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,⋯,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5</m:t>
                                        </m:r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p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,y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5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>)</m:t>
                                </m:r>
                              </m:oMath>
                            </m:oMathPara>
                          </w:p>
                          <w:p w14:paraId="7471A3FB" w14:textId="3C707FE4" w:rsidR="0028624F" w:rsidRPr="0028624F" w:rsidRDefault="0028624F" w:rsidP="00DA6B77">
                            <w:pPr>
                              <w:pStyle w:val="NoSpacing"/>
                            </w:pPr>
                            <m:oMathPara>
                              <m:oMath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⋯</m:t>
                                </m:r>
                              </m:oMath>
                            </m:oMathPara>
                          </w:p>
                          <w:p w14:paraId="66AAF85C" w14:textId="7A3F4E08" w:rsidR="00DA6B77" w:rsidRPr="0028624F" w:rsidRDefault="00DA6B77" w:rsidP="00DA6B77"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(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n</m:t>
                                    </m:r>
                                    <m:r>
                                      <w:rPr>
                                        <w:rFonts w:ascii="Cambria Math" w:hAnsi="Cambria Math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>,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n</m:t>
                                        </m:r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2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,⋯,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n</m:t>
                                        </m:r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p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,y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n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>)</m:t>
                                </m:r>
                              </m:oMath>
                            </m:oMathPara>
                          </w:p>
                          <w:p w14:paraId="42E732E8" w14:textId="77777777" w:rsidR="0028624F" w:rsidRDefault="0028624F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904D8D2" id="Rectangle 2" o:spid="_x0000_s1033" style="position:absolute;margin-left:-56pt;margin-top:18.9pt;width:110pt;height:154.8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">
                <v:textbox>
                  <w:txbxContent>
                    <w:p w14:paraId="5D0565F7" w14:textId="2E4A0C01" w:rsidR="0028624F" w:rsidRPr="0028624F" w:rsidRDefault="0028624F">
                      <m:oMathPara>
                        <m:oMath>
                          <m:r>
                            <w:rPr>
                              <w:rFonts w:ascii="Cambria Math" w:hAnsi="Cambria Math"/>
                            </w:rPr>
                            <m:t>(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,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⋯,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  <m:r>
                                    <w:rPr>
                                      <w:rFonts w:ascii="Cambria Math" w:hAnsi="Cambria Math"/>
                                    </w:rPr>
                                    <m:t>p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,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</m:oMath>
                      </m:oMathPara>
                    </w:p>
                    <w:p w14:paraId="41A468CD" w14:textId="53D5D594" w:rsidR="00DA6B77" w:rsidRPr="0028624F" w:rsidRDefault="00DA6B77" w:rsidP="00DA6B77">
                      <m:oMathPara>
                        <m:oMath>
                          <m:r>
                            <w:rPr>
                              <w:rFonts w:ascii="Cambria Math" w:hAnsi="Cambria Math"/>
                            </w:rPr>
                            <m:t>(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,⋯,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  <m:r>
                                    <w:rPr>
                                      <w:rFonts w:ascii="Cambria Math" w:hAnsi="Cambria Math"/>
                                    </w:rPr>
                                    <m:t>p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,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</m:oMath>
                      </m:oMathPara>
                    </w:p>
                    <w:p w14:paraId="2D5CA082" w14:textId="0C8ED6A8" w:rsidR="00DA6B77" w:rsidRPr="0028624F" w:rsidRDefault="00DA6B77" w:rsidP="00DA6B77">
                      <m:oMathPara>
                        <m:oMath>
                          <m:r>
                            <w:rPr>
                              <w:rFonts w:ascii="Cambria Math" w:hAnsi="Cambria Math"/>
                            </w:rPr>
                            <m:t>(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3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3</m:t>
                                  </m:r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,⋯,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3</m:t>
                                  </m:r>
                                  <m:r>
                                    <w:rPr>
                                      <w:rFonts w:ascii="Cambria Math" w:hAnsi="Cambria Math"/>
                                    </w:rPr>
                                    <m:t>p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,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</m:oMath>
                      </m:oMathPara>
                    </w:p>
                    <w:p w14:paraId="2D6789FC" w14:textId="1613486C" w:rsidR="00DA6B77" w:rsidRPr="0028624F" w:rsidRDefault="00DA6B77" w:rsidP="00DA6B77">
                      <m:oMathPara>
                        <m:oMath>
                          <m:r>
                            <w:rPr>
                              <w:rFonts w:ascii="Cambria Math" w:hAnsi="Cambria Math"/>
                            </w:rPr>
                            <m:t>(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4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4</m:t>
                                  </m:r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,⋯,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4</m:t>
                                  </m:r>
                                  <m:r>
                                    <w:rPr>
                                      <w:rFonts w:ascii="Cambria Math" w:hAnsi="Cambria Math"/>
                                    </w:rPr>
                                    <m:t>p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,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4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</m:oMath>
                      </m:oMathPara>
                    </w:p>
                    <w:p w14:paraId="7DA162B1" w14:textId="03D76971" w:rsidR="00DA6B77" w:rsidRPr="0028624F" w:rsidRDefault="00DA6B77" w:rsidP="00DA6B77">
                      <m:oMathPara>
                        <m:oMath>
                          <m:r>
                            <w:rPr>
                              <w:rFonts w:ascii="Cambria Math" w:hAnsi="Cambria Math"/>
                            </w:rPr>
                            <m:t>(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5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5</m:t>
                                  </m:r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,⋯,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5</m:t>
                                  </m:r>
                                  <m:r>
                                    <w:rPr>
                                      <w:rFonts w:ascii="Cambria Math" w:hAnsi="Cambria Math"/>
                                    </w:rPr>
                                    <m:t>p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,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5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</m:oMath>
                      </m:oMathPara>
                    </w:p>
                    <w:p w14:paraId="7471A3FB" w14:textId="3C707FE4" w:rsidR="0028624F" w:rsidRPr="0028624F" w:rsidRDefault="0028624F" w:rsidP="00DA6B77">
                      <w:pPr>
                        <w:pStyle w:val="NoSpacing"/>
                      </w:pPr>
                      <m:oMathPara>
                        <m:oMath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⋯</m:t>
                          </m:r>
                        </m:oMath>
                      </m:oMathPara>
                    </w:p>
                    <w:p w14:paraId="66AAF85C" w14:textId="7A3F4E08" w:rsidR="00DA6B77" w:rsidRPr="0028624F" w:rsidRDefault="00DA6B77" w:rsidP="00DA6B77">
                      <m:oMathPara>
                        <m:oMath>
                          <m:r>
                            <w:rPr>
                              <w:rFonts w:ascii="Cambria Math" w:hAnsi="Cambria Math"/>
                            </w:rPr>
                            <m:t>(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,⋯,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  <m:r>
                                    <w:rPr>
                                      <w:rFonts w:ascii="Cambria Math" w:hAnsi="Cambria Math"/>
                                    </w:rPr>
                                    <m:t>p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,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</m:oMath>
                      </m:oMathPara>
                    </w:p>
                    <w:p w14:paraId="42E732E8" w14:textId="77777777" w:rsidR="0028624F" w:rsidRDefault="0028624F"/>
                  </w:txbxContent>
                </v:textbox>
              </v:rect>
            </w:pict>
          </mc:Fallback>
        </mc:AlternateContent>
      </w:r>
      <w:r w:rsidR="00DD065F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904D8D2" wp14:editId="51633901">
                <wp:simplePos x="0" y="0"/>
                <wp:positionH relativeFrom="column">
                  <wp:posOffset>7143750</wp:posOffset>
                </wp:positionH>
                <wp:positionV relativeFrom="paragraph">
                  <wp:posOffset>146685</wp:posOffset>
                </wp:positionV>
                <wp:extent cx="1504950" cy="1966595"/>
                <wp:effectExtent l="0" t="0" r="19050" b="14605"/>
                <wp:wrapNone/>
                <wp:docPr id="19" name="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04950" cy="19665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F1CE67" w14:textId="6DCFF04D" w:rsidR="0028624F" w:rsidRPr="0028624F" w:rsidRDefault="0028624F" w:rsidP="0028624F"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(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1</m:t>
                                    </m:r>
                                    <m:r>
                                      <w:rPr>
                                        <w:rFonts w:ascii="Cambria Math" w:hAnsi="Cambria Math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>,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12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>,⋯,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1p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>,</m:t>
                                </m:r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y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1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*(b)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>)</m:t>
                                </m:r>
                              </m:oMath>
                            </m:oMathPara>
                          </w:p>
                          <w:p w14:paraId="4F881E82" w14:textId="3501F5BE" w:rsidR="0028624F" w:rsidRDefault="0028624F" w:rsidP="0028624F"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(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2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>,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22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>,⋯,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2p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 xml:space="preserve">, </m:t>
                                </m:r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y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*(b)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>)</m:t>
                                </m:r>
                              </m:oMath>
                            </m:oMathPara>
                          </w:p>
                          <w:p w14:paraId="340739F1" w14:textId="4CF9BDE3" w:rsidR="0028624F" w:rsidRDefault="0028624F" w:rsidP="0028624F"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(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3</m:t>
                                    </m:r>
                                    <m:r>
                                      <w:rPr>
                                        <w:rFonts w:ascii="Cambria Math" w:hAnsi="Cambria Math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>,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32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>,⋯,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3p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>,</m:t>
                                </m:r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y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3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*(b)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>)</m:t>
                                </m:r>
                              </m:oMath>
                            </m:oMathPara>
                          </w:p>
                          <w:p w14:paraId="1446AECA" w14:textId="66DC1F09" w:rsidR="0028624F" w:rsidRDefault="0028624F" w:rsidP="0028624F"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(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4</m:t>
                                    </m:r>
                                    <m:r>
                                      <w:rPr>
                                        <w:rFonts w:ascii="Cambria Math" w:hAnsi="Cambria Math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>,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42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>,⋯,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4p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>,</m:t>
                                </m:r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y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4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*(b)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>)</m:t>
                                </m:r>
                              </m:oMath>
                            </m:oMathPara>
                          </w:p>
                          <w:p w14:paraId="4A00F7E4" w14:textId="77777777" w:rsidR="0028624F" w:rsidRPr="0028624F" w:rsidRDefault="0028624F" w:rsidP="0028624F"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⋯</m:t>
                                </m:r>
                              </m:oMath>
                            </m:oMathPara>
                          </w:p>
                          <w:p w14:paraId="2232C01E" w14:textId="7241F564" w:rsidR="0028624F" w:rsidRDefault="0028624F" w:rsidP="0028624F"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(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n</m:t>
                                    </m:r>
                                    <m:r>
                                      <w:rPr>
                                        <w:rFonts w:ascii="Cambria Math" w:hAnsi="Cambria Math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>,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n2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>,⋯,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np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>,</m:t>
                                </m:r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y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n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*(b)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>)</m:t>
                                </m:r>
                              </m:oMath>
                            </m:oMathPara>
                          </w:p>
                          <w:p w14:paraId="10011405" w14:textId="77777777" w:rsidR="0028624F" w:rsidRDefault="0028624F" w:rsidP="0028624F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904D8D2" id="Rectangle 14" o:spid="_x0000_s1034" style="position:absolute;margin-left:562.5pt;margin-top:11.55pt;width:118.5pt;height:154.8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">
                <v:textbox>
                  <w:txbxContent>
                    <w:p w14:paraId="58F1CE67" w14:textId="6DCFF04D" w:rsidR="0028624F" w:rsidRPr="0028624F" w:rsidRDefault="0028624F" w:rsidP="0028624F">
                      <m:oMathPara>
                        <m:oMath>
                          <m:r>
                            <w:rPr>
                              <w:rFonts w:ascii="Cambria Math" w:hAnsi="Cambria Math"/>
                            </w:rPr>
                            <m:t>(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,⋯,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p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,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Sup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y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*(b)</m:t>
                              </m:r>
                            </m:sup>
                          </m:sSubSup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</m:oMath>
                      </m:oMathPara>
                    </w:p>
                    <w:p w14:paraId="4F881E82" w14:textId="3501F5BE" w:rsidR="0028624F" w:rsidRDefault="0028624F" w:rsidP="0028624F">
                      <m:oMathPara>
                        <m:oMath>
                          <m:r>
                            <w:rPr>
                              <w:rFonts w:ascii="Cambria Math" w:hAnsi="Cambria Math"/>
                            </w:rPr>
                            <m:t>(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,⋯,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p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 xml:space="preserve">, 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Sup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y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*(b)</m:t>
                              </m:r>
                            </m:sup>
                          </m:sSubSup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</m:oMath>
                      </m:oMathPara>
                    </w:p>
                    <w:p w14:paraId="340739F1" w14:textId="4CF9BDE3" w:rsidR="0028624F" w:rsidRDefault="0028624F" w:rsidP="0028624F">
                      <m:oMathPara>
                        <m:oMath>
                          <m:r>
                            <w:rPr>
                              <w:rFonts w:ascii="Cambria Math" w:hAnsi="Cambria Math"/>
                            </w:rPr>
                            <m:t>(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3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,⋯,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3p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,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Sup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y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*(b)</m:t>
                              </m:r>
                            </m:sup>
                          </m:sSubSup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</m:oMath>
                      </m:oMathPara>
                    </w:p>
                    <w:p w14:paraId="1446AECA" w14:textId="66DC1F09" w:rsidR="0028624F" w:rsidRDefault="0028624F" w:rsidP="0028624F">
                      <m:oMathPara>
                        <m:oMath>
                          <m:r>
                            <w:rPr>
                              <w:rFonts w:ascii="Cambria Math" w:hAnsi="Cambria Math"/>
                            </w:rPr>
                            <m:t>(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4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4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,⋯,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4p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,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Sup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y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4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*(b)</m:t>
                              </m:r>
                            </m:sup>
                          </m:sSubSup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</m:oMath>
                      </m:oMathPara>
                    </w:p>
                    <w:p w14:paraId="4A00F7E4" w14:textId="77777777" w:rsidR="0028624F" w:rsidRPr="0028624F" w:rsidRDefault="0028624F" w:rsidP="0028624F">
                      <m:oMathPara>
                        <m:oMath>
                          <m:r>
                            <w:rPr>
                              <w:rFonts w:ascii="Cambria Math" w:hAnsi="Cambria Math"/>
                            </w:rPr>
                            <m:t>⋯</m:t>
                          </m:r>
                        </m:oMath>
                      </m:oMathPara>
                    </w:p>
                    <w:p w14:paraId="2232C01E" w14:textId="7241F564" w:rsidR="0028624F" w:rsidRDefault="0028624F" w:rsidP="0028624F">
                      <m:oMathPara>
                        <m:oMath>
                          <m:r>
                            <w:rPr>
                              <w:rFonts w:ascii="Cambria Math" w:hAnsi="Cambria Math"/>
                            </w:rPr>
                            <m:t>(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n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,⋯,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np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,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Sup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y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*(b)</m:t>
                              </m:r>
                            </m:sup>
                          </m:sSubSup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</m:oMath>
                      </m:oMathPara>
                    </w:p>
                    <w:p w14:paraId="10011405" w14:textId="77777777" w:rsidR="0028624F" w:rsidRDefault="0028624F" w:rsidP="0028624F"/>
                  </w:txbxContent>
                </v:textbox>
              </v:rect>
            </w:pict>
          </mc:Fallback>
        </mc:AlternateContent>
      </w:r>
      <w:r w:rsidR="00DD065F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904D8D2" wp14:editId="6831202B">
                <wp:simplePos x="0" y="0"/>
                <wp:positionH relativeFrom="column">
                  <wp:posOffset>2798445</wp:posOffset>
                </wp:positionH>
                <wp:positionV relativeFrom="paragraph">
                  <wp:posOffset>210820</wp:posOffset>
                </wp:positionV>
                <wp:extent cx="422910" cy="1966595"/>
                <wp:effectExtent l="0" t="0" r="15240" b="14605"/>
                <wp:wrapNone/>
                <wp:docPr id="16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22910" cy="19665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887015" w14:textId="02A6267A" w:rsidR="0028624F" w:rsidRPr="0028624F" w:rsidRDefault="00000000" w:rsidP="0028624F"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e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1</m:t>
                                    </m:r>
                                  </m:sub>
                                </m:sSub>
                              </m:oMath>
                            </m:oMathPara>
                          </w:p>
                          <w:p w14:paraId="580A4859" w14:textId="71686C91" w:rsidR="0028624F" w:rsidRPr="0028624F" w:rsidRDefault="00000000" w:rsidP="0028624F"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e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b>
                                </m:sSub>
                              </m:oMath>
                            </m:oMathPara>
                          </w:p>
                          <w:p w14:paraId="7C7E5914" w14:textId="51835121" w:rsidR="0028624F" w:rsidRPr="0028624F" w:rsidRDefault="00000000" w:rsidP="0028624F"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e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3</m:t>
                                    </m:r>
                                  </m:sub>
                                </m:sSub>
                              </m:oMath>
                            </m:oMathPara>
                          </w:p>
                          <w:p w14:paraId="0F64688E" w14:textId="754B5E97" w:rsidR="0028624F" w:rsidRPr="0028624F" w:rsidRDefault="00000000" w:rsidP="0028624F"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e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4</m:t>
                                    </m:r>
                                  </m:sub>
                                </m:sSub>
                              </m:oMath>
                            </m:oMathPara>
                          </w:p>
                          <w:p w14:paraId="13279601" w14:textId="20A16EF4" w:rsidR="0028624F" w:rsidRPr="0028624F" w:rsidRDefault="00000000" w:rsidP="0028624F"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e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5</m:t>
                                    </m:r>
                                  </m:sub>
                                </m:sSub>
                              </m:oMath>
                            </m:oMathPara>
                          </w:p>
                          <w:p w14:paraId="14E787B7" w14:textId="77777777" w:rsidR="0028624F" w:rsidRPr="0028624F" w:rsidRDefault="0028624F" w:rsidP="0028624F"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⋯</m:t>
                                </m:r>
                              </m:oMath>
                            </m:oMathPara>
                          </w:p>
                          <w:p w14:paraId="2A6FBEB2" w14:textId="2CAAEF90" w:rsidR="0028624F" w:rsidRPr="0028624F" w:rsidRDefault="00000000" w:rsidP="0028624F"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e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n</m:t>
                                    </m:r>
                                  </m:sub>
                                </m:sSub>
                              </m:oMath>
                            </m:oMathPara>
                          </w:p>
                          <w:p w14:paraId="020605D2" w14:textId="77777777" w:rsidR="0028624F" w:rsidRDefault="0028624F" w:rsidP="0028624F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904D8D2" id="Rectangle 5" o:spid="_x0000_s1035" style="position:absolute;margin-left:220.35pt;margin-top:16.6pt;width:33.3pt;height:154.8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">
                <v:textbox>
                  <w:txbxContent>
                    <w:p w14:paraId="6C887015" w14:textId="02A6267A" w:rsidR="0028624F" w:rsidRPr="0028624F" w:rsidRDefault="00000000" w:rsidP="0028624F"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e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oMath>
                      </m:oMathPara>
                    </w:p>
                    <w:p w14:paraId="580A4859" w14:textId="71686C91" w:rsidR="0028624F" w:rsidRPr="0028624F" w:rsidRDefault="00000000" w:rsidP="0028624F"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e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oMath>
                      </m:oMathPara>
                    </w:p>
                    <w:p w14:paraId="7C7E5914" w14:textId="51835121" w:rsidR="0028624F" w:rsidRPr="0028624F" w:rsidRDefault="00000000" w:rsidP="0028624F"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e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sub>
                          </m:sSub>
                        </m:oMath>
                      </m:oMathPara>
                    </w:p>
                    <w:p w14:paraId="0F64688E" w14:textId="754B5E97" w:rsidR="0028624F" w:rsidRPr="0028624F" w:rsidRDefault="00000000" w:rsidP="0028624F"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e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4</m:t>
                              </m:r>
                            </m:sub>
                          </m:sSub>
                        </m:oMath>
                      </m:oMathPara>
                    </w:p>
                    <w:p w14:paraId="13279601" w14:textId="20A16EF4" w:rsidR="0028624F" w:rsidRPr="0028624F" w:rsidRDefault="00000000" w:rsidP="0028624F"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e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5</m:t>
                              </m:r>
                            </m:sub>
                          </m:sSub>
                        </m:oMath>
                      </m:oMathPara>
                    </w:p>
                    <w:p w14:paraId="14E787B7" w14:textId="77777777" w:rsidR="0028624F" w:rsidRPr="0028624F" w:rsidRDefault="0028624F" w:rsidP="0028624F">
                      <m:oMathPara>
                        <m:oMath>
                          <m:r>
                            <w:rPr>
                              <w:rFonts w:ascii="Cambria Math" w:hAnsi="Cambria Math"/>
                            </w:rPr>
                            <m:t>⋯</m:t>
                          </m:r>
                        </m:oMath>
                      </m:oMathPara>
                    </w:p>
                    <w:p w14:paraId="2A6FBEB2" w14:textId="2CAAEF90" w:rsidR="0028624F" w:rsidRPr="0028624F" w:rsidRDefault="00000000" w:rsidP="0028624F"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e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sub>
                          </m:sSub>
                        </m:oMath>
                      </m:oMathPara>
                    </w:p>
                    <w:p w14:paraId="020605D2" w14:textId="77777777" w:rsidR="0028624F" w:rsidRDefault="0028624F" w:rsidP="0028624F"/>
                  </w:txbxContent>
                </v:textbox>
              </v:rect>
            </w:pict>
          </mc:Fallback>
        </mc:AlternateContent>
      </w:r>
      <w:r w:rsidR="00DD065F"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565E1E6" wp14:editId="40FFCE88">
                <wp:simplePos x="0" y="0"/>
                <wp:positionH relativeFrom="column">
                  <wp:posOffset>3239135</wp:posOffset>
                </wp:positionH>
                <wp:positionV relativeFrom="paragraph">
                  <wp:posOffset>213995</wp:posOffset>
                </wp:positionV>
                <wp:extent cx="228600" cy="1863725"/>
                <wp:effectExtent l="20320" t="17780" r="17780" b="23495"/>
                <wp:wrapNone/>
                <wp:docPr id="20" name="AutoShap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28600" cy="1863725"/>
                        </a:xfrm>
                        <a:prstGeom prst="leftBrace">
                          <a:avLst>
                            <a:gd name="adj1" fmla="val 67940"/>
                            <a:gd name="adj2" fmla="val 50000"/>
                          </a:avLst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31750" cmpd="sng">
                          <a:solidFill>
                            <a:schemeClr val="accent2">
                              <a:lumMod val="100000"/>
                              <a:lumOff val="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B34A51C" id="_x0000_t87" coordsize="21600,21600" o:spt="87" adj="1800,10800" path="m21600,qx10800@0l10800@2qy0@11,10800@3l10800@1qy21600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21600,0;0,10800;21600,21600" textboxrect="13963,@4,21600,@5"/>
                <v:handles>
                  <v:h position="center,#0" yrange="0,@8"/>
                  <v:h position="topLeft,#1" yrange="@9,@10"/>
                </v:handles>
              </v:shapetype>
              <v:shape id="AutoShape 27" o:spid="_x0000_s1026" type="#_x0000_t87" style="position:absolute;margin-left:255.05pt;margin-top:16.85pt;width:18pt;height:146.7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" filled="t" fillcolor="white [3201]" strokecolor="#ed7d31 [3205]" strokeweight="2.5pt">
                <v:shadow color="#868686"/>
              </v:shape>
            </w:pict>
          </mc:Fallback>
        </mc:AlternateContent>
      </w:r>
      <w:r w:rsidR="0028624F"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62B4E08C" wp14:editId="36681AB7">
                <wp:simplePos x="0" y="0"/>
                <wp:positionH relativeFrom="column">
                  <wp:posOffset>5296535</wp:posOffset>
                </wp:positionH>
                <wp:positionV relativeFrom="paragraph">
                  <wp:posOffset>236855</wp:posOffset>
                </wp:positionV>
                <wp:extent cx="233045" cy="1785620"/>
                <wp:effectExtent l="19685" t="17145" r="23495" b="16510"/>
                <wp:wrapNone/>
                <wp:docPr id="21" name="AutoShap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33045" cy="1785620"/>
                        </a:xfrm>
                        <a:prstGeom prst="rightBrace">
                          <a:avLst>
                            <a:gd name="adj1" fmla="val 63851"/>
                            <a:gd name="adj2" fmla="val 50000"/>
                          </a:avLst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31750" cmpd="sng">
                          <a:solidFill>
                            <a:schemeClr val="accent2">
                              <a:lumMod val="100000"/>
                              <a:lumOff val="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02ABD92" id="_x0000_t88" coordsize="21600,21600" o:spt="88" adj="1800,10800" path="m,qx10800@0l10800@2qy21600@11,10800@3l10800@1qy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0,0;21600,@11;0,21600" textboxrect="0,@4,7637,@5"/>
                <v:handles>
                  <v:h position="center,#0" yrange="0,@8"/>
                  <v:h position="bottomRight,#1" yrange="@9,@10"/>
                </v:handles>
              </v:shapetype>
              <v:shape id="AutoShape 28" o:spid="_x0000_s1026" type="#_x0000_t88" style="position:absolute;margin-left:417.05pt;margin-top:18.65pt;width:18.35pt;height:140.6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" filled="t" fillcolor="white [3201]" strokecolor="#ed7d31 [3205]" strokeweight="2.5pt">
                <v:shadow color="#868686"/>
              </v:shape>
            </w:pict>
          </mc:Fallback>
        </mc:AlternateContent>
      </w:r>
      <w:r w:rsidR="0028624F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40AF52B" wp14:editId="0ADC13BE">
                <wp:simplePos x="0" y="0"/>
                <wp:positionH relativeFrom="column">
                  <wp:posOffset>3467735</wp:posOffset>
                </wp:positionH>
                <wp:positionV relativeFrom="paragraph">
                  <wp:posOffset>142240</wp:posOffset>
                </wp:positionV>
                <wp:extent cx="1768475" cy="327660"/>
                <wp:effectExtent l="10160" t="8255" r="12065" b="6985"/>
                <wp:wrapNone/>
                <wp:docPr id="18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68475" cy="3276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24FC65" w14:textId="28EBB92D" w:rsidR="0028624F" w:rsidRDefault="00000000" w:rsidP="0028624F">
                            <m:oMath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e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*(1)</m:t>
                                  </m:r>
                                </m:sup>
                              </m:sSubSup>
                            </m:oMath>
                            <w:r w:rsidR="0028624F">
                              <w:t xml:space="preserve">, </w:t>
                            </w:r>
                            <m:oMath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e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*(1)</m:t>
                                  </m:r>
                                </m:sup>
                              </m:sSubSup>
                            </m:oMath>
                            <w:r w:rsidR="0028624F">
                              <w:t>,</w:t>
                            </w:r>
                            <w:r w:rsidR="0028624F" w:rsidRPr="0028624F">
                              <w:rPr>
                                <w:rFonts w:ascii="Cambria Math" w:hAnsi="Cambria Math"/>
                                <w:i/>
                              </w:rPr>
                              <w:t xml:space="preserve"> </w:t>
                            </w:r>
                            <m:oMath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e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3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*(1)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/>
                                </w:rPr>
                                <m:t>,⋯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,e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*(1)</m:t>
                                  </m:r>
                                </m:sup>
                              </m:sSubSup>
                            </m:oMath>
                            <w:r w:rsidR="0028624F" w:rsidRPr="0028624F">
                              <w:rPr>
                                <w:rFonts w:ascii="Cambria Math" w:hAnsi="Cambria Math"/>
                                <w:i/>
                              </w:rPr>
                              <w:br/>
                            </w:r>
                            <m:oMathPara>
                              <m:oMath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e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1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*(1)</m:t>
                                    </m:r>
                                  </m:sup>
                                </m:sSubSup>
                              </m:oMath>
                            </m:oMathPara>
                          </w:p>
                          <w:p w14:paraId="218A3452" w14:textId="1AF3B650" w:rsidR="0028624F" w:rsidRDefault="0028624F" w:rsidP="0028624F">
                            <w:r w:rsidRPr="0028624F">
                              <w:rPr>
                                <w:rFonts w:ascii="Cambria Math" w:hAnsi="Cambria Math"/>
                                <w:i/>
                              </w:rPr>
                              <w:br/>
                            </w:r>
                            <m:oMathPara>
                              <m:oMath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e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1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*(1)</m:t>
                                    </m:r>
                                  </m:sup>
                                </m:sSubSup>
                              </m:oMath>
                            </m:oMathPara>
                          </w:p>
                          <w:p w14:paraId="662D94D7" w14:textId="4E06029B" w:rsidR="0028624F" w:rsidRDefault="0028624F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40AF52B" id="Rectangle 7" o:spid="_x0000_s1036" style="position:absolute;margin-left:273.05pt;margin-top:11.2pt;width:139.25pt;height:25.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">
                <v:textbox>
                  <w:txbxContent>
                    <w:p w14:paraId="7924FC65" w14:textId="28EBB92D" w:rsidR="0028624F" w:rsidRDefault="00000000" w:rsidP="0028624F">
                      <m:oMath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*(1)</m:t>
                            </m:r>
                          </m:sup>
                        </m:sSubSup>
                      </m:oMath>
                      <w:r w:rsidR="0028624F">
                        <w:t xml:space="preserve">, </w:t>
                      </w:r>
                      <m:oMath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*(1)</m:t>
                            </m:r>
                          </m:sup>
                        </m:sSubSup>
                      </m:oMath>
                      <w:r w:rsidR="0028624F">
                        <w:t>,</w:t>
                      </w:r>
                      <w:r w:rsidR="0028624F" w:rsidRPr="0028624F">
                        <w:rPr>
                          <w:rFonts w:ascii="Cambria Math" w:hAnsi="Cambria Math"/>
                          <w:i/>
                        </w:rPr>
                        <w:t xml:space="preserve"> </w:t>
                      </w:r>
                      <m:oMath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3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*(1)</m:t>
                            </m:r>
                          </m:sup>
                        </m:sSubSup>
                        <m:r>
                          <w:rPr>
                            <w:rFonts w:ascii="Cambria Math" w:hAnsi="Cambria Math"/>
                          </w:rPr>
                          <m:t>,⋯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,e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*(1)</m:t>
                            </m:r>
                          </m:sup>
                        </m:sSubSup>
                      </m:oMath>
                      <w:r w:rsidR="0028624F" w:rsidRPr="0028624F">
                        <w:rPr>
                          <w:rFonts w:ascii="Cambria Math" w:hAnsi="Cambria Math"/>
                          <w:i/>
                        </w:rPr>
                        <w:br/>
                      </w:r>
                      <m:oMathPara>
                        <m:oMath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e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*(1)</m:t>
                              </m:r>
                            </m:sup>
                          </m:sSubSup>
                        </m:oMath>
                      </m:oMathPara>
                    </w:p>
                    <w:p w14:paraId="218A3452" w14:textId="1AF3B650" w:rsidR="0028624F" w:rsidRDefault="0028624F" w:rsidP="0028624F">
                      <w:r w:rsidRPr="0028624F">
                        <w:rPr>
                          <w:rFonts w:ascii="Cambria Math" w:hAnsi="Cambria Math"/>
                          <w:i/>
                        </w:rPr>
                        <w:br/>
                      </w:r>
                      <m:oMathPara>
                        <m:oMath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e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*(1)</m:t>
                              </m:r>
                            </m:sup>
                          </m:sSubSup>
                        </m:oMath>
                      </m:oMathPara>
                    </w:p>
                    <w:p w14:paraId="662D94D7" w14:textId="4E06029B" w:rsidR="0028624F" w:rsidRDefault="0028624F"/>
                  </w:txbxContent>
                </v:textbox>
              </v:rect>
            </w:pict>
          </mc:Fallback>
        </mc:AlternateContent>
      </w:r>
    </w:p>
    <w:p w14:paraId="4723DB9D" w14:textId="39A28202" w:rsidR="0028624F" w:rsidRDefault="00DD065F" w:rsidP="0028624F"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40AF52B" wp14:editId="67C6DFBC">
                <wp:simplePos x="0" y="0"/>
                <wp:positionH relativeFrom="column">
                  <wp:posOffset>5613400</wp:posOffset>
                </wp:positionH>
                <wp:positionV relativeFrom="paragraph">
                  <wp:posOffset>140335</wp:posOffset>
                </wp:positionV>
                <wp:extent cx="1314450" cy="1155700"/>
                <wp:effectExtent l="0" t="0" r="19050" b="25400"/>
                <wp:wrapNone/>
                <wp:docPr id="12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14450" cy="1155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79F0CA" w14:textId="5AFF071C" w:rsidR="0028624F" w:rsidRPr="0028624F" w:rsidRDefault="00000000" w:rsidP="0028624F">
                            <m:oMath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acc>
                                    <m:acc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y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*(b)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/>
                                </w:rPr>
                                <m:t>=</m:t>
                              </m:r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α</m:t>
                                  </m:r>
                                </m:e>
                              </m:acc>
                              <m: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nary>
                                <m:naryPr>
                                  <m:chr m:val="∑"/>
                                  <m:limLoc m:val="subSup"/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naryPr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k</m:t>
                                  </m:r>
                                  <m:r>
                                    <w:rPr>
                                      <w:rFonts w:ascii="Cambria Math" w:hAnsi="Cambria Math"/>
                                    </w:rPr>
                                    <m:t>=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p</m:t>
                                  </m:r>
                                </m:sup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acc>
                                        <m:acc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acc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β</m:t>
                                          </m:r>
                                        </m:e>
                                      </m:acc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i</m:t>
                                      </m:r>
                                    </m:sub>
                                  </m:sSub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i</m:t>
                                      </m:r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k</m:t>
                                      </m:r>
                                    </m:sub>
                                  </m:sSub>
                                </m:e>
                              </m:nary>
                            </m:oMath>
                            <w:r w:rsidR="004E1D3A">
                              <w:t>+</w:t>
                            </w:r>
                            <w:r w:rsidR="00AD7241">
                              <w:t xml:space="preserve"> </w:t>
                            </w:r>
                            <m:oMath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e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*(</m:t>
                                  </m:r>
                                  <m:r>
                                    <w:rPr>
                                      <w:rFonts w:ascii="Cambria Math" w:hAnsi="Cambria Math"/>
                                    </w:rPr>
                                    <m:t>b</m:t>
                                  </m:r>
                                  <m:r>
                                    <w:rPr>
                                      <w:rFonts w:ascii="Cambria Math" w:hAnsi="Cambria Math"/>
                                    </w:rPr>
                                    <m:t>)</m:t>
                                  </m:r>
                                </m:sup>
                              </m:sSubSup>
                            </m:oMath>
                          </w:p>
                          <w:p w14:paraId="6BCF1D7E" w14:textId="77777777" w:rsidR="0028624F" w:rsidRPr="0028624F" w:rsidRDefault="0028624F" w:rsidP="0028624F"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 xml:space="preserve">b=1,2,⋯, B. </m:t>
                                </m:r>
                              </m:oMath>
                            </m:oMathPara>
                          </w:p>
                          <w:p w14:paraId="5C51D77D" w14:textId="5C70BB52" w:rsidR="0028624F" w:rsidRDefault="0028624F" w:rsidP="0028624F"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i=1,2,⋯,n</m:t>
                                </m:r>
                              </m:oMath>
                            </m:oMathPara>
                          </w:p>
                          <w:p w14:paraId="2CCB63DD" w14:textId="77777777" w:rsidR="0028624F" w:rsidRDefault="0028624F" w:rsidP="0028624F"/>
                          <w:p w14:paraId="193B0BBA" w14:textId="77777777" w:rsidR="0028624F" w:rsidRDefault="0028624F" w:rsidP="0028624F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40AF52B" id="Rectangle 13" o:spid="_x0000_s1037" style="position:absolute;margin-left:442pt;margin-top:11.05pt;width:103.5pt;height:91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">
                <v:textbox>
                  <w:txbxContent>
                    <w:p w14:paraId="2879F0CA" w14:textId="5AFF071C" w:rsidR="0028624F" w:rsidRPr="0028624F" w:rsidRDefault="00000000" w:rsidP="0028624F">
                      <m:oMath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acc>
                              <m:acc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y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*(b)</m:t>
                            </m:r>
                          </m:sup>
                        </m:sSubSup>
                        <m:r>
                          <w:rPr>
                            <w:rFonts w:ascii="Cambria Math" w:hAnsi="Cambria Math"/>
                          </w:rPr>
                          <m:t>=</m:t>
                        </m:r>
                        <m:acc>
                          <m:acc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α</m:t>
                            </m:r>
                          </m:e>
                        </m:acc>
                        <m:r>
                          <w:rPr>
                            <w:rFonts w:ascii="Cambria Math" w:hAnsi="Cambria Math"/>
                          </w:rPr>
                          <m:t>+</m:t>
                        </m:r>
                        <m:nary>
                          <m:naryPr>
                            <m:chr m:val="∑"/>
                            <m:limLoc m:val="subSup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naryPr>
                          <m:sub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  <m:r>
                              <w:rPr>
                                <w:rFonts w:ascii="Cambria Math" w:hAnsi="Cambria Math"/>
                              </w:rPr>
                              <m:t>=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p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β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sub>
                            </m:s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sub>
                            </m:sSub>
                          </m:e>
                        </m:nary>
                      </m:oMath>
                      <w:r w:rsidR="004E1D3A">
                        <w:t>+</w:t>
                      </w:r>
                      <w:r w:rsidR="00AD7241">
                        <w:t xml:space="preserve"> </w:t>
                      </w:r>
                      <m:oMath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*(</m:t>
                            </m:r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  <m:r>
                              <w:rPr>
                                <w:rFonts w:ascii="Cambria Math" w:hAnsi="Cambria Math"/>
                              </w:rPr>
                              <m:t>)</m:t>
                            </m:r>
                          </m:sup>
                        </m:sSubSup>
                      </m:oMath>
                    </w:p>
                    <w:p w14:paraId="6BCF1D7E" w14:textId="77777777" w:rsidR="0028624F" w:rsidRPr="0028624F" w:rsidRDefault="0028624F" w:rsidP="0028624F">
                      <m:oMathPara>
                        <m:oMath>
                          <m:r>
                            <w:rPr>
                              <w:rFonts w:ascii="Cambria Math" w:hAnsi="Cambria Math"/>
                            </w:rPr>
                            <m:t xml:space="preserve">b=1,2,⋯, B. </m:t>
                          </m:r>
                        </m:oMath>
                      </m:oMathPara>
                    </w:p>
                    <w:p w14:paraId="5C51D77D" w14:textId="5C70BB52" w:rsidR="0028624F" w:rsidRDefault="0028624F" w:rsidP="0028624F">
                      <m:oMathPara>
                        <m:oMath>
                          <m:r>
                            <w:rPr>
                              <w:rFonts w:ascii="Cambria Math" w:hAnsi="Cambria Math"/>
                            </w:rPr>
                            <m:t>i=1,2,⋯,n</m:t>
                          </m:r>
                        </m:oMath>
                      </m:oMathPara>
                    </w:p>
                    <w:p w14:paraId="2CCB63DD" w14:textId="77777777" w:rsidR="0028624F" w:rsidRDefault="0028624F" w:rsidP="0028624F"/>
                    <w:p w14:paraId="193B0BBA" w14:textId="77777777" w:rsidR="0028624F" w:rsidRDefault="0028624F" w:rsidP="0028624F"/>
                  </w:txbxContent>
                </v:textbox>
              </v:rect>
            </w:pict>
          </mc:Fallback>
        </mc:AlternateContent>
      </w:r>
      <w:r w:rsidR="00A61B37">
        <w:rPr>
          <w:noProof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7B2A8B9F" wp14:editId="2E1F6B48">
                <wp:simplePos x="0" y="0"/>
                <wp:positionH relativeFrom="column">
                  <wp:posOffset>768350</wp:posOffset>
                </wp:positionH>
                <wp:positionV relativeFrom="paragraph">
                  <wp:posOffset>140335</wp:posOffset>
                </wp:positionV>
                <wp:extent cx="222250" cy="0"/>
                <wp:effectExtent l="0" t="76200" r="25400" b="76200"/>
                <wp:wrapNone/>
                <wp:docPr id="47734019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2250" cy="0"/>
                        </a:xfrm>
                        <a:prstGeom prst="straightConnector1">
                          <a:avLst/>
                        </a:prstGeom>
                        <a:ln w="28575">
                          <a:tailEnd type="triangle"/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4756E40B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" o:spid="_x0000_s1026" type="#_x0000_t32" style="position:absolute;margin-left:60.5pt;margin-top:11.05pt;width:17.5pt;height:0;z-index:251739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" strokecolor="#ed7d31 [3205]" strokeweight="2.25pt">
                <v:stroke endarrow="block" joinstyle="miter"/>
              </v:shape>
            </w:pict>
          </mc:Fallback>
        </mc:AlternateContent>
      </w:r>
    </w:p>
    <w:p w14:paraId="7061B193" w14:textId="554B0242" w:rsidR="0028624F" w:rsidRDefault="00DD065F" w:rsidP="0028624F"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40AF52B" wp14:editId="2F1347BC">
                <wp:simplePos x="0" y="0"/>
                <wp:positionH relativeFrom="column">
                  <wp:posOffset>3521075</wp:posOffset>
                </wp:positionH>
                <wp:positionV relativeFrom="paragraph">
                  <wp:posOffset>81915</wp:posOffset>
                </wp:positionV>
                <wp:extent cx="1732280" cy="327660"/>
                <wp:effectExtent l="0" t="0" r="20320" b="15240"/>
                <wp:wrapNone/>
                <wp:docPr id="11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32280" cy="3276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D758DF" w14:textId="238CBDB3" w:rsidR="0028624F" w:rsidRDefault="00000000" w:rsidP="0028624F">
                            <m:oMath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e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*(2)</m:t>
                                  </m:r>
                                </m:sup>
                              </m:sSubSup>
                            </m:oMath>
                            <w:r w:rsidR="0028624F">
                              <w:t xml:space="preserve">, </w:t>
                            </w:r>
                            <m:oMath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e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*(2)</m:t>
                                  </m:r>
                                </m:sup>
                              </m:sSubSup>
                            </m:oMath>
                            <w:r w:rsidR="0028624F">
                              <w:t>,</w:t>
                            </w:r>
                            <w:r w:rsidR="0028624F" w:rsidRPr="0028624F">
                              <w:rPr>
                                <w:rFonts w:ascii="Cambria Math" w:hAnsi="Cambria Math"/>
                                <w:i/>
                              </w:rPr>
                              <w:t xml:space="preserve"> </w:t>
                            </w:r>
                            <m:oMath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e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3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*(2)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/>
                                </w:rPr>
                                <m:t>,⋯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,e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*(2)</m:t>
                                  </m:r>
                                </m:sup>
                              </m:sSubSup>
                            </m:oMath>
                            <w:r w:rsidR="0028624F" w:rsidRPr="0028624F">
                              <w:rPr>
                                <w:rFonts w:ascii="Cambria Math" w:hAnsi="Cambria Math"/>
                                <w:i/>
                              </w:rPr>
                              <w:br/>
                            </w:r>
                            <m:oMathPara>
                              <m:oMath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e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1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*(1)</m:t>
                                    </m:r>
                                  </m:sup>
                                </m:sSubSup>
                              </m:oMath>
                            </m:oMathPara>
                          </w:p>
                          <w:p w14:paraId="25790EB2" w14:textId="77777777" w:rsidR="0028624F" w:rsidRDefault="0028624F" w:rsidP="0028624F">
                            <w:r w:rsidRPr="0028624F">
                              <w:rPr>
                                <w:rFonts w:ascii="Cambria Math" w:hAnsi="Cambria Math"/>
                                <w:i/>
                              </w:rPr>
                              <w:br/>
                            </w:r>
                            <m:oMathPara>
                              <m:oMath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e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1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*(1)</m:t>
                                    </m:r>
                                  </m:sup>
                                </m:sSubSup>
                              </m:oMath>
                            </m:oMathPara>
                          </w:p>
                          <w:p w14:paraId="30359888" w14:textId="77777777" w:rsidR="0028624F" w:rsidRDefault="0028624F" w:rsidP="0028624F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40AF52B" id="Rectangle 8" o:spid="_x0000_s1038" style="position:absolute;margin-left:277.25pt;margin-top:6.45pt;width:136.4pt;height:25.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">
                <v:textbox>
                  <w:txbxContent>
                    <w:p w14:paraId="09D758DF" w14:textId="238CBDB3" w:rsidR="0028624F" w:rsidRDefault="00000000" w:rsidP="0028624F">
                      <m:oMath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*(2)</m:t>
                            </m:r>
                          </m:sup>
                        </m:sSubSup>
                      </m:oMath>
                      <w:r w:rsidR="0028624F">
                        <w:t xml:space="preserve">, </w:t>
                      </w:r>
                      <m:oMath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*(2)</m:t>
                            </m:r>
                          </m:sup>
                        </m:sSubSup>
                      </m:oMath>
                      <w:r w:rsidR="0028624F">
                        <w:t>,</w:t>
                      </w:r>
                      <w:r w:rsidR="0028624F" w:rsidRPr="0028624F">
                        <w:rPr>
                          <w:rFonts w:ascii="Cambria Math" w:hAnsi="Cambria Math"/>
                          <w:i/>
                        </w:rPr>
                        <w:t xml:space="preserve"> </w:t>
                      </w:r>
                      <m:oMath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3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*(2)</m:t>
                            </m:r>
                          </m:sup>
                        </m:sSubSup>
                        <m:r>
                          <w:rPr>
                            <w:rFonts w:ascii="Cambria Math" w:hAnsi="Cambria Math"/>
                          </w:rPr>
                          <m:t>,⋯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,e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*(2)</m:t>
                            </m:r>
                          </m:sup>
                        </m:sSubSup>
                      </m:oMath>
                      <w:r w:rsidR="0028624F" w:rsidRPr="0028624F">
                        <w:rPr>
                          <w:rFonts w:ascii="Cambria Math" w:hAnsi="Cambria Math"/>
                          <w:i/>
                        </w:rPr>
                        <w:br/>
                      </w:r>
                      <m:oMathPara>
                        <m:oMath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e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*(1)</m:t>
                              </m:r>
                            </m:sup>
                          </m:sSubSup>
                        </m:oMath>
                      </m:oMathPara>
                    </w:p>
                    <w:p w14:paraId="25790EB2" w14:textId="77777777" w:rsidR="0028624F" w:rsidRDefault="0028624F" w:rsidP="0028624F">
                      <w:r w:rsidRPr="0028624F">
                        <w:rPr>
                          <w:rFonts w:ascii="Cambria Math" w:hAnsi="Cambria Math"/>
                          <w:i/>
                        </w:rPr>
                        <w:br/>
                      </w:r>
                      <m:oMathPara>
                        <m:oMath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e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*(1)</m:t>
                              </m:r>
                            </m:sup>
                          </m:sSubSup>
                        </m:oMath>
                      </m:oMathPara>
                    </w:p>
                    <w:p w14:paraId="30359888" w14:textId="77777777" w:rsidR="0028624F" w:rsidRDefault="0028624F" w:rsidP="0028624F"/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0D4CEEBB" wp14:editId="4494B41D">
                <wp:simplePos x="0" y="0"/>
                <wp:positionH relativeFrom="column">
                  <wp:posOffset>1606550</wp:posOffset>
                </wp:positionH>
                <wp:positionV relativeFrom="paragraph">
                  <wp:posOffset>95885</wp:posOffset>
                </wp:positionV>
                <wp:extent cx="6350" cy="304800"/>
                <wp:effectExtent l="57150" t="19050" r="50800" b="38100"/>
                <wp:wrapNone/>
                <wp:docPr id="1520403145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50" cy="304800"/>
                        </a:xfrm>
                        <a:prstGeom prst="straightConnector1">
                          <a:avLst/>
                        </a:prstGeom>
                        <a:ln w="28575">
                          <a:tailEnd type="triangle"/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ADB33E6" id="Straight Arrow Connector 4" o:spid="_x0000_s1026" type="#_x0000_t32" style="position:absolute;margin-left:126.5pt;margin-top:7.55pt;width:.5pt;height:24pt;z-index:251741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" strokecolor="#ed7d31 [3205]" strokeweight="2.25pt">
                <v:stroke endarrow="block" joinstyle="miter"/>
              </v:shape>
            </w:pict>
          </mc:Fallback>
        </mc:AlternateContent>
      </w:r>
    </w:p>
    <w:p w14:paraId="11EFF699" w14:textId="3AE62D92" w:rsidR="0028624F" w:rsidRDefault="00FE0290" w:rsidP="0028624F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C13F328" wp14:editId="2035EBB2">
                <wp:simplePos x="0" y="0"/>
                <wp:positionH relativeFrom="column">
                  <wp:posOffset>990600</wp:posOffset>
                </wp:positionH>
                <wp:positionV relativeFrom="paragraph">
                  <wp:posOffset>153035</wp:posOffset>
                </wp:positionV>
                <wp:extent cx="1498600" cy="444500"/>
                <wp:effectExtent l="0" t="0" r="25400" b="12700"/>
                <wp:wrapNone/>
                <wp:docPr id="9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98600" cy="444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3B6C90" w14:textId="26BC1216" w:rsidR="0028624F" w:rsidRDefault="00000000" w:rsidP="0028624F"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y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i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>=</m:t>
                                </m:r>
                                <m:acc>
                                  <m:acc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α</m:t>
                                    </m:r>
                                  </m:e>
                                </m:acc>
                                <m:r>
                                  <w:rPr>
                                    <w:rFonts w:ascii="Cambria Math" w:hAnsi="Cambria Math"/>
                                  </w:rPr>
                                  <m:t>+</m:t>
                                </m:r>
                                <m:nary>
                                  <m:naryPr>
                                    <m:chr m:val="∑"/>
                                    <m:limLoc m:val="subSup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naryPr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k</m:t>
                                    </m:r>
                                    <m:r>
                                      <w:rPr>
                                        <w:rFonts w:ascii="Cambria Math" w:hAnsi="Cambria Math"/>
                                      </w:rPr>
                                      <m:t>=1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p</m:t>
                                    </m:r>
                                  </m:sup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acc>
                                          <m:acc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</w:rPr>
                                            </m:ctrlPr>
                                          </m:acc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β</m:t>
                                            </m:r>
                                          </m:e>
                                        </m:acc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i</m:t>
                                        </m:r>
                                      </m:sub>
                                    </m:sSub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i</m:t>
                                        </m:r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k</m:t>
                                        </m:r>
                                      </m:sub>
                                    </m:sSub>
                                  </m:e>
                                </m:nary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C13F328" id="Rectangle 4" o:spid="_x0000_s1039" style="position:absolute;margin-left:78pt;margin-top:12.05pt;width:118pt;height:3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">
                <v:textbox>
                  <w:txbxContent>
                    <w:p w14:paraId="003B6C90" w14:textId="26BC1216" w:rsidR="0028624F" w:rsidRDefault="00000000" w:rsidP="0028624F"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y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=</m:t>
                          </m:r>
                          <m:acc>
                            <m:ac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α</m:t>
                              </m:r>
                            </m:e>
                          </m:acc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nary>
                            <m:naryPr>
                              <m:chr m:val="∑"/>
                              <m:limLoc m:val="subSup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naryPr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=1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</m:sup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acc>
                                    <m:acc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β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  <m:r>
                                    <w:rPr>
                                      <w:rFonts w:ascii="Cambria Math" w:hAnsi="Cambria Math"/>
                                    </w:rPr>
                                    <m:t>k</m:t>
                                  </m:r>
                                </m:sub>
                              </m:sSub>
                            </m:e>
                          </m:nary>
                        </m:oMath>
                      </m:oMathPara>
                    </w:p>
                  </w:txbxContent>
                </v:textbox>
              </v:rect>
            </w:pict>
          </mc:Fallback>
        </mc:AlternateContent>
      </w:r>
      <w:r w:rsidR="00311084">
        <w:rPr>
          <w:noProof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722AA013" wp14:editId="50062927">
                <wp:simplePos x="0" y="0"/>
                <wp:positionH relativeFrom="column">
                  <wp:posOffset>6858000</wp:posOffset>
                </wp:positionH>
                <wp:positionV relativeFrom="paragraph">
                  <wp:posOffset>197485</wp:posOffset>
                </wp:positionV>
                <wp:extent cx="266700" cy="6350"/>
                <wp:effectExtent l="0" t="76200" r="0" b="88900"/>
                <wp:wrapNone/>
                <wp:docPr id="1032385243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6700" cy="6350"/>
                        </a:xfrm>
                        <a:prstGeom prst="straightConnector1">
                          <a:avLst/>
                        </a:prstGeom>
                        <a:ln w="28575">
                          <a:tailEnd type="triangle"/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C5A9F0D" id="Straight Arrow Connector 6" o:spid="_x0000_s1026" type="#_x0000_t32" style="position:absolute;margin-left:540pt;margin-top:15.55pt;width:21pt;height:.5pt;z-index:251743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" strokecolor="#ed7d31 [3205]" strokeweight="2.25pt">
                <v:stroke endarrow="block" joinstyle="miter"/>
              </v:shape>
            </w:pict>
          </mc:Fallback>
        </mc:AlternateContent>
      </w:r>
    </w:p>
    <w:p w14:paraId="09FAE7F8" w14:textId="7AD06E1A" w:rsidR="0028624F" w:rsidRPr="0028624F" w:rsidRDefault="0028624F" w:rsidP="0028624F"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EA7A906" wp14:editId="51D2F042">
                <wp:simplePos x="0" y="0"/>
                <wp:positionH relativeFrom="column">
                  <wp:posOffset>3752215</wp:posOffset>
                </wp:positionH>
                <wp:positionV relativeFrom="paragraph">
                  <wp:posOffset>78105</wp:posOffset>
                </wp:positionV>
                <wp:extent cx="1139190" cy="241300"/>
                <wp:effectExtent l="0" t="635" r="4445" b="0"/>
                <wp:wrapNone/>
                <wp:docPr id="6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39190" cy="241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05F16C6" w14:textId="07AD98CC" w:rsidR="0028624F" w:rsidRDefault="0028624F"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⋯⋯⋯⋯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EA7A906" id="Rectangle 12" o:spid="_x0000_s1040" style="position:absolute;margin-left:295.45pt;margin-top:6.15pt;width:89.7pt;height:19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" stroked="f">
                <v:textbox>
                  <w:txbxContent>
                    <w:p w14:paraId="105F16C6" w14:textId="07AD98CC" w:rsidR="0028624F" w:rsidRDefault="0028624F">
                      <m:oMathPara>
                        <m:oMath>
                          <m:r>
                            <w:rPr>
                              <w:rFonts w:ascii="Cambria Math" w:hAnsi="Cambria Math"/>
                            </w:rPr>
                            <m:t>⋯⋯⋯⋯</m:t>
                          </m:r>
                        </m:oMath>
                      </m:oMathPara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40AF52B" wp14:editId="502F3249">
                <wp:simplePos x="0" y="0"/>
                <wp:positionH relativeFrom="column">
                  <wp:posOffset>3481705</wp:posOffset>
                </wp:positionH>
                <wp:positionV relativeFrom="paragraph">
                  <wp:posOffset>635635</wp:posOffset>
                </wp:positionV>
                <wp:extent cx="1768475" cy="327660"/>
                <wp:effectExtent l="5080" t="5715" r="7620" b="9525"/>
                <wp:wrapNone/>
                <wp:docPr id="5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68475" cy="3276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A31F6D" w14:textId="5D646473" w:rsidR="0028624F" w:rsidRDefault="00000000" w:rsidP="0028624F">
                            <m:oMath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e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*(B)</m:t>
                                  </m:r>
                                </m:sup>
                              </m:sSubSup>
                            </m:oMath>
                            <w:r w:rsidR="0028624F">
                              <w:t xml:space="preserve">, </w:t>
                            </w:r>
                            <m:oMath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e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*(B)</m:t>
                                  </m:r>
                                </m:sup>
                              </m:sSubSup>
                            </m:oMath>
                            <w:r w:rsidR="0028624F">
                              <w:t>,</w:t>
                            </w:r>
                            <w:r w:rsidR="0028624F" w:rsidRPr="0028624F">
                              <w:rPr>
                                <w:rFonts w:ascii="Cambria Math" w:hAnsi="Cambria Math"/>
                                <w:i/>
                              </w:rPr>
                              <w:t xml:space="preserve"> </w:t>
                            </w:r>
                            <m:oMath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e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3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*(B)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/>
                                </w:rPr>
                                <m:t>,⋯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,e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*(B)</m:t>
                                  </m:r>
                                </m:sup>
                              </m:sSubSup>
                            </m:oMath>
                            <w:r w:rsidR="0028624F" w:rsidRPr="0028624F">
                              <w:rPr>
                                <w:rFonts w:ascii="Cambria Math" w:hAnsi="Cambria Math"/>
                                <w:i/>
                              </w:rPr>
                              <w:br/>
                            </w:r>
                            <m:oMathPara>
                              <m:oMath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e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1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*(1)</m:t>
                                    </m:r>
                                  </m:sup>
                                </m:sSubSup>
                              </m:oMath>
                            </m:oMathPara>
                          </w:p>
                          <w:p w14:paraId="42F96FAA" w14:textId="77777777" w:rsidR="0028624F" w:rsidRDefault="0028624F" w:rsidP="0028624F">
                            <w:r w:rsidRPr="0028624F">
                              <w:rPr>
                                <w:rFonts w:ascii="Cambria Math" w:hAnsi="Cambria Math"/>
                                <w:i/>
                              </w:rPr>
                              <w:br/>
                            </w:r>
                            <m:oMathPara>
                              <m:oMath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e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1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*(1)</m:t>
                                    </m:r>
                                  </m:sup>
                                </m:sSubSup>
                              </m:oMath>
                            </m:oMathPara>
                          </w:p>
                          <w:p w14:paraId="763DA924" w14:textId="77777777" w:rsidR="0028624F" w:rsidRDefault="0028624F" w:rsidP="0028624F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40AF52B" id="Rectangle 10" o:spid="_x0000_s1041" style="position:absolute;margin-left:274.15pt;margin-top:50.05pt;width:139.25pt;height:25.8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">
                <v:textbox>
                  <w:txbxContent>
                    <w:p w14:paraId="2EA31F6D" w14:textId="5D646473" w:rsidR="0028624F" w:rsidRDefault="0028624F" w:rsidP="0028624F">
                      <m:oMath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*(B)</m:t>
                            </m:r>
                          </m:sup>
                        </m:sSubSup>
                      </m:oMath>
                      <w:r>
                        <w:t xml:space="preserve">, </w:t>
                      </w:r>
                      <m:oMath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*(</m:t>
                            </m:r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  <m:r>
                              <w:rPr>
                                <w:rFonts w:ascii="Cambria Math" w:hAnsi="Cambria Math"/>
                              </w:rPr>
                              <m:t>)</m:t>
                            </m:r>
                          </m:sup>
                        </m:sSubSup>
                      </m:oMath>
                      <w:r>
                        <w:t>,</w:t>
                      </w:r>
                      <w:r w:rsidRPr="0028624F">
                        <w:rPr>
                          <w:rFonts w:ascii="Cambria Math" w:hAnsi="Cambria Math"/>
                          <w:i/>
                        </w:rPr>
                        <w:t xml:space="preserve"> </w:t>
                      </w:r>
                      <m:oMath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3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*(</m:t>
                            </m:r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  <m:r>
                              <w:rPr>
                                <w:rFonts w:ascii="Cambria Math" w:hAnsi="Cambria Math"/>
                              </w:rPr>
                              <m:t>)</m:t>
                            </m:r>
                          </m:sup>
                        </m:sSubSup>
                        <m:r>
                          <w:rPr>
                            <w:rFonts w:ascii="Cambria Math" w:hAnsi="Cambria Math"/>
                          </w:rPr>
                          <m:t>,⋯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,</m:t>
                            </m:r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*(</m:t>
                            </m:r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  <m:r>
                              <w:rPr>
                                <w:rFonts w:ascii="Cambria Math" w:hAnsi="Cambria Math"/>
                              </w:rPr>
                              <m:t>)</m:t>
                            </m:r>
                          </m:sup>
                        </m:sSubSup>
                      </m:oMath>
                      <w:r w:rsidRPr="0028624F">
                        <w:rPr>
                          <w:rFonts w:ascii="Cambria Math" w:hAnsi="Cambria Math"/>
                          <w:i/>
                        </w:rPr>
                        <w:br/>
                      </w:r>
                      <m:oMathPara>
                        <m:oMath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e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*(1)</m:t>
                              </m:r>
                            </m:sup>
                          </m:sSubSup>
                        </m:oMath>
                      </m:oMathPara>
                    </w:p>
                    <w:p w14:paraId="42F96FAA" w14:textId="77777777" w:rsidR="0028624F" w:rsidRDefault="0028624F" w:rsidP="0028624F">
                      <w:r w:rsidRPr="0028624F">
                        <w:rPr>
                          <w:rFonts w:ascii="Cambria Math" w:hAnsi="Cambria Math"/>
                          <w:i/>
                        </w:rPr>
                        <w:br/>
                      </w:r>
                      <m:oMathPara>
                        <m:oMath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e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*(1)</m:t>
                              </m:r>
                            </m:sup>
                          </m:sSubSup>
                        </m:oMath>
                      </m:oMathPara>
                    </w:p>
                    <w:p w14:paraId="763DA924" w14:textId="77777777" w:rsidR="0028624F" w:rsidRDefault="0028624F" w:rsidP="0028624F"/>
                  </w:txbxContent>
                </v:textbox>
              </v:rect>
            </w:pict>
          </mc:Fallback>
        </mc:AlternateContent>
      </w:r>
    </w:p>
    <w:p w14:paraId="6B7FDBF1" w14:textId="4043A478" w:rsidR="003723DD" w:rsidRDefault="00CC211F"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C13F328" wp14:editId="712017E5">
                <wp:simplePos x="0" y="0"/>
                <wp:positionH relativeFrom="column">
                  <wp:posOffset>717550</wp:posOffset>
                </wp:positionH>
                <wp:positionV relativeFrom="paragraph">
                  <wp:posOffset>267970</wp:posOffset>
                </wp:positionV>
                <wp:extent cx="1873250" cy="444500"/>
                <wp:effectExtent l="0" t="0" r="12700" b="12700"/>
                <wp:wrapNone/>
                <wp:docPr id="4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73250" cy="444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C0AFDC" w14:textId="1C6B6FAC" w:rsidR="0028624F" w:rsidRDefault="00000000" w:rsidP="0028624F"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e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i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>=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y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i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>-(</m:t>
                                </m:r>
                                <m:acc>
                                  <m:acc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α</m:t>
                                    </m:r>
                                  </m:e>
                                </m:acc>
                                <m:r>
                                  <w:rPr>
                                    <w:rFonts w:ascii="Cambria Math" w:hAnsi="Cambria Math"/>
                                  </w:rPr>
                                  <m:t>+</m:t>
                                </m:r>
                                <m:nary>
                                  <m:naryPr>
                                    <m:chr m:val="∑"/>
                                    <m:limLoc m:val="subSup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naryPr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k</m:t>
                                    </m:r>
                                    <m:r>
                                      <w:rPr>
                                        <w:rFonts w:ascii="Cambria Math" w:hAnsi="Cambria Math"/>
                                      </w:rPr>
                                      <m:t>=1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p</m:t>
                                    </m:r>
                                  </m:sup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acc>
                                          <m:acc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</w:rPr>
                                            </m:ctrlPr>
                                          </m:acc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β</m:t>
                                            </m:r>
                                          </m:e>
                                        </m:acc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i</m:t>
                                        </m:r>
                                      </m:sub>
                                    </m:sSub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i</m:t>
                                        </m:r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k</m:t>
                                        </m:r>
                                      </m:sub>
                                    </m:sSub>
                                  </m:e>
                                </m:nary>
                                <m:r>
                                  <w:rPr>
                                    <w:rFonts w:ascii="Cambria Math" w:hAnsi="Cambria Math"/>
                                  </w:rPr>
                                  <m:t>)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C13F328" id="Rectangle 6" o:spid="_x0000_s1042" style="position:absolute;margin-left:56.5pt;margin-top:21.1pt;width:147.5pt;height:3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">
                <v:textbox>
                  <w:txbxContent>
                    <w:p w14:paraId="66C0AFDC" w14:textId="1C6B6FAC" w:rsidR="0028624F" w:rsidRDefault="00000000" w:rsidP="0028624F"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e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=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(</m:t>
                          </m:r>
                          <m:acc>
                            <m:ac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α</m:t>
                              </m:r>
                            </m:e>
                          </m:acc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nary>
                            <m:naryPr>
                              <m:chr m:val="∑"/>
                              <m:limLoc m:val="subSup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naryPr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=1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</m:sup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acc>
                                    <m:acc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β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  <m:r>
                                    <w:rPr>
                                      <w:rFonts w:ascii="Cambria Math" w:hAnsi="Cambria Math"/>
                                    </w:rPr>
                                    <m:t>k</m:t>
                                  </m:r>
                                </m:sub>
                              </m:sSub>
                            </m:e>
                          </m:nary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</m:oMath>
                      </m:oMathPara>
                    </w:p>
                  </w:txbxContent>
                </v:textbox>
              </v:rect>
            </w:pict>
          </mc:Fallback>
        </mc:AlternateContent>
      </w:r>
      <w:r w:rsidR="00DD065F">
        <w:rPr>
          <w:noProof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639A36BE" wp14:editId="0FD9BC6D">
                <wp:simplePos x="0" y="0"/>
                <wp:positionH relativeFrom="column">
                  <wp:posOffset>1638300</wp:posOffset>
                </wp:positionH>
                <wp:positionV relativeFrom="paragraph">
                  <wp:posOffset>33655</wp:posOffset>
                </wp:positionV>
                <wp:extent cx="0" cy="215265"/>
                <wp:effectExtent l="57150" t="0" r="57150" b="51435"/>
                <wp:wrapNone/>
                <wp:docPr id="530929090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15265"/>
                        </a:xfrm>
                        <a:prstGeom prst="straightConnector1">
                          <a:avLst/>
                        </a:prstGeom>
                        <a:ln w="28575">
                          <a:tailEnd type="triangle"/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4E187D8" id="Straight Arrow Connector 3" o:spid="_x0000_s1026" type="#_x0000_t32" style="position:absolute;margin-left:129pt;margin-top:2.65pt;width:0;height:16.95pt;z-index:251740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" strokecolor="#ed7d31 [3205]" strokeweight="2.25pt">
                <v:stroke endarrow="block" joinstyle="miter"/>
              </v:shape>
            </w:pict>
          </mc:Fallback>
        </mc:AlternateContent>
      </w:r>
    </w:p>
    <w:p w14:paraId="3F02C686" w14:textId="7E2DDB51" w:rsidR="004E022F" w:rsidRPr="004E022F" w:rsidRDefault="00DD065F" w:rsidP="004E022F">
      <w:r>
        <w:rPr>
          <w:noProof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5B9AB23B" wp14:editId="5A28FE4C">
                <wp:simplePos x="0" y="0"/>
                <wp:positionH relativeFrom="column">
                  <wp:posOffset>2584450</wp:posOffset>
                </wp:positionH>
                <wp:positionV relativeFrom="paragraph">
                  <wp:posOffset>166370</wp:posOffset>
                </wp:positionV>
                <wp:extent cx="184150" cy="6350"/>
                <wp:effectExtent l="0" t="76200" r="6350" b="88900"/>
                <wp:wrapNone/>
                <wp:docPr id="613438020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84150" cy="6350"/>
                        </a:xfrm>
                        <a:prstGeom prst="straightConnector1">
                          <a:avLst/>
                        </a:prstGeom>
                        <a:ln w="28575">
                          <a:tailEnd type="triangle"/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6F68F7B" id="Straight Arrow Connector 5" o:spid="_x0000_s1026" type="#_x0000_t32" style="position:absolute;margin-left:203.5pt;margin-top:13.1pt;width:14.5pt;height:.5pt;flip:y;z-index:251742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" strokecolor="#ed7d31 [3205]" strokeweight="2.25pt">
                <v:stroke endarrow="block" joinstyle="miter"/>
              </v:shape>
            </w:pict>
          </mc:Fallback>
        </mc:AlternateContent>
      </w:r>
    </w:p>
    <w:p w14:paraId="1AC0953B" w14:textId="0D8ED5D5" w:rsidR="004E022F" w:rsidRPr="004E022F" w:rsidRDefault="004E022F" w:rsidP="004E022F"/>
    <w:p w14:paraId="7F2D95E2" w14:textId="0C9E30E7" w:rsidR="004E022F" w:rsidRPr="004E022F" w:rsidRDefault="004E022F" w:rsidP="004E022F"/>
    <w:p w14:paraId="19DBC7BF" w14:textId="22035106" w:rsidR="004E022F" w:rsidRPr="004E022F" w:rsidRDefault="004E022F" w:rsidP="004E022F"/>
    <w:p w14:paraId="239A9BAD" w14:textId="77777777" w:rsidR="004E022F" w:rsidRPr="004E022F" w:rsidRDefault="004E022F" w:rsidP="004E022F"/>
    <w:p w14:paraId="731B64A8" w14:textId="77777777" w:rsidR="004E022F" w:rsidRDefault="004E022F" w:rsidP="004E022F"/>
    <w:p w14:paraId="5573C983" w14:textId="5606896B" w:rsidR="004E022F" w:rsidRDefault="004E022F" w:rsidP="004E022F">
      <w:pPr>
        <w:tabs>
          <w:tab w:val="left" w:pos="7180"/>
        </w:tabs>
      </w:pPr>
      <w:r>
        <w:tab/>
      </w:r>
    </w:p>
    <w:p w14:paraId="30BEEAB2" w14:textId="77777777" w:rsidR="004E022F" w:rsidRDefault="004E022F" w:rsidP="004E022F">
      <w:pPr>
        <w:tabs>
          <w:tab w:val="left" w:pos="7180"/>
        </w:tabs>
      </w:pPr>
    </w:p>
    <w:p w14:paraId="2446F734" w14:textId="77777777" w:rsidR="004E022F" w:rsidRDefault="004E022F" w:rsidP="004E022F">
      <w:pPr>
        <w:tabs>
          <w:tab w:val="left" w:pos="7180"/>
        </w:tabs>
      </w:pPr>
    </w:p>
    <w:p w14:paraId="2664B089" w14:textId="77777777" w:rsidR="004E022F" w:rsidRDefault="004E022F" w:rsidP="004E022F">
      <w:pPr>
        <w:tabs>
          <w:tab w:val="left" w:pos="7180"/>
        </w:tabs>
      </w:pPr>
    </w:p>
    <w:p w14:paraId="34698DB3" w14:textId="77777777" w:rsidR="004E022F" w:rsidRDefault="004E022F" w:rsidP="004E022F">
      <w:pPr>
        <w:tabs>
          <w:tab w:val="left" w:pos="7180"/>
        </w:tabs>
      </w:pPr>
    </w:p>
    <w:p w14:paraId="2299CD03" w14:textId="77777777" w:rsidR="004E022F" w:rsidRDefault="004E022F" w:rsidP="004E022F">
      <w:pPr>
        <w:tabs>
          <w:tab w:val="left" w:pos="7180"/>
        </w:tabs>
      </w:pPr>
    </w:p>
    <w:p w14:paraId="454DEBB4" w14:textId="44E4FD9D" w:rsidR="004E022F" w:rsidRPr="0028624F" w:rsidRDefault="004E022F" w:rsidP="004E022F">
      <w:pPr>
        <w:rPr>
          <w:color w:val="C00000"/>
        </w:rPr>
      </w:pPr>
    </w:p>
    <w:p w14:paraId="5958287D" w14:textId="0B7AB779" w:rsidR="004E022F" w:rsidRPr="0028624F" w:rsidRDefault="004E022F" w:rsidP="004E022F">
      <w:pPr>
        <w:rPr>
          <w:color w:val="C00000"/>
        </w:rPr>
      </w:pPr>
    </w:p>
    <w:p w14:paraId="261623EB" w14:textId="2F040070" w:rsidR="004E022F" w:rsidRPr="0028624F" w:rsidRDefault="004F4F3A" w:rsidP="004E022F">
      <w:pPr>
        <w:rPr>
          <w:color w:val="C00000"/>
        </w:rPr>
      </w:pPr>
      <w:r w:rsidRPr="0028624F">
        <w:rPr>
          <w:noProof/>
          <w:color w:val="C00000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3367BBCA" wp14:editId="66B14DAD">
                <wp:simplePos x="0" y="0"/>
                <wp:positionH relativeFrom="column">
                  <wp:posOffset>6324600</wp:posOffset>
                </wp:positionH>
                <wp:positionV relativeFrom="paragraph">
                  <wp:posOffset>267335</wp:posOffset>
                </wp:positionV>
                <wp:extent cx="1612900" cy="425450"/>
                <wp:effectExtent l="0" t="0" r="25400" b="12700"/>
                <wp:wrapNone/>
                <wp:docPr id="1599186052" name="Rectangl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12900" cy="425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C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D1103D" w14:textId="6B8E19A3" w:rsidR="004E022F" w:rsidRDefault="004E022F" w:rsidP="004F4F3A">
                            <w:pPr>
                              <w:jc w:val="center"/>
                            </w:pPr>
                            <w:r w:rsidRPr="0028624F">
                              <w:rPr>
                                <w:color w:val="C00000"/>
                              </w:rPr>
                              <w:t xml:space="preserve">Bootstrap </w:t>
                            </w:r>
                            <w:r w:rsidR="004F4F3A">
                              <w:rPr>
                                <w:color w:val="C00000"/>
                              </w:rPr>
                              <w:t>Regression Coefficien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367BBCA" id="_x0000_s1043" style="position:absolute;margin-left:498pt;margin-top:21.05pt;width:127pt;height:33.5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" strokecolor="#c00000">
                <v:textbox>
                  <w:txbxContent>
                    <w:p w14:paraId="7FD1103D" w14:textId="6B8E19A3" w:rsidR="004E022F" w:rsidRDefault="004E022F" w:rsidP="004F4F3A">
                      <w:pPr>
                        <w:jc w:val="center"/>
                      </w:pPr>
                      <w:r w:rsidRPr="0028624F">
                        <w:rPr>
                          <w:color w:val="C00000"/>
                        </w:rPr>
                        <w:t xml:space="preserve">Bootstrap </w:t>
                      </w:r>
                      <w:r w:rsidR="004F4F3A">
                        <w:rPr>
                          <w:color w:val="C00000"/>
                        </w:rPr>
                        <w:t>Regression Coefficients</w:t>
                      </w:r>
                    </w:p>
                  </w:txbxContent>
                </v:textbox>
              </v:rect>
            </w:pict>
          </mc:Fallback>
        </mc:AlternateContent>
      </w:r>
      <w:r w:rsidR="007718D9" w:rsidRPr="0028624F">
        <w:rPr>
          <w:noProof/>
          <w:color w:val="C00000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74CDE50C" wp14:editId="05044161">
                <wp:simplePos x="0" y="0"/>
                <wp:positionH relativeFrom="column">
                  <wp:posOffset>4794251</wp:posOffset>
                </wp:positionH>
                <wp:positionV relativeFrom="paragraph">
                  <wp:posOffset>273685</wp:posOffset>
                </wp:positionV>
                <wp:extent cx="1047750" cy="335915"/>
                <wp:effectExtent l="0" t="0" r="19050" b="26035"/>
                <wp:wrapNone/>
                <wp:docPr id="139035526" name="Rectangl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47750" cy="335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C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A446B4" w14:textId="270BC185" w:rsidR="004E022F" w:rsidRPr="0028624F" w:rsidRDefault="003D4B2E" w:rsidP="004E022F">
                            <w:pPr>
                              <w:rPr>
                                <w:color w:val="C00000"/>
                              </w:rPr>
                            </w:pPr>
                            <w:r>
                              <w:rPr>
                                <w:color w:val="C00000"/>
                              </w:rPr>
                              <w:t>Bootstrap SL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4CDE50C" id="_x0000_s1044" style="position:absolute;margin-left:377.5pt;margin-top:21.55pt;width:82.5pt;height:26.45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" strokecolor="#c00000">
                <v:textbox>
                  <w:txbxContent>
                    <w:p w14:paraId="58A446B4" w14:textId="270BC185" w:rsidR="004E022F" w:rsidRPr="0028624F" w:rsidRDefault="003D4B2E" w:rsidP="004E022F">
                      <w:pPr>
                        <w:rPr>
                          <w:color w:val="C00000"/>
                        </w:rPr>
                      </w:pPr>
                      <w:r>
                        <w:rPr>
                          <w:color w:val="C00000"/>
                        </w:rPr>
                        <w:t>Bootstrap SLR</w:t>
                      </w:r>
                    </w:p>
                  </w:txbxContent>
                </v:textbox>
              </v:rect>
            </w:pict>
          </mc:Fallback>
        </mc:AlternateContent>
      </w:r>
      <w:r w:rsidR="00057DFC" w:rsidRPr="0028624F">
        <w:rPr>
          <w:noProof/>
          <w:color w:val="C00000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6A1BE120" wp14:editId="75531762">
                <wp:simplePos x="0" y="0"/>
                <wp:positionH relativeFrom="margin">
                  <wp:posOffset>-120650</wp:posOffset>
                </wp:positionH>
                <wp:positionV relativeFrom="paragraph">
                  <wp:posOffset>292735</wp:posOffset>
                </wp:positionV>
                <wp:extent cx="1365250" cy="335915"/>
                <wp:effectExtent l="0" t="0" r="25400" b="26035"/>
                <wp:wrapNone/>
                <wp:docPr id="1921503220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65250" cy="335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C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B35EE4" w14:textId="2B88F8D0" w:rsidR="004E022F" w:rsidRPr="0028624F" w:rsidRDefault="004E022F" w:rsidP="004E022F">
                            <w:pPr>
                              <w:rPr>
                                <w:color w:val="C00000"/>
                              </w:rPr>
                            </w:pPr>
                            <w:r w:rsidRPr="0028624F">
                              <w:rPr>
                                <w:color w:val="C00000"/>
                              </w:rPr>
                              <w:t>Original Sample</w:t>
                            </w:r>
                            <w:r w:rsidR="009A268D">
                              <w:rPr>
                                <w:color w:val="C00000"/>
                              </w:rPr>
                              <w:t xml:space="preserve"> &amp; I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A1BE120" id="_x0000_s1045" style="position:absolute;margin-left:-9.5pt;margin-top:23.05pt;width:107.5pt;height:26.45pt;z-index:2516961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" strokecolor="#c00000">
                <v:textbox>
                  <w:txbxContent>
                    <w:p w14:paraId="2BB35EE4" w14:textId="2B88F8D0" w:rsidR="004E022F" w:rsidRPr="0028624F" w:rsidRDefault="004E022F" w:rsidP="004E022F">
                      <w:pPr>
                        <w:rPr>
                          <w:color w:val="C00000"/>
                        </w:rPr>
                      </w:pPr>
                      <w:r w:rsidRPr="0028624F">
                        <w:rPr>
                          <w:color w:val="C00000"/>
                        </w:rPr>
                        <w:t>Original Sample</w:t>
                      </w:r>
                      <w:r w:rsidR="009A268D">
                        <w:rPr>
                          <w:color w:val="C00000"/>
                        </w:rPr>
                        <w:t xml:space="preserve"> &amp; ID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3A6CC66A" w14:textId="0175F16E" w:rsidR="004E022F" w:rsidRDefault="00BC17DD" w:rsidP="004E022F">
      <w:r w:rsidRPr="0028624F">
        <w:rPr>
          <w:noProof/>
          <w:color w:val="C00000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54AFAB56" wp14:editId="3F4DB8ED">
                <wp:simplePos x="0" y="0"/>
                <wp:positionH relativeFrom="column">
                  <wp:posOffset>2533650</wp:posOffset>
                </wp:positionH>
                <wp:positionV relativeFrom="paragraph">
                  <wp:posOffset>6985</wp:posOffset>
                </wp:positionV>
                <wp:extent cx="1657350" cy="314960"/>
                <wp:effectExtent l="0" t="0" r="19050" b="27940"/>
                <wp:wrapNone/>
                <wp:docPr id="206888025" name="Rectangl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57350" cy="3149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C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710831" w14:textId="215595DC" w:rsidR="004E022F" w:rsidRPr="0028624F" w:rsidRDefault="00BC17DD" w:rsidP="00057DFC">
                            <w:pPr>
                              <w:jc w:val="center"/>
                              <w:rPr>
                                <w:color w:val="C00000"/>
                              </w:rPr>
                            </w:pPr>
                            <w:r>
                              <w:rPr>
                                <w:color w:val="C00000"/>
                              </w:rPr>
                              <w:t>b-</w:t>
                            </w:r>
                            <w:proofErr w:type="spellStart"/>
                            <w:r>
                              <w:rPr>
                                <w:color w:val="C00000"/>
                              </w:rPr>
                              <w:t>th</w:t>
                            </w:r>
                            <w:proofErr w:type="spellEnd"/>
                            <w:r>
                              <w:rPr>
                                <w:color w:val="C00000"/>
                              </w:rPr>
                              <w:t xml:space="preserve"> </w:t>
                            </w:r>
                            <w:r w:rsidR="004E022F" w:rsidRPr="0028624F">
                              <w:rPr>
                                <w:color w:val="C00000"/>
                              </w:rPr>
                              <w:t>Bootstrap</w:t>
                            </w:r>
                            <w:r w:rsidR="00057DFC">
                              <w:rPr>
                                <w:color w:val="C00000"/>
                              </w:rPr>
                              <w:t xml:space="preserve"> Samp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4AFAB56" id="_x0000_s1046" style="position:absolute;margin-left:199.5pt;margin-top:.55pt;width:130.5pt;height:24.8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" strokecolor="#c00000">
                <v:textbox>
                  <w:txbxContent>
                    <w:p w14:paraId="5C710831" w14:textId="215595DC" w:rsidR="004E022F" w:rsidRPr="0028624F" w:rsidRDefault="00BC17DD" w:rsidP="00057DFC">
                      <w:pPr>
                        <w:jc w:val="center"/>
                        <w:rPr>
                          <w:color w:val="C00000"/>
                        </w:rPr>
                      </w:pPr>
                      <w:r>
                        <w:rPr>
                          <w:color w:val="C00000"/>
                        </w:rPr>
                        <w:t>b-</w:t>
                      </w:r>
                      <w:proofErr w:type="spellStart"/>
                      <w:r>
                        <w:rPr>
                          <w:color w:val="C00000"/>
                        </w:rPr>
                        <w:t>th</w:t>
                      </w:r>
                      <w:proofErr w:type="spellEnd"/>
                      <w:r>
                        <w:rPr>
                          <w:color w:val="C00000"/>
                        </w:rPr>
                        <w:t xml:space="preserve"> </w:t>
                      </w:r>
                      <w:r w:rsidR="004E022F" w:rsidRPr="0028624F">
                        <w:rPr>
                          <w:color w:val="C00000"/>
                        </w:rPr>
                        <w:t>Bootstrap</w:t>
                      </w:r>
                      <w:r w:rsidR="00057DFC">
                        <w:rPr>
                          <w:color w:val="C00000"/>
                        </w:rPr>
                        <w:t xml:space="preserve"> Sample</w:t>
                      </w:r>
                    </w:p>
                  </w:txbxContent>
                </v:textbox>
              </v:rect>
            </w:pict>
          </mc:Fallback>
        </mc:AlternateContent>
      </w:r>
      <w:r w:rsidR="005229B7" w:rsidRPr="0028624F">
        <w:rPr>
          <w:noProof/>
          <w:color w:val="C00000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3FEF6AB4" wp14:editId="113E8C98">
                <wp:simplePos x="0" y="0"/>
                <wp:positionH relativeFrom="column">
                  <wp:posOffset>1474470</wp:posOffset>
                </wp:positionH>
                <wp:positionV relativeFrom="paragraph">
                  <wp:posOffset>6985</wp:posOffset>
                </wp:positionV>
                <wp:extent cx="932180" cy="335915"/>
                <wp:effectExtent l="0" t="0" r="20320" b="26035"/>
                <wp:wrapNone/>
                <wp:docPr id="84061569" name="Rectangl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32180" cy="335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C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C6277D" w14:textId="6BAB4D7D" w:rsidR="004E022F" w:rsidRPr="0028624F" w:rsidRDefault="009A268D" w:rsidP="004E022F">
                            <w:pPr>
                              <w:rPr>
                                <w:color w:val="C00000"/>
                              </w:rPr>
                            </w:pPr>
                            <w:r>
                              <w:rPr>
                                <w:color w:val="C00000"/>
                              </w:rPr>
                              <w:t>Bootstrap I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FEF6AB4" id="_x0000_s1047" style="position:absolute;margin-left:116.1pt;margin-top:.55pt;width:73.4pt;height:26.4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" strokecolor="#c00000">
                <v:textbox>
                  <w:txbxContent>
                    <w:p w14:paraId="6BC6277D" w14:textId="6BAB4D7D" w:rsidR="004E022F" w:rsidRPr="0028624F" w:rsidRDefault="009A268D" w:rsidP="004E022F">
                      <w:pPr>
                        <w:rPr>
                          <w:color w:val="C00000"/>
                        </w:rPr>
                      </w:pPr>
                      <w:r>
                        <w:rPr>
                          <w:color w:val="C00000"/>
                        </w:rPr>
                        <w:t>Bootstrap ID</w:t>
                      </w:r>
                    </w:p>
                  </w:txbxContent>
                </v:textbox>
              </v:rect>
            </w:pict>
          </mc:Fallback>
        </mc:AlternateContent>
      </w:r>
    </w:p>
    <w:p w14:paraId="7A049464" w14:textId="20A33C22" w:rsidR="004E022F" w:rsidRDefault="00344628" w:rsidP="004E022F"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52AAC321" wp14:editId="4DD219BD">
                <wp:simplePos x="0" y="0"/>
                <wp:positionH relativeFrom="column">
                  <wp:posOffset>652145</wp:posOffset>
                </wp:positionH>
                <wp:positionV relativeFrom="paragraph">
                  <wp:posOffset>267335</wp:posOffset>
                </wp:positionV>
                <wp:extent cx="422910" cy="1970405"/>
                <wp:effectExtent l="0" t="0" r="15240" b="10795"/>
                <wp:wrapNone/>
                <wp:docPr id="688119065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22910" cy="19704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B20AD6" w14:textId="7F5D6D9A" w:rsidR="004E022F" w:rsidRPr="00344628" w:rsidRDefault="00344628" w:rsidP="004E022F">
                            <w:pPr>
                              <w:rPr>
                                <w:b/>
                                <w:bCs/>
                              </w:rPr>
                            </w:pPr>
                            <m:oMathPara>
                              <m:oMath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oMath>
                            </m:oMathPara>
                          </w:p>
                          <w:p w14:paraId="5A56838A" w14:textId="1F133B51" w:rsidR="004E022F" w:rsidRPr="00344628" w:rsidRDefault="00344628" w:rsidP="004E022F">
                            <w:pPr>
                              <w:rPr>
                                <w:b/>
                                <w:bCs/>
                              </w:rPr>
                            </w:pPr>
                            <m:oMathPara>
                              <m:oMath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oMath>
                            </m:oMathPara>
                          </w:p>
                          <w:p w14:paraId="44013021" w14:textId="40C11F2B" w:rsidR="004E022F" w:rsidRPr="00344628" w:rsidRDefault="00344628" w:rsidP="004E022F">
                            <w:pPr>
                              <w:rPr>
                                <w:b/>
                                <w:bCs/>
                              </w:rPr>
                            </w:pPr>
                            <m:oMathPara>
                              <m:oMath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3</m:t>
                                </m:r>
                              </m:oMath>
                            </m:oMathPara>
                          </w:p>
                          <w:p w14:paraId="7CA04A83" w14:textId="59AA8357" w:rsidR="004E022F" w:rsidRPr="00344628" w:rsidRDefault="00344628" w:rsidP="004E022F">
                            <w:pPr>
                              <w:rPr>
                                <w:b/>
                                <w:bCs/>
                              </w:rPr>
                            </w:pPr>
                            <m:oMathPara>
                              <m:oMath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4</m:t>
                                </m:r>
                              </m:oMath>
                            </m:oMathPara>
                          </w:p>
                          <w:p w14:paraId="2C576C57" w14:textId="55642FD4" w:rsidR="004E022F" w:rsidRPr="00344628" w:rsidRDefault="00344628" w:rsidP="004E022F">
                            <w:pPr>
                              <w:rPr>
                                <w:b/>
                                <w:bCs/>
                              </w:rPr>
                            </w:pPr>
                            <m:oMathPara>
                              <m:oMath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5</m:t>
                                </m:r>
                              </m:oMath>
                            </m:oMathPara>
                          </w:p>
                          <w:p w14:paraId="30E41D0C" w14:textId="315A8062" w:rsidR="004E022F" w:rsidRPr="00344628" w:rsidRDefault="00344628" w:rsidP="004E022F">
                            <w:pPr>
                              <w:rPr>
                                <w:b/>
                                <w:bCs/>
                              </w:rPr>
                            </w:pPr>
                            <m:oMathPara>
                              <m:oMath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⋯</m:t>
                                </m:r>
                              </m:oMath>
                            </m:oMathPara>
                          </w:p>
                          <w:p w14:paraId="0B692AE2" w14:textId="16A7B7E7" w:rsidR="004E022F" w:rsidRPr="00344628" w:rsidRDefault="00344628" w:rsidP="004E022F">
                            <w:pPr>
                              <w:rPr>
                                <w:b/>
                                <w:bCs/>
                              </w:rPr>
                            </w:pPr>
                            <m:oMathPara>
                              <m:oMath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2AAC321" id="_x0000_s1048" style="position:absolute;margin-left:51.35pt;margin-top:21.05pt;width:33.3pt;height:155.1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">
                <v:textbox>
                  <w:txbxContent>
                    <w:p w14:paraId="45B20AD6" w14:textId="7F5D6D9A" w:rsidR="004E022F" w:rsidRPr="00344628" w:rsidRDefault="00344628" w:rsidP="004E022F">
                      <w:pPr>
                        <w:rPr>
                          <w:b/>
                          <w:bCs/>
                        </w:rPr>
                      </w:pPr>
                      <m:oMathPara>
                        <m:oMath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oMath>
                      </m:oMathPara>
                    </w:p>
                    <w:p w14:paraId="5A56838A" w14:textId="1F133B51" w:rsidR="004E022F" w:rsidRPr="00344628" w:rsidRDefault="00344628" w:rsidP="004E022F">
                      <w:pPr>
                        <w:rPr>
                          <w:b/>
                          <w:bCs/>
                        </w:rPr>
                      </w:pPr>
                      <m:oMathPara>
                        <m:oMath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oMath>
                      </m:oMathPara>
                    </w:p>
                    <w:p w14:paraId="44013021" w14:textId="40C11F2B" w:rsidR="004E022F" w:rsidRPr="00344628" w:rsidRDefault="00344628" w:rsidP="004E022F">
                      <w:pPr>
                        <w:rPr>
                          <w:b/>
                          <w:bCs/>
                        </w:rPr>
                      </w:pPr>
                      <m:oMathPara>
                        <m:oMath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3</m:t>
                          </m:r>
                        </m:oMath>
                      </m:oMathPara>
                    </w:p>
                    <w:p w14:paraId="7CA04A83" w14:textId="59AA8357" w:rsidR="004E022F" w:rsidRPr="00344628" w:rsidRDefault="00344628" w:rsidP="004E022F">
                      <w:pPr>
                        <w:rPr>
                          <w:b/>
                          <w:bCs/>
                        </w:rPr>
                      </w:pPr>
                      <m:oMathPara>
                        <m:oMath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4</m:t>
                          </m:r>
                        </m:oMath>
                      </m:oMathPara>
                    </w:p>
                    <w:p w14:paraId="2C576C57" w14:textId="55642FD4" w:rsidR="004E022F" w:rsidRPr="00344628" w:rsidRDefault="00344628" w:rsidP="004E022F">
                      <w:pPr>
                        <w:rPr>
                          <w:b/>
                          <w:bCs/>
                        </w:rPr>
                      </w:pPr>
                      <m:oMathPara>
                        <m:oMath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5</m:t>
                          </m:r>
                        </m:oMath>
                      </m:oMathPara>
                    </w:p>
                    <w:p w14:paraId="30E41D0C" w14:textId="315A8062" w:rsidR="004E022F" w:rsidRPr="00344628" w:rsidRDefault="00344628" w:rsidP="004E022F">
                      <w:pPr>
                        <w:rPr>
                          <w:b/>
                          <w:bCs/>
                        </w:rPr>
                      </w:pPr>
                      <m:oMathPara>
                        <m:oMath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⋯</m:t>
                          </m:r>
                        </m:oMath>
                      </m:oMathPara>
                    </w:p>
                    <w:p w14:paraId="0B692AE2" w14:textId="16A7B7E7" w:rsidR="004E022F" w:rsidRPr="00344628" w:rsidRDefault="00344628" w:rsidP="004E022F">
                      <w:pPr>
                        <w:rPr>
                          <w:b/>
                          <w:bCs/>
                        </w:rPr>
                      </w:pPr>
                      <m:oMathPara>
                        <m:oMath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n</m:t>
                          </m:r>
                        </m:oMath>
                      </m:oMathPara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4EFF23EF" wp14:editId="500E2F27">
                <wp:simplePos x="0" y="0"/>
                <wp:positionH relativeFrom="column">
                  <wp:posOffset>6635750</wp:posOffset>
                </wp:positionH>
                <wp:positionV relativeFrom="paragraph">
                  <wp:posOffset>231140</wp:posOffset>
                </wp:positionV>
                <wp:extent cx="527050" cy="2038350"/>
                <wp:effectExtent l="0" t="0" r="25400" b="19050"/>
                <wp:wrapNone/>
                <wp:docPr id="416199001" name="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27050" cy="2038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716DDE" w14:textId="61A693E2" w:rsidR="004E022F" w:rsidRPr="00E76E53" w:rsidRDefault="00000000" w:rsidP="004E022F">
                            <m:oMathPara>
                              <m:oMath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p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α</m:t>
                                        </m:r>
                                      </m:e>
                                    </m:acc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*(1)</m:t>
                                    </m:r>
                                  </m:sup>
                                </m:sSup>
                              </m:oMath>
                            </m:oMathPara>
                          </w:p>
                          <w:p w14:paraId="440EC0C5" w14:textId="1929B6DE" w:rsidR="004E022F" w:rsidRDefault="00000000" w:rsidP="004E022F">
                            <m:oMathPara>
                              <m:oMath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p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α</m:t>
                                        </m:r>
                                      </m:e>
                                    </m:acc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*(2)</m:t>
                                    </m:r>
                                  </m:sup>
                                </m:sSup>
                              </m:oMath>
                            </m:oMathPara>
                          </w:p>
                          <w:p w14:paraId="438A1AA3" w14:textId="18E7AEDF" w:rsidR="004E022F" w:rsidRPr="00147794" w:rsidRDefault="00000000" w:rsidP="004E022F">
                            <m:oMathPara>
                              <m:oMath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p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α</m:t>
                                        </m:r>
                                      </m:e>
                                    </m:acc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*(3)</m:t>
                                    </m:r>
                                  </m:sup>
                                </m:sSup>
                              </m:oMath>
                            </m:oMathPara>
                          </w:p>
                          <w:p w14:paraId="71B5B68C" w14:textId="5119C850" w:rsidR="00147794" w:rsidRDefault="00000000" w:rsidP="00147794">
                            <m:oMathPara>
                              <m:oMath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p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α</m:t>
                                        </m:r>
                                      </m:e>
                                    </m:acc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*(4)</m:t>
                                    </m:r>
                                  </m:sup>
                                </m:sSup>
                              </m:oMath>
                            </m:oMathPara>
                          </w:p>
                          <w:p w14:paraId="27DA825E" w14:textId="115DAFE7" w:rsidR="004F4F3A" w:rsidRDefault="00000000" w:rsidP="004F4F3A">
                            <m:oMathPara>
                              <m:oMath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p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α</m:t>
                                        </m:r>
                                      </m:e>
                                    </m:acc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*(5)</m:t>
                                    </m:r>
                                  </m:sup>
                                </m:sSup>
                              </m:oMath>
                            </m:oMathPara>
                          </w:p>
                          <w:p w14:paraId="4692A598" w14:textId="77777777" w:rsidR="004F4F3A" w:rsidRPr="004F4F3A" w:rsidRDefault="004F4F3A" w:rsidP="004F4F3A"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⋮</m:t>
                                </m:r>
                              </m:oMath>
                            </m:oMathPara>
                          </w:p>
                          <w:p w14:paraId="7D452399" w14:textId="679E7F9D" w:rsidR="004F4F3A" w:rsidRDefault="00000000" w:rsidP="004F4F3A">
                            <m:oMathPara>
                              <m:oMath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p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α</m:t>
                                        </m:r>
                                      </m:e>
                                    </m:acc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*(B)</m:t>
                                    </m:r>
                                  </m:sup>
                                </m:sSup>
                              </m:oMath>
                            </m:oMathPara>
                          </w:p>
                          <w:p w14:paraId="6094F708" w14:textId="77777777" w:rsidR="004F4F3A" w:rsidRDefault="004F4F3A" w:rsidP="004E022F"/>
                          <w:p w14:paraId="20C694BF" w14:textId="77777777" w:rsidR="004F4F3A" w:rsidRDefault="004F4F3A" w:rsidP="004E022F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EFF23EF" id="_x0000_s1049" style="position:absolute;margin-left:522.5pt;margin-top:18.2pt;width:41.5pt;height:160.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">
                <v:textbox>
                  <w:txbxContent>
                    <w:p w14:paraId="79716DDE" w14:textId="61A693E2" w:rsidR="004E022F" w:rsidRPr="00E76E53" w:rsidRDefault="00C66883" w:rsidP="004E022F">
                      <m:oMathPara>
                        <m:oMath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α</m:t>
                                  </m:r>
                                </m:e>
                              </m:acc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*(1)</m:t>
                              </m:r>
                            </m:sup>
                          </m:sSup>
                        </m:oMath>
                      </m:oMathPara>
                    </w:p>
                    <w:p w14:paraId="440EC0C5" w14:textId="1929B6DE" w:rsidR="004E022F" w:rsidRDefault="00C66883" w:rsidP="004E022F">
                      <m:oMathPara>
                        <m:oMath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α</m:t>
                                  </m:r>
                                </m:e>
                              </m:acc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*(2)</m:t>
                              </m:r>
                            </m:sup>
                          </m:sSup>
                        </m:oMath>
                      </m:oMathPara>
                    </w:p>
                    <w:p w14:paraId="438A1AA3" w14:textId="18E7AEDF" w:rsidR="004E022F" w:rsidRPr="00147794" w:rsidRDefault="00E76E53" w:rsidP="004E022F">
                      <m:oMathPara>
                        <m:oMath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α</m:t>
                                  </m:r>
                                </m:e>
                              </m:acc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*(3)</m:t>
                              </m:r>
                            </m:sup>
                          </m:sSup>
                        </m:oMath>
                      </m:oMathPara>
                    </w:p>
                    <w:p w14:paraId="71B5B68C" w14:textId="5119C850" w:rsidR="00147794" w:rsidRDefault="00147794" w:rsidP="00147794">
                      <m:oMathPara>
                        <m:oMath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α</m:t>
                                  </m:r>
                                </m:e>
                              </m:acc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*(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4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)</m:t>
                              </m:r>
                            </m:sup>
                          </m:sSup>
                        </m:oMath>
                      </m:oMathPara>
                    </w:p>
                    <w:p w14:paraId="27DA825E" w14:textId="115DAFE7" w:rsidR="004F4F3A" w:rsidRDefault="004F4F3A" w:rsidP="004F4F3A">
                      <m:oMathPara>
                        <m:oMath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α</m:t>
                                  </m:r>
                                </m:e>
                              </m:acc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*(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5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)</m:t>
                              </m:r>
                            </m:sup>
                          </m:sSup>
                        </m:oMath>
                      </m:oMathPara>
                    </w:p>
                    <w:p w14:paraId="4692A598" w14:textId="77777777" w:rsidR="004F4F3A" w:rsidRPr="004F4F3A" w:rsidRDefault="004F4F3A" w:rsidP="004F4F3A">
                      <m:oMathPara>
                        <m:oMath>
                          <m:r>
                            <w:rPr>
                              <w:rFonts w:ascii="Cambria Math" w:hAnsi="Cambria Math"/>
                            </w:rPr>
                            <m:t>⋮</m:t>
                          </m:r>
                        </m:oMath>
                      </m:oMathPara>
                    </w:p>
                    <w:p w14:paraId="7D452399" w14:textId="679E7F9D" w:rsidR="004F4F3A" w:rsidRDefault="004F4F3A" w:rsidP="004F4F3A">
                      <m:oMathPara>
                        <m:oMath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α</m:t>
                                  </m:r>
                                </m:e>
                              </m:acc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*(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B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)</m:t>
                              </m:r>
                            </m:sup>
                          </m:sSup>
                        </m:oMath>
                      </m:oMathPara>
                    </w:p>
                    <w:p w14:paraId="6094F708" w14:textId="77777777" w:rsidR="004F4F3A" w:rsidRDefault="004F4F3A" w:rsidP="004E022F"/>
                    <w:p w14:paraId="20C694BF" w14:textId="77777777" w:rsidR="004F4F3A" w:rsidRDefault="004F4F3A" w:rsidP="004E022F"/>
                  </w:txbxContent>
                </v:textbox>
              </v:rect>
            </w:pict>
          </mc:Fallback>
        </mc:AlternateContent>
      </w:r>
      <w:r w:rsidR="004F4F3A">
        <w:rPr>
          <w:noProof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6DF2A7CE" wp14:editId="73FA0BC7">
                <wp:simplePos x="0" y="0"/>
                <wp:positionH relativeFrom="column">
                  <wp:posOffset>7289800</wp:posOffset>
                </wp:positionH>
                <wp:positionV relativeFrom="paragraph">
                  <wp:posOffset>229870</wp:posOffset>
                </wp:positionV>
                <wp:extent cx="527050" cy="2038350"/>
                <wp:effectExtent l="0" t="0" r="25400" b="19050"/>
                <wp:wrapNone/>
                <wp:docPr id="1577751302" name="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27050" cy="2038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9040CF" w14:textId="0E77FB0A" w:rsidR="004F4F3A" w:rsidRDefault="00000000" w:rsidP="004F4F3A">
                            <m:oMathPara>
                              <m:oMath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p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β</m:t>
                                        </m:r>
                                      </m:e>
                                    </m:acc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*(1)</m:t>
                                    </m:r>
                                  </m:sup>
                                </m:sSup>
                              </m:oMath>
                            </m:oMathPara>
                          </w:p>
                          <w:p w14:paraId="3962E19F" w14:textId="1411F260" w:rsidR="004F4F3A" w:rsidRPr="00ED1BBD" w:rsidRDefault="00000000" w:rsidP="004F4F3A">
                            <m:oMathPara>
                              <m:oMath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p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β</m:t>
                                        </m:r>
                                      </m:e>
                                    </m:acc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*(2)</m:t>
                                    </m:r>
                                  </m:sup>
                                </m:sSup>
                              </m:oMath>
                            </m:oMathPara>
                          </w:p>
                          <w:p w14:paraId="5616BD81" w14:textId="753A9FDC" w:rsidR="00ED1BBD" w:rsidRPr="00ED1BBD" w:rsidRDefault="00000000" w:rsidP="004F4F3A">
                            <m:oMathPara>
                              <m:oMath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p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β</m:t>
                                        </m:r>
                                      </m:e>
                                    </m:acc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*</m:t>
                                    </m:r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3</m:t>
                                        </m:r>
                                      </m:e>
                                    </m:d>
                                  </m:sup>
                                </m:sSup>
                              </m:oMath>
                            </m:oMathPara>
                          </w:p>
                          <w:p w14:paraId="09253368" w14:textId="3861131B" w:rsidR="00ED1BBD" w:rsidRPr="00ED1BBD" w:rsidRDefault="00000000" w:rsidP="004F4F3A">
                            <m:oMathPara>
                              <m:oMath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p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β</m:t>
                                        </m:r>
                                      </m:e>
                                    </m:acc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*</m:t>
                                    </m:r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4</m:t>
                                        </m:r>
                                      </m:e>
                                    </m:d>
                                  </m:sup>
                                </m:sSup>
                              </m:oMath>
                            </m:oMathPara>
                          </w:p>
                          <w:p w14:paraId="2B94FD9C" w14:textId="0E213282" w:rsidR="00ED1BBD" w:rsidRPr="00ED1BBD" w:rsidRDefault="00000000" w:rsidP="004F4F3A">
                            <m:oMathPara>
                              <m:oMath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p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β</m:t>
                                        </m:r>
                                      </m:e>
                                    </m:acc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*(5)</m:t>
                                    </m:r>
                                  </m:sup>
                                </m:sSup>
                              </m:oMath>
                            </m:oMathPara>
                          </w:p>
                          <w:p w14:paraId="2176759E" w14:textId="77777777" w:rsidR="004F4F3A" w:rsidRPr="004F4F3A" w:rsidRDefault="004F4F3A" w:rsidP="004F4F3A"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⋮</m:t>
                                </m:r>
                              </m:oMath>
                            </m:oMathPara>
                          </w:p>
                          <w:p w14:paraId="65D6BFB7" w14:textId="7AF03439" w:rsidR="004F4F3A" w:rsidRDefault="00000000" w:rsidP="004F4F3A">
                            <m:oMathPara>
                              <m:oMath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p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β</m:t>
                                        </m:r>
                                      </m:e>
                                    </m:acc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*(B)</m:t>
                                    </m:r>
                                  </m:sup>
                                </m:sSup>
                              </m:oMath>
                            </m:oMathPara>
                          </w:p>
                          <w:p w14:paraId="7A85AE69" w14:textId="77777777" w:rsidR="004F4F3A" w:rsidRDefault="004F4F3A" w:rsidP="004F4F3A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DF2A7CE" id="_x0000_s1050" style="position:absolute;margin-left:574pt;margin-top:18.1pt;width:41.5pt;height:160.5pt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">
                <v:textbox>
                  <w:txbxContent>
                    <w:p w14:paraId="2A9040CF" w14:textId="0E77FB0A" w:rsidR="004F4F3A" w:rsidRDefault="00ED1BBD" w:rsidP="004F4F3A">
                      <m:oMathPara>
                        <m:oMath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β</m:t>
                                  </m:r>
                                </m:e>
                              </m:acc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*(1)</m:t>
                              </m:r>
                            </m:sup>
                          </m:sSup>
                        </m:oMath>
                      </m:oMathPara>
                    </w:p>
                    <w:p w14:paraId="3962E19F" w14:textId="1411F260" w:rsidR="004F4F3A" w:rsidRPr="00ED1BBD" w:rsidRDefault="00ED1BBD" w:rsidP="004F4F3A">
                      <m:oMathPara>
                        <m:oMath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β</m:t>
                                  </m:r>
                                </m:e>
                              </m:acc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*(2)</m:t>
                              </m:r>
                            </m:sup>
                          </m:sSup>
                        </m:oMath>
                      </m:oMathPara>
                    </w:p>
                    <w:p w14:paraId="5616BD81" w14:textId="753A9FDC" w:rsidR="00ED1BBD" w:rsidRPr="00ED1BBD" w:rsidRDefault="00ED1BBD" w:rsidP="004F4F3A">
                      <m:oMathPara>
                        <m:oMath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β</m:t>
                                  </m:r>
                                </m:e>
                              </m:acc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*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3</m:t>
                                  </m:r>
                                </m:e>
                              </m:d>
                            </m:sup>
                          </m:sSup>
                        </m:oMath>
                      </m:oMathPara>
                    </w:p>
                    <w:p w14:paraId="09253368" w14:textId="3861131B" w:rsidR="00ED1BBD" w:rsidRPr="00ED1BBD" w:rsidRDefault="00ED1BBD" w:rsidP="004F4F3A">
                      <m:oMathPara>
                        <m:oMath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β</m:t>
                                  </m:r>
                                </m:e>
                              </m:acc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*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4</m:t>
                                  </m:r>
                                </m:e>
                              </m:d>
                            </m:sup>
                          </m:sSup>
                        </m:oMath>
                      </m:oMathPara>
                    </w:p>
                    <w:p w14:paraId="2B94FD9C" w14:textId="0E213282" w:rsidR="00ED1BBD" w:rsidRPr="00ED1BBD" w:rsidRDefault="00ED1BBD" w:rsidP="004F4F3A">
                      <m:oMathPara>
                        <m:oMath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β</m:t>
                                  </m:r>
                                </m:e>
                              </m:acc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*(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5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)</m:t>
                              </m:r>
                            </m:sup>
                          </m:sSup>
                        </m:oMath>
                      </m:oMathPara>
                    </w:p>
                    <w:p w14:paraId="2176759E" w14:textId="77777777" w:rsidR="004F4F3A" w:rsidRPr="004F4F3A" w:rsidRDefault="004F4F3A" w:rsidP="004F4F3A">
                      <m:oMathPara>
                        <m:oMath>
                          <m:r>
                            <w:rPr>
                              <w:rFonts w:ascii="Cambria Math" w:hAnsi="Cambria Math"/>
                            </w:rPr>
                            <m:t>⋮</m:t>
                          </m:r>
                        </m:oMath>
                      </m:oMathPara>
                    </w:p>
                    <w:p w14:paraId="65D6BFB7" w14:textId="7AF03439" w:rsidR="004F4F3A" w:rsidRDefault="00ED1BBD" w:rsidP="004F4F3A">
                      <m:oMathPara>
                        <m:oMath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β</m:t>
                                  </m:r>
                                </m:e>
                              </m:acc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*(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B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)</m:t>
                              </m:r>
                            </m:sup>
                          </m:sSup>
                        </m:oMath>
                      </m:oMathPara>
                    </w:p>
                    <w:p w14:paraId="7A85AE69" w14:textId="77777777" w:rsidR="004F4F3A" w:rsidRDefault="004F4F3A" w:rsidP="004F4F3A"/>
                  </w:txbxContent>
                </v:textbox>
              </v:rect>
            </w:pict>
          </mc:Fallback>
        </mc:AlternateContent>
      </w:r>
      <w:r w:rsidR="00FC70A8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07076BD0" wp14:editId="58425DBA">
                <wp:simplePos x="0" y="0"/>
                <wp:positionH relativeFrom="margin">
                  <wp:posOffset>3852545</wp:posOffset>
                </wp:positionH>
                <wp:positionV relativeFrom="paragraph">
                  <wp:posOffset>191135</wp:posOffset>
                </wp:positionV>
                <wp:extent cx="613410" cy="316865"/>
                <wp:effectExtent l="0" t="0" r="0" b="0"/>
                <wp:wrapNone/>
                <wp:docPr id="1481538736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3410" cy="3168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F5EBFA" w14:textId="0FE92E05" w:rsidR="004E022F" w:rsidRDefault="00B211AC" w:rsidP="004E022F"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b=1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7076BD0" id="_x0000_s1051" style="position:absolute;margin-left:303.35pt;margin-top:15.05pt;width:48.3pt;height:24.95pt;z-index:251685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" filled="f" stroked="f">
                <v:textbox>
                  <w:txbxContent>
                    <w:p w14:paraId="14F5EBFA" w14:textId="0FE92E05" w:rsidR="004E022F" w:rsidRDefault="00B211AC" w:rsidP="004E022F">
                      <m:oMathPara>
                        <m:oMath>
                          <m:r>
                            <w:rPr>
                              <w:rFonts w:ascii="Cambria Math" w:hAnsi="Cambria Math"/>
                            </w:rPr>
                            <m:t>b=1</m:t>
                          </m:r>
                        </m:oMath>
                      </m:oMathPara>
                    </w:p>
                  </w:txbxContent>
                </v:textbox>
                <w10:wrap anchorx="margin"/>
              </v:rect>
            </w:pict>
          </mc:Fallback>
        </mc:AlternateContent>
      </w:r>
      <w:r w:rsidR="005229B7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0D22A16E" wp14:editId="547893E9">
                <wp:simplePos x="0" y="0"/>
                <wp:positionH relativeFrom="margin">
                  <wp:align>left</wp:align>
                </wp:positionH>
                <wp:positionV relativeFrom="paragraph">
                  <wp:posOffset>267335</wp:posOffset>
                </wp:positionV>
                <wp:extent cx="664210" cy="1966595"/>
                <wp:effectExtent l="0" t="0" r="21590" b="14605"/>
                <wp:wrapNone/>
                <wp:docPr id="1155392570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64210" cy="19665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5DECF6" w14:textId="77777777" w:rsidR="004E022F" w:rsidRPr="0028624F" w:rsidRDefault="004E022F" w:rsidP="004E022F"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(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>,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y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>)</m:t>
                                </m:r>
                              </m:oMath>
                            </m:oMathPara>
                          </w:p>
                          <w:p w14:paraId="6C586C89" w14:textId="77777777" w:rsidR="004E022F" w:rsidRDefault="004E022F" w:rsidP="004E022F"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(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>,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y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>)</m:t>
                                </m:r>
                              </m:oMath>
                            </m:oMathPara>
                          </w:p>
                          <w:p w14:paraId="1748B570" w14:textId="77777777" w:rsidR="004E022F" w:rsidRDefault="004E022F" w:rsidP="004E022F"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(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3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>,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y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3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>)</m:t>
                                </m:r>
                              </m:oMath>
                            </m:oMathPara>
                          </w:p>
                          <w:p w14:paraId="5B65524B" w14:textId="77777777" w:rsidR="004E022F" w:rsidRDefault="004E022F" w:rsidP="004E022F"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(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4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>,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y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4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>)</m:t>
                                </m:r>
                              </m:oMath>
                            </m:oMathPara>
                          </w:p>
                          <w:p w14:paraId="5912E175" w14:textId="77777777" w:rsidR="004E022F" w:rsidRDefault="004E022F" w:rsidP="004E022F"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(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5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>,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y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5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>)</m:t>
                                </m:r>
                              </m:oMath>
                            </m:oMathPara>
                          </w:p>
                          <w:p w14:paraId="44603A04" w14:textId="77777777" w:rsidR="004E022F" w:rsidRPr="0028624F" w:rsidRDefault="004E022F" w:rsidP="004E022F"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⋯</m:t>
                                </m:r>
                              </m:oMath>
                            </m:oMathPara>
                          </w:p>
                          <w:p w14:paraId="3A9E969A" w14:textId="77777777" w:rsidR="004E022F" w:rsidRDefault="004E022F" w:rsidP="004E022F"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(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n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>,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y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n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>)</m:t>
                                </m:r>
                              </m:oMath>
                            </m:oMathPara>
                          </w:p>
                          <w:p w14:paraId="7104620A" w14:textId="77777777" w:rsidR="004E022F" w:rsidRDefault="004E022F" w:rsidP="004E022F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D22A16E" id="_x0000_s1052" style="position:absolute;margin-left:0;margin-top:21.05pt;width:52.3pt;height:154.85pt;z-index:2516848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">
                <v:textbox>
                  <w:txbxContent>
                    <w:p w14:paraId="565DECF6" w14:textId="77777777" w:rsidR="004E022F" w:rsidRPr="0028624F" w:rsidRDefault="004E022F" w:rsidP="004E022F">
                      <m:oMathPara>
                        <m:oMath>
                          <m:r>
                            <w:rPr>
                              <w:rFonts w:ascii="Cambria Math" w:hAnsi="Cambria Math"/>
                            </w:rPr>
                            <m:t>(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</m:oMath>
                      </m:oMathPara>
                    </w:p>
                    <w:p w14:paraId="6C586C89" w14:textId="77777777" w:rsidR="004E022F" w:rsidRDefault="004E022F" w:rsidP="004E022F">
                      <m:oMathPara>
                        <m:oMath>
                          <m:r>
                            <w:rPr>
                              <w:rFonts w:ascii="Cambria Math" w:hAnsi="Cambria Math"/>
                            </w:rPr>
                            <m:t>(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</m:oMath>
                      </m:oMathPara>
                    </w:p>
                    <w:p w14:paraId="1748B570" w14:textId="77777777" w:rsidR="004E022F" w:rsidRDefault="004E022F" w:rsidP="004E022F">
                      <m:oMathPara>
                        <m:oMath>
                          <m:r>
                            <w:rPr>
                              <w:rFonts w:ascii="Cambria Math" w:hAnsi="Cambria Math"/>
                            </w:rPr>
                            <m:t>(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</m:oMath>
                      </m:oMathPara>
                    </w:p>
                    <w:p w14:paraId="5B65524B" w14:textId="77777777" w:rsidR="004E022F" w:rsidRDefault="004E022F" w:rsidP="004E022F">
                      <m:oMathPara>
                        <m:oMath>
                          <m:r>
                            <w:rPr>
                              <w:rFonts w:ascii="Cambria Math" w:hAnsi="Cambria Math"/>
                            </w:rPr>
                            <m:t>(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4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4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</m:oMath>
                      </m:oMathPara>
                    </w:p>
                    <w:p w14:paraId="5912E175" w14:textId="77777777" w:rsidR="004E022F" w:rsidRDefault="004E022F" w:rsidP="004E022F">
                      <m:oMathPara>
                        <m:oMath>
                          <m:r>
                            <w:rPr>
                              <w:rFonts w:ascii="Cambria Math" w:hAnsi="Cambria Math"/>
                            </w:rPr>
                            <m:t>(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5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5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</m:oMath>
                      </m:oMathPara>
                    </w:p>
                    <w:p w14:paraId="44603A04" w14:textId="77777777" w:rsidR="004E022F" w:rsidRPr="0028624F" w:rsidRDefault="004E022F" w:rsidP="004E022F">
                      <m:oMathPara>
                        <m:oMath>
                          <m:r>
                            <w:rPr>
                              <w:rFonts w:ascii="Cambria Math" w:hAnsi="Cambria Math"/>
                            </w:rPr>
                            <m:t>⋯</m:t>
                          </m:r>
                        </m:oMath>
                      </m:oMathPara>
                    </w:p>
                    <w:p w14:paraId="3A9E969A" w14:textId="77777777" w:rsidR="004E022F" w:rsidRDefault="004E022F" w:rsidP="004E022F">
                      <m:oMathPara>
                        <m:oMath>
                          <m:r>
                            <w:rPr>
                              <w:rFonts w:ascii="Cambria Math" w:hAnsi="Cambria Math"/>
                            </w:rPr>
                            <m:t>(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</m:oMath>
                      </m:oMathPara>
                    </w:p>
                    <w:p w14:paraId="7104620A" w14:textId="77777777" w:rsidR="004E022F" w:rsidRDefault="004E022F" w:rsidP="004E022F"/>
                  </w:txbxContent>
                </v:textbox>
                <w10:wrap anchorx="margin"/>
              </v:rect>
            </w:pict>
          </mc:Fallback>
        </mc:AlternateContent>
      </w:r>
      <w:r w:rsidR="00A619C6">
        <w:rPr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1F97154F" wp14:editId="0D9EAA71">
                <wp:simplePos x="0" y="0"/>
                <wp:positionH relativeFrom="margin">
                  <wp:posOffset>2876550</wp:posOffset>
                </wp:positionH>
                <wp:positionV relativeFrom="paragraph">
                  <wp:posOffset>153035</wp:posOffset>
                </wp:positionV>
                <wp:extent cx="806450" cy="2305050"/>
                <wp:effectExtent l="0" t="0" r="12700" b="19050"/>
                <wp:wrapNone/>
                <wp:docPr id="68740446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06450" cy="2305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5207DA" w14:textId="37D0DB94" w:rsidR="0020273C" w:rsidRPr="0028624F" w:rsidRDefault="0020273C" w:rsidP="0020273C"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(</m:t>
                                </m:r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e>
                                  <m:sub>
                                    <m:sSubSup>
                                      <m:sSub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Sup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id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1</m:t>
                                        </m:r>
                                      </m:sub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*</m:t>
                                        </m:r>
                                      </m:sup>
                                    </m:sSubSup>
                                  </m:sub>
                                  <m:sup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b</m:t>
                                        </m:r>
                                      </m:e>
                                    </m:d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 xml:space="preserve">, </m:t>
                                </m:r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y</m:t>
                                    </m:r>
                                  </m:e>
                                  <m:sub>
                                    <m:sSubSup>
                                      <m:sSub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Sup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id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1</m:t>
                                        </m:r>
                                      </m:sub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*</m:t>
                                        </m:r>
                                      </m:sup>
                                    </m:sSubSup>
                                  </m:sub>
                                  <m:sup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b</m:t>
                                        </m:r>
                                      </m:e>
                                    </m:d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>)</m:t>
                                </m:r>
                              </m:oMath>
                            </m:oMathPara>
                          </w:p>
                          <w:p w14:paraId="67AB81DA" w14:textId="77777777" w:rsidR="005229B7" w:rsidRPr="0028624F" w:rsidRDefault="005229B7" w:rsidP="005229B7"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(</m:t>
                                </m:r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e>
                                  <m:sub>
                                    <m:sSubSup>
                                      <m:sSub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Sup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id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1</m:t>
                                        </m:r>
                                      </m:sub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*</m:t>
                                        </m:r>
                                      </m:sup>
                                    </m:sSubSup>
                                  </m:sub>
                                  <m:sup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b</m:t>
                                        </m:r>
                                      </m:e>
                                    </m:d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 xml:space="preserve">, </m:t>
                                </m:r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y</m:t>
                                    </m:r>
                                  </m:e>
                                  <m:sub>
                                    <m:sSubSup>
                                      <m:sSub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Sup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id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1</m:t>
                                        </m:r>
                                      </m:sub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*</m:t>
                                        </m:r>
                                      </m:sup>
                                    </m:sSubSup>
                                  </m:sub>
                                  <m:sup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b</m:t>
                                        </m:r>
                                      </m:e>
                                    </m:d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>)</m:t>
                                </m:r>
                              </m:oMath>
                            </m:oMathPara>
                          </w:p>
                          <w:p w14:paraId="46E2F281" w14:textId="77777777" w:rsidR="005229B7" w:rsidRPr="0028624F" w:rsidRDefault="005229B7" w:rsidP="005229B7"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(</m:t>
                                </m:r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e>
                                  <m:sub>
                                    <m:sSubSup>
                                      <m:sSub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Sup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id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1</m:t>
                                        </m:r>
                                      </m:sub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*</m:t>
                                        </m:r>
                                      </m:sup>
                                    </m:sSubSup>
                                  </m:sub>
                                  <m:sup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b</m:t>
                                        </m:r>
                                      </m:e>
                                    </m:d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 xml:space="preserve">, </m:t>
                                </m:r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y</m:t>
                                    </m:r>
                                  </m:e>
                                  <m:sub>
                                    <m:sSubSup>
                                      <m:sSub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Sup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id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1</m:t>
                                        </m:r>
                                      </m:sub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*</m:t>
                                        </m:r>
                                      </m:sup>
                                    </m:sSubSup>
                                  </m:sub>
                                  <m:sup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b</m:t>
                                        </m:r>
                                      </m:e>
                                    </m:d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>)</m:t>
                                </m:r>
                              </m:oMath>
                            </m:oMathPara>
                          </w:p>
                          <w:p w14:paraId="2B56ED9C" w14:textId="77777777" w:rsidR="005229B7" w:rsidRPr="0028624F" w:rsidRDefault="005229B7" w:rsidP="005229B7"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(</m:t>
                                </m:r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e>
                                  <m:sub>
                                    <m:sSubSup>
                                      <m:sSub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Sup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id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1</m:t>
                                        </m:r>
                                      </m:sub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*</m:t>
                                        </m:r>
                                      </m:sup>
                                    </m:sSubSup>
                                  </m:sub>
                                  <m:sup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b</m:t>
                                        </m:r>
                                      </m:e>
                                    </m:d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 xml:space="preserve">, </m:t>
                                </m:r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y</m:t>
                                    </m:r>
                                  </m:e>
                                  <m:sub>
                                    <m:sSubSup>
                                      <m:sSub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Sup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id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1</m:t>
                                        </m:r>
                                      </m:sub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*</m:t>
                                        </m:r>
                                      </m:sup>
                                    </m:sSubSup>
                                  </m:sub>
                                  <m:sup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b</m:t>
                                        </m:r>
                                      </m:e>
                                    </m:d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>)</m:t>
                                </m:r>
                              </m:oMath>
                            </m:oMathPara>
                          </w:p>
                          <w:p w14:paraId="5A66F612" w14:textId="77777777" w:rsidR="005229B7" w:rsidRPr="0028624F" w:rsidRDefault="005229B7" w:rsidP="005229B7"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(</m:t>
                                </m:r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e>
                                  <m:sub>
                                    <m:sSubSup>
                                      <m:sSub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Sup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id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1</m:t>
                                        </m:r>
                                      </m:sub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*</m:t>
                                        </m:r>
                                      </m:sup>
                                    </m:sSubSup>
                                  </m:sub>
                                  <m:sup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b</m:t>
                                        </m:r>
                                      </m:e>
                                    </m:d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 xml:space="preserve">, </m:t>
                                </m:r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y</m:t>
                                    </m:r>
                                  </m:e>
                                  <m:sub>
                                    <m:sSubSup>
                                      <m:sSub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Sup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id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1</m:t>
                                        </m:r>
                                      </m:sub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*</m:t>
                                        </m:r>
                                      </m:sup>
                                    </m:sSubSup>
                                  </m:sub>
                                  <m:sup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b</m:t>
                                        </m:r>
                                      </m:e>
                                    </m:d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>)</m:t>
                                </m:r>
                              </m:oMath>
                            </m:oMathPara>
                          </w:p>
                          <w:p w14:paraId="27084BA6" w14:textId="77777777" w:rsidR="0020273C" w:rsidRPr="0028624F" w:rsidRDefault="0020273C" w:rsidP="00057DFC">
                            <w:pPr>
                              <w:pStyle w:val="NoSpacing"/>
                            </w:pPr>
                            <m:oMathPara>
                              <m:oMath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⋯</m:t>
                                </m:r>
                              </m:oMath>
                            </m:oMathPara>
                          </w:p>
                          <w:p w14:paraId="0A45F505" w14:textId="77777777" w:rsidR="005229B7" w:rsidRPr="0028624F" w:rsidRDefault="005229B7" w:rsidP="005229B7"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(</m:t>
                                </m:r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e>
                                  <m:sub>
                                    <m:sSubSup>
                                      <m:sSub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Sup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id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1</m:t>
                                        </m:r>
                                      </m:sub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*</m:t>
                                        </m:r>
                                      </m:sup>
                                    </m:sSubSup>
                                  </m:sub>
                                  <m:sup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b</m:t>
                                        </m:r>
                                      </m:e>
                                    </m:d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 xml:space="preserve">, </m:t>
                                </m:r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y</m:t>
                                    </m:r>
                                  </m:e>
                                  <m:sub>
                                    <m:sSubSup>
                                      <m:sSub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Sup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id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1</m:t>
                                        </m:r>
                                      </m:sub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*</m:t>
                                        </m:r>
                                      </m:sup>
                                    </m:sSubSup>
                                  </m:sub>
                                  <m:sup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b</m:t>
                                        </m:r>
                                      </m:e>
                                    </m:d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>)</m:t>
                                </m:r>
                              </m:oMath>
                            </m:oMathPara>
                          </w:p>
                          <w:p w14:paraId="46C705D8" w14:textId="77777777" w:rsidR="0020273C" w:rsidRDefault="0020273C" w:rsidP="0020273C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F97154F" id="_x0000_s1053" style="position:absolute;margin-left:226.5pt;margin-top:12.05pt;width:63.5pt;height:181.5pt;z-index:2517125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">
                <v:textbox>
                  <w:txbxContent>
                    <w:p w14:paraId="065207DA" w14:textId="37D0DB94" w:rsidR="0020273C" w:rsidRPr="0028624F" w:rsidRDefault="0020273C" w:rsidP="0020273C">
                      <m:oMathPara>
                        <m:oMath>
                          <m:r>
                            <w:rPr>
                              <w:rFonts w:ascii="Cambria Math" w:hAnsi="Cambria Math"/>
                            </w:rPr>
                            <m:t>(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i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*</m:t>
                                  </m:r>
                                </m:sup>
                              </m:sSubSup>
                            </m:sub>
                            <m:sup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b</m:t>
                                  </m:r>
                                </m:e>
                              </m:d>
                            </m:sup>
                          </m:sSubSup>
                          <m:r>
                            <w:rPr>
                              <w:rFonts w:ascii="Cambria Math" w:hAnsi="Cambria Math"/>
                            </w:rPr>
                            <m:t>,</m:t>
                          </m:r>
                          <m:r>
                            <w:rPr>
                              <w:rFonts w:ascii="Cambria Math" w:hAnsi="Cambria Math"/>
                            </w:rPr>
                            <m:t xml:space="preserve"> 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i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*</m:t>
                                  </m:r>
                                </m:sup>
                              </m:sSubSup>
                            </m:sub>
                            <m:sup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b</m:t>
                                  </m:r>
                                </m:e>
                              </m:d>
                            </m:sup>
                          </m:sSubSup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</m:oMath>
                      </m:oMathPara>
                    </w:p>
                    <w:p w14:paraId="67AB81DA" w14:textId="77777777" w:rsidR="005229B7" w:rsidRPr="0028624F" w:rsidRDefault="005229B7" w:rsidP="005229B7">
                      <m:oMathPara>
                        <m:oMath>
                          <m:r>
                            <w:rPr>
                              <w:rFonts w:ascii="Cambria Math" w:hAnsi="Cambria Math"/>
                            </w:rPr>
                            <m:t>(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i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*</m:t>
                                  </m:r>
                                </m:sup>
                              </m:sSubSup>
                            </m:sub>
                            <m:sup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b</m:t>
                                  </m:r>
                                </m:e>
                              </m:d>
                            </m:sup>
                          </m:sSubSup>
                          <m:r>
                            <w:rPr>
                              <w:rFonts w:ascii="Cambria Math" w:hAnsi="Cambria Math"/>
                            </w:rPr>
                            <m:t xml:space="preserve">, 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i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*</m:t>
                                  </m:r>
                                </m:sup>
                              </m:sSubSup>
                            </m:sub>
                            <m:sup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b</m:t>
                                  </m:r>
                                </m:e>
                              </m:d>
                            </m:sup>
                          </m:sSubSup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</m:oMath>
                      </m:oMathPara>
                    </w:p>
                    <w:p w14:paraId="46E2F281" w14:textId="77777777" w:rsidR="005229B7" w:rsidRPr="0028624F" w:rsidRDefault="005229B7" w:rsidP="005229B7">
                      <m:oMathPara>
                        <m:oMath>
                          <m:r>
                            <w:rPr>
                              <w:rFonts w:ascii="Cambria Math" w:hAnsi="Cambria Math"/>
                            </w:rPr>
                            <m:t>(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i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*</m:t>
                                  </m:r>
                                </m:sup>
                              </m:sSubSup>
                            </m:sub>
                            <m:sup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b</m:t>
                                  </m:r>
                                </m:e>
                              </m:d>
                            </m:sup>
                          </m:sSubSup>
                          <m:r>
                            <w:rPr>
                              <w:rFonts w:ascii="Cambria Math" w:hAnsi="Cambria Math"/>
                            </w:rPr>
                            <m:t xml:space="preserve">, 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i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*</m:t>
                                  </m:r>
                                </m:sup>
                              </m:sSubSup>
                            </m:sub>
                            <m:sup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b</m:t>
                                  </m:r>
                                </m:e>
                              </m:d>
                            </m:sup>
                          </m:sSubSup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</m:oMath>
                      </m:oMathPara>
                    </w:p>
                    <w:p w14:paraId="2B56ED9C" w14:textId="77777777" w:rsidR="005229B7" w:rsidRPr="0028624F" w:rsidRDefault="005229B7" w:rsidP="005229B7">
                      <m:oMathPara>
                        <m:oMath>
                          <m:r>
                            <w:rPr>
                              <w:rFonts w:ascii="Cambria Math" w:hAnsi="Cambria Math"/>
                            </w:rPr>
                            <m:t>(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i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*</m:t>
                                  </m:r>
                                </m:sup>
                              </m:sSubSup>
                            </m:sub>
                            <m:sup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b</m:t>
                                  </m:r>
                                </m:e>
                              </m:d>
                            </m:sup>
                          </m:sSubSup>
                          <m:r>
                            <w:rPr>
                              <w:rFonts w:ascii="Cambria Math" w:hAnsi="Cambria Math"/>
                            </w:rPr>
                            <m:t xml:space="preserve">, 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i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*</m:t>
                                  </m:r>
                                </m:sup>
                              </m:sSubSup>
                            </m:sub>
                            <m:sup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b</m:t>
                                  </m:r>
                                </m:e>
                              </m:d>
                            </m:sup>
                          </m:sSubSup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</m:oMath>
                      </m:oMathPara>
                    </w:p>
                    <w:p w14:paraId="5A66F612" w14:textId="77777777" w:rsidR="005229B7" w:rsidRPr="0028624F" w:rsidRDefault="005229B7" w:rsidP="005229B7">
                      <m:oMathPara>
                        <m:oMath>
                          <m:r>
                            <w:rPr>
                              <w:rFonts w:ascii="Cambria Math" w:hAnsi="Cambria Math"/>
                            </w:rPr>
                            <m:t>(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i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*</m:t>
                                  </m:r>
                                </m:sup>
                              </m:sSubSup>
                            </m:sub>
                            <m:sup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b</m:t>
                                  </m:r>
                                </m:e>
                              </m:d>
                            </m:sup>
                          </m:sSubSup>
                          <m:r>
                            <w:rPr>
                              <w:rFonts w:ascii="Cambria Math" w:hAnsi="Cambria Math"/>
                            </w:rPr>
                            <m:t xml:space="preserve">, 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i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*</m:t>
                                  </m:r>
                                </m:sup>
                              </m:sSubSup>
                            </m:sub>
                            <m:sup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b</m:t>
                                  </m:r>
                                </m:e>
                              </m:d>
                            </m:sup>
                          </m:sSubSup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</m:oMath>
                      </m:oMathPara>
                    </w:p>
                    <w:p w14:paraId="27084BA6" w14:textId="77777777" w:rsidR="0020273C" w:rsidRPr="0028624F" w:rsidRDefault="0020273C" w:rsidP="00057DFC">
                      <w:pPr>
                        <w:pStyle w:val="NoSpacing"/>
                      </w:pPr>
                      <m:oMathPara>
                        <m:oMath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⋯</m:t>
                          </m:r>
                        </m:oMath>
                      </m:oMathPara>
                    </w:p>
                    <w:p w14:paraId="0A45F505" w14:textId="77777777" w:rsidR="005229B7" w:rsidRPr="0028624F" w:rsidRDefault="005229B7" w:rsidP="005229B7">
                      <m:oMathPara>
                        <m:oMath>
                          <m:r>
                            <w:rPr>
                              <w:rFonts w:ascii="Cambria Math" w:hAnsi="Cambria Math"/>
                            </w:rPr>
                            <m:t>(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i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*</m:t>
                                  </m:r>
                                </m:sup>
                              </m:sSubSup>
                            </m:sub>
                            <m:sup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b</m:t>
                                  </m:r>
                                </m:e>
                              </m:d>
                            </m:sup>
                          </m:sSubSup>
                          <m:r>
                            <w:rPr>
                              <w:rFonts w:ascii="Cambria Math" w:hAnsi="Cambria Math"/>
                            </w:rPr>
                            <m:t xml:space="preserve">, 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i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*</m:t>
                                  </m:r>
                                </m:sup>
                              </m:sSubSup>
                            </m:sub>
                            <m:sup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b</m:t>
                                  </m:r>
                                </m:e>
                              </m:d>
                            </m:sup>
                          </m:sSubSup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</m:oMath>
                      </m:oMathPara>
                    </w:p>
                    <w:p w14:paraId="46C705D8" w14:textId="77777777" w:rsidR="0020273C" w:rsidRDefault="0020273C" w:rsidP="0020273C"/>
                  </w:txbxContent>
                </v:textbox>
                <w10:wrap anchorx="margin"/>
              </v:rect>
            </w:pict>
          </mc:Fallback>
        </mc:AlternateContent>
      </w:r>
    </w:p>
    <w:p w14:paraId="1CBDAFE6" w14:textId="5D33D416" w:rsidR="004E022F" w:rsidRDefault="00344628" w:rsidP="004E022F">
      <w:r>
        <w:rPr>
          <w:noProof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58206A0D" wp14:editId="10A3C836">
                <wp:simplePos x="0" y="0"/>
                <wp:positionH relativeFrom="column">
                  <wp:posOffset>6153785</wp:posOffset>
                </wp:positionH>
                <wp:positionV relativeFrom="paragraph">
                  <wp:posOffset>74930</wp:posOffset>
                </wp:positionV>
                <wp:extent cx="145415" cy="1767205"/>
                <wp:effectExtent l="0" t="19050" r="26035" b="23495"/>
                <wp:wrapNone/>
                <wp:docPr id="410289657" name="AutoShap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45415" cy="1767205"/>
                        </a:xfrm>
                        <a:prstGeom prst="rightBrace">
                          <a:avLst>
                            <a:gd name="adj1" fmla="val 63851"/>
                            <a:gd name="adj2" fmla="val 50000"/>
                          </a:avLst>
                        </a:prstGeom>
                        <a:solidFill>
                          <a:sysClr val="window" lastClr="FFFFFF">
                            <a:lumMod val="100000"/>
                            <a:lumOff val="0"/>
                          </a:sysClr>
                        </a:solidFill>
                        <a:ln w="31750" cmpd="sng">
                          <a:solidFill>
                            <a:srgbClr val="ED7D31">
                              <a:lumMod val="100000"/>
                              <a:lumOff val="0"/>
                            </a:srgbClr>
                          </a:solidFill>
                          <a:prstDash val="solid"/>
                          <a:round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B72C569" id="_x0000_t88" coordsize="21600,21600" o:spt="88" adj="1800,10800" path="m,qx10800@0l10800@2qy21600@11,10800@3l10800@1qy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0,0;21600,@11;0,21600" textboxrect="0,@4,7637,@5"/>
                <v:handles>
                  <v:h position="center,#0" yrange="0,@8"/>
                  <v:h position="bottomRight,#1" yrange="@9,@10"/>
                </v:handles>
              </v:shapetype>
              <v:shape id="AutoShape 28" o:spid="_x0000_s1026" type="#_x0000_t88" style="position:absolute;margin-left:484.55pt;margin-top:5.9pt;width:11.45pt;height:139.15pt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" adj="1135" filled="t" strokecolor="#ed7d31" strokeweight="2.5pt">
                <v:shadow color="#868686"/>
              </v:shape>
            </w:pict>
          </mc:Fallback>
        </mc:AlternateContent>
      </w:r>
      <w:r w:rsidR="0093522E"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00C6E24E" wp14:editId="2AEEF418">
                <wp:simplePos x="0" y="0"/>
                <wp:positionH relativeFrom="column">
                  <wp:posOffset>4622800</wp:posOffset>
                </wp:positionH>
                <wp:positionV relativeFrom="paragraph">
                  <wp:posOffset>6350</wp:posOffset>
                </wp:positionV>
                <wp:extent cx="1466215" cy="335915"/>
                <wp:effectExtent l="0" t="0" r="19685" b="26035"/>
                <wp:wrapNone/>
                <wp:docPr id="778372232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66215" cy="335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67A0F6" w14:textId="3775E311" w:rsidR="004E022F" w:rsidRDefault="00000000" w:rsidP="004E022F">
                            <m:oMathPara>
                              <m:oMath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y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*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hAnsi="Cambria Math"/>
                                  </w:rPr>
                                  <m:t>=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p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α</m:t>
                                        </m:r>
                                      </m:e>
                                    </m:acc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*(1)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hAnsi="Cambria Math"/>
                                  </w:rPr>
                                  <m:t>+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p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β</m:t>
                                        </m:r>
                                      </m:e>
                                    </m:acc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*(1)</m:t>
                                    </m:r>
                                  </m:sup>
                                </m:sSup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*</m:t>
                                    </m:r>
                                  </m:sup>
                                </m:sSup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0C6E24E" id="_x0000_s1054" style="position:absolute;margin-left:364pt;margin-top:.5pt;width:115.45pt;height:26.4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">
                <v:textbox>
                  <w:txbxContent>
                    <w:p w14:paraId="4167A0F6" w14:textId="3775E311" w:rsidR="004E022F" w:rsidRDefault="00CF0DA8" w:rsidP="004E022F">
                      <m:oMathPara>
                        <m:oMath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*</m:t>
                              </m:r>
                            </m:sup>
                          </m:sSup>
                          <m:r>
                            <w:rPr>
                              <w:rFonts w:ascii="Cambria Math" w:hAnsi="Cambria Math"/>
                            </w:rPr>
                            <m:t>=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α</m:t>
                                  </m:r>
                                </m:e>
                              </m:acc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*(1)</m:t>
                              </m:r>
                            </m:sup>
                          </m:sSup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β</m:t>
                                  </m:r>
                                </m:e>
                              </m:acc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*(1)</m:t>
                              </m:r>
                            </m:sup>
                          </m:sSup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*</m:t>
                              </m:r>
                            </m:sup>
                          </m:sSup>
                        </m:oMath>
                      </m:oMathPara>
                    </w:p>
                  </w:txbxContent>
                </v:textbox>
              </v:rect>
            </w:pict>
          </mc:Fallback>
        </mc:AlternateContent>
      </w:r>
      <w:r w:rsidR="00CF0DA8">
        <w:rPr>
          <w:noProof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41CE25A5" wp14:editId="5D6E23A9">
                <wp:simplePos x="0" y="0"/>
                <wp:positionH relativeFrom="column">
                  <wp:posOffset>3841750</wp:posOffset>
                </wp:positionH>
                <wp:positionV relativeFrom="paragraph">
                  <wp:posOffset>165735</wp:posOffset>
                </wp:positionV>
                <wp:extent cx="666750" cy="6350"/>
                <wp:effectExtent l="0" t="76200" r="19050" b="88900"/>
                <wp:wrapNone/>
                <wp:docPr id="50295206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6750" cy="63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563769D8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" o:spid="_x0000_s1026" type="#_x0000_t32" style="position:absolute;margin-left:302.5pt;margin-top:13.05pt;width:52.5pt;height:.5pt;flip:y;z-index:251713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" strokecolor="#ed7d31 [3205]" strokeweight="1.5pt">
                <v:stroke endarrow="block" joinstyle="miter"/>
              </v:shape>
            </w:pict>
          </mc:Fallback>
        </mc:AlternateContent>
      </w:r>
      <w:r w:rsidR="005229B7"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53A739A9" wp14:editId="70C136C2">
                <wp:simplePos x="0" y="0"/>
                <wp:positionH relativeFrom="column">
                  <wp:posOffset>1149985</wp:posOffset>
                </wp:positionH>
                <wp:positionV relativeFrom="paragraph">
                  <wp:posOffset>16510</wp:posOffset>
                </wp:positionV>
                <wp:extent cx="233045" cy="1785620"/>
                <wp:effectExtent l="19685" t="17145" r="23495" b="16510"/>
                <wp:wrapNone/>
                <wp:docPr id="623323845" name="AutoShap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33045" cy="1785620"/>
                        </a:xfrm>
                        <a:prstGeom prst="rightBrace">
                          <a:avLst>
                            <a:gd name="adj1" fmla="val 63851"/>
                            <a:gd name="adj2" fmla="val 50000"/>
                          </a:avLst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31750" cmpd="sng">
                          <a:solidFill>
                            <a:schemeClr val="accent2">
                              <a:lumMod val="100000"/>
                              <a:lumOff val="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B515068" id="AutoShape 28" o:spid="_x0000_s1026" type="#_x0000_t88" style="position:absolute;margin-left:90.55pt;margin-top:1.3pt;width:18.35pt;height:140.6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" filled="t" fillcolor="white [3201]" strokecolor="#ed7d31 [3205]" strokeweight="2.5pt">
                <v:shadow color="#868686"/>
              </v:shape>
            </w:pict>
          </mc:Fallback>
        </mc:AlternateContent>
      </w:r>
      <w:r w:rsidR="005229B7">
        <w:rPr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1F0BA1CA" wp14:editId="6826EE94">
                <wp:simplePos x="0" y="0"/>
                <wp:positionH relativeFrom="column">
                  <wp:posOffset>1746250</wp:posOffset>
                </wp:positionH>
                <wp:positionV relativeFrom="paragraph">
                  <wp:posOffset>15875</wp:posOffset>
                </wp:positionV>
                <wp:extent cx="422910" cy="1966595"/>
                <wp:effectExtent l="10795" t="10160" r="13970" b="13970"/>
                <wp:wrapNone/>
                <wp:docPr id="1790637248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22910" cy="19665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86ADC9" w14:textId="10F43F7B" w:rsidR="009A268D" w:rsidRPr="0028624F" w:rsidRDefault="00000000" w:rsidP="009A268D">
                            <m:oMathPara>
                              <m:oMath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id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1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*</m:t>
                                    </m:r>
                                  </m:sup>
                                </m:sSubSup>
                              </m:oMath>
                            </m:oMathPara>
                          </w:p>
                          <w:p w14:paraId="13D88A2A" w14:textId="4F3FE774" w:rsidR="000A7A25" w:rsidRPr="0028624F" w:rsidRDefault="00000000" w:rsidP="000A7A25">
                            <m:oMathPara>
                              <m:oMath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id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*</m:t>
                                    </m:r>
                                  </m:sup>
                                </m:sSubSup>
                              </m:oMath>
                            </m:oMathPara>
                          </w:p>
                          <w:p w14:paraId="7C14C978" w14:textId="36B12937" w:rsidR="000A7A25" w:rsidRPr="0028624F" w:rsidRDefault="00000000" w:rsidP="000A7A25">
                            <m:oMathPara>
                              <m:oMath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id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3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*</m:t>
                                    </m:r>
                                  </m:sup>
                                </m:sSubSup>
                              </m:oMath>
                            </m:oMathPara>
                          </w:p>
                          <w:p w14:paraId="681EBF05" w14:textId="5A3655B2" w:rsidR="000A7A25" w:rsidRPr="0028624F" w:rsidRDefault="00000000" w:rsidP="000A7A25">
                            <m:oMathPara>
                              <m:oMath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id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4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*</m:t>
                                    </m:r>
                                  </m:sup>
                                </m:sSubSup>
                              </m:oMath>
                            </m:oMathPara>
                          </w:p>
                          <w:p w14:paraId="1088EA48" w14:textId="354A94B2" w:rsidR="000A7A25" w:rsidRPr="0028624F" w:rsidRDefault="00000000" w:rsidP="000A7A25">
                            <m:oMathPara>
                              <m:oMath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id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5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*</m:t>
                                    </m:r>
                                  </m:sup>
                                </m:sSubSup>
                              </m:oMath>
                            </m:oMathPara>
                          </w:p>
                          <w:p w14:paraId="6D2BA9AB" w14:textId="77777777" w:rsidR="009A268D" w:rsidRPr="0028624F" w:rsidRDefault="009A268D" w:rsidP="009A268D"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⋯</m:t>
                                </m:r>
                              </m:oMath>
                            </m:oMathPara>
                          </w:p>
                          <w:p w14:paraId="2CA7FC2B" w14:textId="2965C635" w:rsidR="000A7A25" w:rsidRPr="0028624F" w:rsidRDefault="00000000" w:rsidP="000A7A25">
                            <m:oMathPara>
                              <m:oMath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id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n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*</m:t>
                                    </m:r>
                                  </m:sup>
                                </m:sSubSup>
                              </m:oMath>
                            </m:oMathPara>
                          </w:p>
                          <w:p w14:paraId="3DD713EF" w14:textId="77777777" w:rsidR="009A268D" w:rsidRDefault="009A268D" w:rsidP="009A268D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F0BA1CA" id="_x0000_s1055" style="position:absolute;margin-left:137.5pt;margin-top:1.25pt;width:33.3pt;height:154.85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">
                <v:textbox>
                  <w:txbxContent>
                    <w:p w14:paraId="3686ADC9" w14:textId="10F43F7B" w:rsidR="009A268D" w:rsidRPr="0028624F" w:rsidRDefault="00E267EC" w:rsidP="009A268D">
                      <m:oMathPara>
                        <m:oMath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d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*</m:t>
                              </m:r>
                            </m:sup>
                          </m:sSubSup>
                        </m:oMath>
                      </m:oMathPara>
                    </w:p>
                    <w:p w14:paraId="13D88A2A" w14:textId="4F3FE774" w:rsidR="000A7A25" w:rsidRPr="0028624F" w:rsidRDefault="000A7A25" w:rsidP="000A7A25">
                      <m:oMathPara>
                        <m:oMath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d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*</m:t>
                              </m:r>
                            </m:sup>
                          </m:sSubSup>
                        </m:oMath>
                      </m:oMathPara>
                    </w:p>
                    <w:p w14:paraId="7C14C978" w14:textId="36B12937" w:rsidR="000A7A25" w:rsidRPr="0028624F" w:rsidRDefault="000A7A25" w:rsidP="000A7A25">
                      <m:oMathPara>
                        <m:oMath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d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*</m:t>
                              </m:r>
                            </m:sup>
                          </m:sSubSup>
                        </m:oMath>
                      </m:oMathPara>
                    </w:p>
                    <w:p w14:paraId="681EBF05" w14:textId="5A3655B2" w:rsidR="000A7A25" w:rsidRPr="0028624F" w:rsidRDefault="000A7A25" w:rsidP="000A7A25">
                      <m:oMathPara>
                        <m:oMath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d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4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*</m:t>
                              </m:r>
                            </m:sup>
                          </m:sSubSup>
                        </m:oMath>
                      </m:oMathPara>
                    </w:p>
                    <w:p w14:paraId="1088EA48" w14:textId="354A94B2" w:rsidR="000A7A25" w:rsidRPr="0028624F" w:rsidRDefault="000A7A25" w:rsidP="000A7A25">
                      <m:oMathPara>
                        <m:oMath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d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5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*</m:t>
                              </m:r>
                            </m:sup>
                          </m:sSubSup>
                        </m:oMath>
                      </m:oMathPara>
                    </w:p>
                    <w:p w14:paraId="6D2BA9AB" w14:textId="77777777" w:rsidR="009A268D" w:rsidRPr="0028624F" w:rsidRDefault="009A268D" w:rsidP="009A268D">
                      <m:oMathPara>
                        <m:oMath>
                          <m:r>
                            <w:rPr>
                              <w:rFonts w:ascii="Cambria Math" w:hAnsi="Cambria Math"/>
                            </w:rPr>
                            <m:t>⋯</m:t>
                          </m:r>
                        </m:oMath>
                      </m:oMathPara>
                    </w:p>
                    <w:p w14:paraId="2CA7FC2B" w14:textId="2965C635" w:rsidR="000A7A25" w:rsidRPr="0028624F" w:rsidRDefault="000A7A25" w:rsidP="000A7A25">
                      <m:oMathPara>
                        <m:oMath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id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*</m:t>
                              </m:r>
                            </m:sup>
                          </m:sSubSup>
                        </m:oMath>
                      </m:oMathPara>
                    </w:p>
                    <w:p w14:paraId="3DD713EF" w14:textId="77777777" w:rsidR="009A268D" w:rsidRDefault="009A268D" w:rsidP="009A268D"/>
                  </w:txbxContent>
                </v:textbox>
              </v:rect>
            </w:pict>
          </mc:Fallback>
        </mc:AlternateContent>
      </w:r>
    </w:p>
    <w:p w14:paraId="3411CFDD" w14:textId="02714D4A" w:rsidR="004E022F" w:rsidRDefault="0093522E" w:rsidP="004E022F">
      <w:r>
        <w:rPr>
          <w:noProof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27568FB8" wp14:editId="7DDA19FB">
                <wp:simplePos x="0" y="0"/>
                <wp:positionH relativeFrom="margin">
                  <wp:posOffset>3837940</wp:posOffset>
                </wp:positionH>
                <wp:positionV relativeFrom="paragraph">
                  <wp:posOffset>74930</wp:posOffset>
                </wp:positionV>
                <wp:extent cx="613410" cy="316865"/>
                <wp:effectExtent l="0" t="0" r="0" b="0"/>
                <wp:wrapNone/>
                <wp:docPr id="611728879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3410" cy="3168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3288F1" w14:textId="3378610D" w:rsidR="0093522E" w:rsidRDefault="0093522E" w:rsidP="0093522E"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b=2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7568FB8" id="_x0000_s1056" style="position:absolute;margin-left:302.2pt;margin-top:5.9pt;width:48.3pt;height:24.95pt;z-index:2517237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" filled="f" stroked="f">
                <v:textbox>
                  <w:txbxContent>
                    <w:p w14:paraId="373288F1" w14:textId="3378610D" w:rsidR="0093522E" w:rsidRDefault="0093522E" w:rsidP="0093522E">
                      <m:oMathPara>
                        <m:oMath>
                          <m:r>
                            <w:rPr>
                              <w:rFonts w:ascii="Cambria Math" w:hAnsi="Cambria Math"/>
                            </w:rPr>
                            <m:t>b=</m:t>
                          </m:r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oMath>
                      </m:oMathPara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0C24EFE4" wp14:editId="02E9E408">
                <wp:simplePos x="0" y="0"/>
                <wp:positionH relativeFrom="column">
                  <wp:posOffset>4629150</wp:posOffset>
                </wp:positionH>
                <wp:positionV relativeFrom="paragraph">
                  <wp:posOffset>177165</wp:posOffset>
                </wp:positionV>
                <wp:extent cx="1466215" cy="335915"/>
                <wp:effectExtent l="0" t="0" r="19685" b="26035"/>
                <wp:wrapNone/>
                <wp:docPr id="524583076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66215" cy="335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459E08" w14:textId="448EDD43" w:rsidR="0093522E" w:rsidRDefault="00000000" w:rsidP="0093522E">
                            <m:oMathPara>
                              <m:oMath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y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*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hAnsi="Cambria Math"/>
                                  </w:rPr>
                                  <m:t>=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p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α</m:t>
                                        </m:r>
                                      </m:e>
                                    </m:acc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*(2)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hAnsi="Cambria Math"/>
                                  </w:rPr>
                                  <m:t>+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p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β</m:t>
                                        </m:r>
                                      </m:e>
                                    </m:acc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*(2)</m:t>
                                    </m:r>
                                  </m:sup>
                                </m:sSup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*</m:t>
                                    </m:r>
                                  </m:sup>
                                </m:sSup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C24EFE4" id="_x0000_s1057" style="position:absolute;margin-left:364.5pt;margin-top:13.95pt;width:115.45pt;height:26.45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">
                <v:textbox>
                  <w:txbxContent>
                    <w:p w14:paraId="6A459E08" w14:textId="448EDD43" w:rsidR="0093522E" w:rsidRDefault="0093522E" w:rsidP="0093522E">
                      <m:oMathPara>
                        <m:oMath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*</m:t>
                              </m:r>
                            </m:sup>
                          </m:sSup>
                          <m:r>
                            <w:rPr>
                              <w:rFonts w:ascii="Cambria Math" w:hAnsi="Cambria Math"/>
                            </w:rPr>
                            <m:t>=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α</m:t>
                                  </m:r>
                                </m:e>
                              </m:acc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*(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)</m:t>
                              </m:r>
                            </m:sup>
                          </m:sSup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β</m:t>
                                  </m:r>
                                </m:e>
                              </m:acc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*(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)</m:t>
                              </m:r>
                            </m:sup>
                          </m:sSup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*</m:t>
                              </m:r>
                            </m:sup>
                          </m:sSup>
                        </m:oMath>
                      </m:oMathPara>
                    </w:p>
                  </w:txbxContent>
                </v:textbox>
              </v:rect>
            </w:pict>
          </mc:Fallback>
        </mc:AlternateContent>
      </w:r>
    </w:p>
    <w:p w14:paraId="2A602BCD" w14:textId="5D47574E" w:rsidR="004E022F" w:rsidRDefault="0093522E" w:rsidP="004E022F">
      <w:r>
        <w:rPr>
          <w:noProof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361DD176" wp14:editId="69059D87">
                <wp:simplePos x="0" y="0"/>
                <wp:positionH relativeFrom="margin">
                  <wp:posOffset>3825240</wp:posOffset>
                </wp:positionH>
                <wp:positionV relativeFrom="paragraph">
                  <wp:posOffset>245745</wp:posOffset>
                </wp:positionV>
                <wp:extent cx="613410" cy="316865"/>
                <wp:effectExtent l="0" t="0" r="0" b="0"/>
                <wp:wrapNone/>
                <wp:docPr id="801853145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3410" cy="3168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2FFFF9" w14:textId="636DEA7D" w:rsidR="0093522E" w:rsidRDefault="0093522E" w:rsidP="0093522E"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b=3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61DD176" id="_x0000_s1058" style="position:absolute;margin-left:301.2pt;margin-top:19.35pt;width:48.3pt;height:24.95pt;z-index:2517258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" filled="f" stroked="f">
                <v:textbox>
                  <w:txbxContent>
                    <w:p w14:paraId="2C2FFFF9" w14:textId="636DEA7D" w:rsidR="0093522E" w:rsidRDefault="0093522E" w:rsidP="0093522E">
                      <m:oMathPara>
                        <m:oMath>
                          <m:r>
                            <w:rPr>
                              <w:rFonts w:ascii="Cambria Math" w:hAnsi="Cambria Math"/>
                            </w:rPr>
                            <m:t>b=</m:t>
                          </m:r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oMath>
                      </m:oMathPara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734D6F4D" wp14:editId="25FEBBB1">
                <wp:simplePos x="0" y="0"/>
                <wp:positionH relativeFrom="column">
                  <wp:posOffset>3841750</wp:posOffset>
                </wp:positionH>
                <wp:positionV relativeFrom="paragraph">
                  <wp:posOffset>25400</wp:posOffset>
                </wp:positionV>
                <wp:extent cx="666750" cy="6350"/>
                <wp:effectExtent l="0" t="76200" r="19050" b="88900"/>
                <wp:wrapNone/>
                <wp:docPr id="1917347184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6750" cy="6350"/>
                        </a:xfrm>
                        <a:prstGeom prst="straightConnector1">
                          <a:avLst/>
                        </a:prstGeom>
                        <a:noFill/>
                        <a:ln w="19050" cap="flat" cmpd="sng" algn="ctr">
                          <a:solidFill>
                            <a:srgbClr val="ED7D31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2188C48" id="Straight Arrow Connector 3" o:spid="_x0000_s1026" type="#_x0000_t32" style="position:absolute;margin-left:302.5pt;margin-top:2pt;width:52.5pt;height:.5pt;flip:y;z-index:25171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" strokecolor="#ed7d31" strokeweight="1.5pt">
                <v:stroke endarrow="block" joinstyle="miter"/>
              </v:shape>
            </w:pict>
          </mc:Fallback>
        </mc:AlternateContent>
      </w:r>
    </w:p>
    <w:p w14:paraId="467D1B22" w14:textId="53ECB999" w:rsidR="004E022F" w:rsidRPr="0028624F" w:rsidRDefault="00F402B6" w:rsidP="004E022F">
      <w:r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10BFD36F" wp14:editId="14EEAEA2">
                <wp:simplePos x="0" y="0"/>
                <wp:positionH relativeFrom="column">
                  <wp:posOffset>2308225</wp:posOffset>
                </wp:positionH>
                <wp:positionV relativeFrom="paragraph">
                  <wp:posOffset>37465</wp:posOffset>
                </wp:positionV>
                <wp:extent cx="439420" cy="0"/>
                <wp:effectExtent l="22225" t="74930" r="33655" b="77470"/>
                <wp:wrapNone/>
                <wp:docPr id="663266535" name="AutoShap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39420" cy="0"/>
                        </a:xfrm>
                        <a:prstGeom prst="straightConnector1">
                          <a:avLst/>
                        </a:prstGeom>
                        <a:noFill/>
                        <a:ln w="31750" cmpd="sng">
                          <a:solidFill>
                            <a:schemeClr val="accent2">
                              <a:lumMod val="100000"/>
                              <a:lumOff val="0"/>
                            </a:schemeClr>
                          </a:solidFill>
                          <a:prstDash val="solid"/>
                          <a:round/>
                          <a:headEnd type="none" w="med" len="med"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BABD0DE" id="AutoShape 26" o:spid="_x0000_s1026" type="#_x0000_t32" style="position:absolute;margin-left:181.75pt;margin-top:2.95pt;width:34.6pt;height:0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" strokecolor="#ed7d31 [3205]" strokeweight="2.5pt">
                <v:stroke endarrow="block"/>
                <v:shadow color="#868686"/>
              </v:shape>
            </w:pict>
          </mc:Fallback>
        </mc:AlternateContent>
      </w:r>
      <w:r w:rsidR="009E1711">
        <w:rPr>
          <w:noProof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5031483E" wp14:editId="1BBE2D65">
                <wp:simplePos x="0" y="0"/>
                <wp:positionH relativeFrom="column">
                  <wp:posOffset>6388100</wp:posOffset>
                </wp:positionH>
                <wp:positionV relativeFrom="paragraph">
                  <wp:posOffset>78105</wp:posOffset>
                </wp:positionV>
                <wp:extent cx="198120" cy="8255"/>
                <wp:effectExtent l="17780" t="72390" r="31750" b="81280"/>
                <wp:wrapNone/>
                <wp:docPr id="1635208736" name="AutoShap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98120" cy="8255"/>
                        </a:xfrm>
                        <a:prstGeom prst="straightConnector1">
                          <a:avLst/>
                        </a:prstGeom>
                        <a:noFill/>
                        <a:ln w="31750" cmpd="sng">
                          <a:solidFill>
                            <a:srgbClr val="ED7D31">
                              <a:lumMod val="100000"/>
                              <a:lumOff val="0"/>
                            </a:srgbClr>
                          </a:solidFill>
                          <a:prstDash val="solid"/>
                          <a:round/>
                          <a:headEnd type="none" w="med" len="med"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CDA1445" id="AutoShape 25" o:spid="_x0000_s1026" type="#_x0000_t32" style="position:absolute;margin-left:503pt;margin-top:6.15pt;width:15.6pt;height:.65pt;z-index:25173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" strokecolor="#ed7d31" strokeweight="2.5pt">
                <v:stroke endarrow="block"/>
                <v:shadow color="#868686"/>
              </v:shape>
            </w:pict>
          </mc:Fallback>
        </mc:AlternateContent>
      </w:r>
      <w:r w:rsidR="0093522E">
        <w:rPr>
          <w:noProof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00B9D69E" wp14:editId="5A4E6153">
                <wp:simplePos x="0" y="0"/>
                <wp:positionH relativeFrom="column">
                  <wp:posOffset>3873500</wp:posOffset>
                </wp:positionH>
                <wp:positionV relativeFrom="paragraph">
                  <wp:posOffset>177800</wp:posOffset>
                </wp:positionV>
                <wp:extent cx="666750" cy="6350"/>
                <wp:effectExtent l="0" t="76200" r="19050" b="88900"/>
                <wp:wrapNone/>
                <wp:docPr id="614633188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6750" cy="6350"/>
                        </a:xfrm>
                        <a:prstGeom prst="straightConnector1">
                          <a:avLst/>
                        </a:prstGeom>
                        <a:noFill/>
                        <a:ln w="19050" cap="flat" cmpd="sng" algn="ctr">
                          <a:solidFill>
                            <a:srgbClr val="ED7D31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A5EC2B0" id="Straight Arrow Connector 3" o:spid="_x0000_s1026" type="#_x0000_t32" style="position:absolute;margin-left:305pt;margin-top:14pt;width:52.5pt;height:.5pt;flip:y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" strokecolor="#ed7d31" strokeweight="1.5pt">
                <v:stroke endarrow="block" joinstyle="miter"/>
              </v:shape>
            </w:pict>
          </mc:Fallback>
        </mc:AlternateContent>
      </w:r>
      <w:r w:rsidR="0093522E">
        <w:rPr>
          <w:noProof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7C236D67" wp14:editId="3DE5EF5C">
                <wp:simplePos x="0" y="0"/>
                <wp:positionH relativeFrom="column">
                  <wp:posOffset>4641850</wp:posOffset>
                </wp:positionH>
                <wp:positionV relativeFrom="paragraph">
                  <wp:posOffset>24765</wp:posOffset>
                </wp:positionV>
                <wp:extent cx="1466215" cy="335915"/>
                <wp:effectExtent l="0" t="0" r="19685" b="26035"/>
                <wp:wrapNone/>
                <wp:docPr id="603257926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66215" cy="335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5E14BA" w14:textId="2A230DDC" w:rsidR="0093522E" w:rsidRDefault="00000000" w:rsidP="0093522E">
                            <m:oMathPara>
                              <m:oMath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y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*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hAnsi="Cambria Math"/>
                                  </w:rPr>
                                  <m:t>=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p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α</m:t>
                                        </m:r>
                                      </m:e>
                                    </m:acc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*(3)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hAnsi="Cambria Math"/>
                                  </w:rPr>
                                  <m:t>+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p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β</m:t>
                                        </m:r>
                                      </m:e>
                                    </m:acc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*(3)</m:t>
                                    </m:r>
                                  </m:sup>
                                </m:sSup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*</m:t>
                                    </m:r>
                                  </m:sup>
                                </m:sSup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C236D67" id="_x0000_s1059" style="position:absolute;margin-left:365.5pt;margin-top:1.95pt;width:115.45pt;height:26.4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">
                <v:textbox>
                  <w:txbxContent>
                    <w:p w14:paraId="275E14BA" w14:textId="2A230DDC" w:rsidR="0093522E" w:rsidRDefault="0093522E" w:rsidP="0093522E">
                      <m:oMathPara>
                        <m:oMath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*</m:t>
                              </m:r>
                            </m:sup>
                          </m:sSup>
                          <m:r>
                            <w:rPr>
                              <w:rFonts w:ascii="Cambria Math" w:hAnsi="Cambria Math"/>
                            </w:rPr>
                            <m:t>=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α</m:t>
                                  </m:r>
                                </m:e>
                              </m:acc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*(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)</m:t>
                              </m:r>
                            </m:sup>
                          </m:sSup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β</m:t>
                                  </m:r>
                                </m:e>
                              </m:acc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*(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)</m:t>
                              </m:r>
                            </m:sup>
                          </m:sSup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*</m:t>
                              </m:r>
                            </m:sup>
                          </m:sSup>
                        </m:oMath>
                      </m:oMathPara>
                    </w:p>
                  </w:txbxContent>
                </v:textbox>
              </v:rect>
            </w:pict>
          </mc:Fallback>
        </mc:AlternateContent>
      </w:r>
      <w:r w:rsidR="005229B7"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2139E08C" wp14:editId="23AF304E">
                <wp:simplePos x="0" y="0"/>
                <wp:positionH relativeFrom="column">
                  <wp:posOffset>1487805</wp:posOffset>
                </wp:positionH>
                <wp:positionV relativeFrom="paragraph">
                  <wp:posOffset>48260</wp:posOffset>
                </wp:positionV>
                <wp:extent cx="198120" cy="8255"/>
                <wp:effectExtent l="17780" t="72390" r="31750" b="81280"/>
                <wp:wrapNone/>
                <wp:docPr id="563389941" name="AutoShap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98120" cy="8255"/>
                        </a:xfrm>
                        <a:prstGeom prst="straightConnector1">
                          <a:avLst/>
                        </a:prstGeom>
                        <a:noFill/>
                        <a:ln w="31750" cmpd="sng">
                          <a:solidFill>
                            <a:schemeClr val="accent2">
                              <a:lumMod val="100000"/>
                              <a:lumOff val="0"/>
                            </a:schemeClr>
                          </a:solidFill>
                          <a:prstDash val="solid"/>
                          <a:round/>
                          <a:headEnd type="none" w="med" len="med"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8B0321" id="AutoShape 25" o:spid="_x0000_s1026" type="#_x0000_t32" style="position:absolute;margin-left:117.15pt;margin-top:3.8pt;width:15.6pt;height:.65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" strokecolor="#ed7d31 [3205]" strokeweight="2.5pt">
                <v:stroke endarrow="block"/>
                <v:shadow color="#868686"/>
              </v:shape>
            </w:pict>
          </mc:Fallback>
        </mc:AlternateContent>
      </w:r>
    </w:p>
    <w:p w14:paraId="4886C204" w14:textId="5EF7838D" w:rsidR="004E022F" w:rsidRPr="0028624F" w:rsidRDefault="00190DBB" w:rsidP="004E022F"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02D89D7A" wp14:editId="03D44798">
                <wp:simplePos x="0" y="0"/>
                <wp:positionH relativeFrom="column">
                  <wp:posOffset>3999865</wp:posOffset>
                </wp:positionH>
                <wp:positionV relativeFrom="paragraph">
                  <wp:posOffset>224155</wp:posOffset>
                </wp:positionV>
                <wp:extent cx="1139190" cy="241300"/>
                <wp:effectExtent l="0" t="0" r="3810" b="6350"/>
                <wp:wrapNone/>
                <wp:docPr id="2001872654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39190" cy="241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6AB965F" w14:textId="77777777" w:rsidR="004E022F" w:rsidRDefault="004E022F" w:rsidP="004E022F"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⋯⋯⋯⋯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2D89D7A" id="_x0000_s1060" style="position:absolute;margin-left:314.95pt;margin-top:17.65pt;width:89.7pt;height:19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" stroked="f">
                <v:textbox>
                  <w:txbxContent>
                    <w:p w14:paraId="16AB965F" w14:textId="77777777" w:rsidR="004E022F" w:rsidRDefault="004E022F" w:rsidP="004E022F">
                      <m:oMathPara>
                        <m:oMath>
                          <m:r>
                            <w:rPr>
                              <w:rFonts w:ascii="Cambria Math" w:hAnsi="Cambria Math"/>
                            </w:rPr>
                            <m:t>⋯⋯⋯⋯</m:t>
                          </m:r>
                        </m:oMath>
                      </m:oMathPara>
                    </w:p>
                  </w:txbxContent>
                </v:textbox>
              </v:rect>
            </w:pict>
          </mc:Fallback>
        </mc:AlternateContent>
      </w:r>
    </w:p>
    <w:p w14:paraId="10C46004" w14:textId="326B5F20" w:rsidR="004E022F" w:rsidRDefault="00190DBB" w:rsidP="004E022F">
      <w:pPr>
        <w:tabs>
          <w:tab w:val="left" w:pos="718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191FCB25" wp14:editId="4A95F8FD">
                <wp:simplePos x="0" y="0"/>
                <wp:positionH relativeFrom="margin">
                  <wp:posOffset>3841750</wp:posOffset>
                </wp:positionH>
                <wp:positionV relativeFrom="paragraph">
                  <wp:posOffset>221615</wp:posOffset>
                </wp:positionV>
                <wp:extent cx="613410" cy="316865"/>
                <wp:effectExtent l="0" t="0" r="0" b="0"/>
                <wp:wrapNone/>
                <wp:docPr id="4862704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3410" cy="3168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119836" w14:textId="634C7249" w:rsidR="00190DBB" w:rsidRDefault="00190DBB" w:rsidP="00190DBB"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b=B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91FCB25" id="_x0000_s1061" style="position:absolute;margin-left:302.5pt;margin-top:17.45pt;width:48.3pt;height:24.95pt;z-index:2517278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" filled="f" stroked="f">
                <v:textbox>
                  <w:txbxContent>
                    <w:p w14:paraId="08119836" w14:textId="634C7249" w:rsidR="00190DBB" w:rsidRDefault="00190DBB" w:rsidP="00190DBB">
                      <m:oMathPara>
                        <m:oMath>
                          <m:r>
                            <w:rPr>
                              <w:rFonts w:ascii="Cambria Math" w:hAnsi="Cambria Math"/>
                            </w:rPr>
                            <m:t>b=</m:t>
                          </m:r>
                          <m:r>
                            <w:rPr>
                              <w:rFonts w:ascii="Cambria Math" w:hAnsi="Cambria Math"/>
                            </w:rPr>
                            <m:t>B</m:t>
                          </m:r>
                        </m:oMath>
                      </m:oMathPara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5840E1D" w14:textId="6AC76272" w:rsidR="004E022F" w:rsidRDefault="00190DBB" w:rsidP="004E022F">
      <w:pPr>
        <w:tabs>
          <w:tab w:val="left" w:pos="718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3DC08DE4" wp14:editId="001C0A7A">
                <wp:simplePos x="0" y="0"/>
                <wp:positionH relativeFrom="column">
                  <wp:posOffset>4597400</wp:posOffset>
                </wp:positionH>
                <wp:positionV relativeFrom="paragraph">
                  <wp:posOffset>5715</wp:posOffset>
                </wp:positionV>
                <wp:extent cx="1466215" cy="335915"/>
                <wp:effectExtent l="0" t="0" r="19685" b="26035"/>
                <wp:wrapNone/>
                <wp:docPr id="1461118853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66215" cy="335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968A0E" w14:textId="0A6AC42E" w:rsidR="00190DBB" w:rsidRDefault="00000000" w:rsidP="00190DBB">
                            <m:oMathPara>
                              <m:oMath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y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*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hAnsi="Cambria Math"/>
                                  </w:rPr>
                                  <m:t>=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p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α</m:t>
                                        </m:r>
                                      </m:e>
                                    </m:acc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*(B)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hAnsi="Cambria Math"/>
                                  </w:rPr>
                                  <m:t>+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p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β</m:t>
                                        </m:r>
                                      </m:e>
                                    </m:acc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*(B)</m:t>
                                    </m:r>
                                  </m:sup>
                                </m:sSup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*</m:t>
                                    </m:r>
                                  </m:sup>
                                </m:sSup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DC08DE4" id="_x0000_s1062" style="position:absolute;margin-left:362pt;margin-top:.45pt;width:115.45pt;height:26.45pt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">
                <v:textbox>
                  <w:txbxContent>
                    <w:p w14:paraId="05968A0E" w14:textId="0A6AC42E" w:rsidR="00190DBB" w:rsidRDefault="00190DBB" w:rsidP="00190DBB">
                      <m:oMathPara>
                        <m:oMath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*</m:t>
                              </m:r>
                            </m:sup>
                          </m:sSup>
                          <m:r>
                            <w:rPr>
                              <w:rFonts w:ascii="Cambria Math" w:hAnsi="Cambria Math"/>
                            </w:rPr>
                            <m:t>=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α</m:t>
                                  </m:r>
                                </m:e>
                              </m:acc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*(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B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)</m:t>
                              </m:r>
                            </m:sup>
                          </m:sSup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β</m:t>
                                  </m:r>
                                </m:e>
                              </m:acc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*(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B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)</m:t>
                              </m:r>
                            </m:sup>
                          </m:sSup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*</m:t>
                              </m:r>
                            </m:sup>
                          </m:sSup>
                        </m:oMath>
                      </m:oMathPara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18716254" wp14:editId="7B25920B">
                <wp:simplePos x="0" y="0"/>
                <wp:positionH relativeFrom="column">
                  <wp:posOffset>3860800</wp:posOffset>
                </wp:positionH>
                <wp:positionV relativeFrom="paragraph">
                  <wp:posOffset>164465</wp:posOffset>
                </wp:positionV>
                <wp:extent cx="666750" cy="6350"/>
                <wp:effectExtent l="0" t="76200" r="19050" b="88900"/>
                <wp:wrapNone/>
                <wp:docPr id="1830296661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6750" cy="6350"/>
                        </a:xfrm>
                        <a:prstGeom prst="straightConnector1">
                          <a:avLst/>
                        </a:prstGeom>
                        <a:noFill/>
                        <a:ln w="19050" cap="flat" cmpd="sng" algn="ctr">
                          <a:solidFill>
                            <a:srgbClr val="ED7D31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3D302F5" id="Straight Arrow Connector 3" o:spid="_x0000_s1026" type="#_x0000_t32" style="position:absolute;margin-left:304pt;margin-top:12.95pt;width:52.5pt;height:.5pt;flip:y;z-index:25172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" strokecolor="#ed7d31" strokeweight="1.5pt">
                <v:stroke endarrow="block" joinstyle="miter"/>
              </v:shape>
            </w:pict>
          </mc:Fallback>
        </mc:AlternateContent>
      </w:r>
    </w:p>
    <w:p w14:paraId="03669591" w14:textId="21DCF31C" w:rsidR="004E022F" w:rsidRDefault="004E022F" w:rsidP="004E022F">
      <w:pPr>
        <w:tabs>
          <w:tab w:val="left" w:pos="7180"/>
        </w:tabs>
      </w:pPr>
    </w:p>
    <w:p w14:paraId="2688906D" w14:textId="246079D9" w:rsidR="004E022F" w:rsidRDefault="004E022F" w:rsidP="004E022F">
      <w:pPr>
        <w:tabs>
          <w:tab w:val="left" w:pos="7180"/>
        </w:tabs>
      </w:pPr>
    </w:p>
    <w:p w14:paraId="4B5D92D4" w14:textId="79378614" w:rsidR="004E022F" w:rsidRDefault="004E022F" w:rsidP="004E022F">
      <w:pPr>
        <w:tabs>
          <w:tab w:val="left" w:pos="7180"/>
        </w:tabs>
      </w:pPr>
    </w:p>
    <w:p w14:paraId="48103721" w14:textId="1B80956A" w:rsidR="004E022F" w:rsidRDefault="004E022F" w:rsidP="004E022F">
      <w:pPr>
        <w:tabs>
          <w:tab w:val="left" w:pos="7180"/>
        </w:tabs>
      </w:pPr>
    </w:p>
    <w:p w14:paraId="2A5DCD3A" w14:textId="06BCC0D1" w:rsidR="004E022F" w:rsidRPr="004E022F" w:rsidRDefault="004E022F" w:rsidP="004E022F">
      <w:pPr>
        <w:tabs>
          <w:tab w:val="left" w:pos="7180"/>
        </w:tabs>
      </w:pPr>
    </w:p>
    <w:sectPr w:rsidR="004E022F" w:rsidRPr="004E022F" w:rsidSect="0028624F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wMDO0NDYxNTc1NTRU0lEKTi0uzszPAykwrgUAOS58wCwAAAA="/>
  </w:docVars>
  <w:rsids>
    <w:rsidRoot w:val="0028624F"/>
    <w:rsid w:val="00057DFC"/>
    <w:rsid w:val="0009529E"/>
    <w:rsid w:val="000A7A25"/>
    <w:rsid w:val="00112745"/>
    <w:rsid w:val="00147794"/>
    <w:rsid w:val="00190DBB"/>
    <w:rsid w:val="0020273C"/>
    <w:rsid w:val="002413F3"/>
    <w:rsid w:val="0028624F"/>
    <w:rsid w:val="00311084"/>
    <w:rsid w:val="00344628"/>
    <w:rsid w:val="003723DD"/>
    <w:rsid w:val="003D4B2E"/>
    <w:rsid w:val="00433A5E"/>
    <w:rsid w:val="00445770"/>
    <w:rsid w:val="00474A4C"/>
    <w:rsid w:val="004C678C"/>
    <w:rsid w:val="004E022F"/>
    <w:rsid w:val="004E1D3A"/>
    <w:rsid w:val="004F4F3A"/>
    <w:rsid w:val="005229B7"/>
    <w:rsid w:val="0055453C"/>
    <w:rsid w:val="005B1E8D"/>
    <w:rsid w:val="006758EC"/>
    <w:rsid w:val="006D64E2"/>
    <w:rsid w:val="006E7886"/>
    <w:rsid w:val="007718D9"/>
    <w:rsid w:val="008225B8"/>
    <w:rsid w:val="00854EE3"/>
    <w:rsid w:val="008A26D0"/>
    <w:rsid w:val="008C0C5C"/>
    <w:rsid w:val="008C1F15"/>
    <w:rsid w:val="008C3A56"/>
    <w:rsid w:val="0093522E"/>
    <w:rsid w:val="00956051"/>
    <w:rsid w:val="009A1D3B"/>
    <w:rsid w:val="009A268D"/>
    <w:rsid w:val="009D6DB9"/>
    <w:rsid w:val="009E1711"/>
    <w:rsid w:val="00A25F53"/>
    <w:rsid w:val="00A44DBD"/>
    <w:rsid w:val="00A619C6"/>
    <w:rsid w:val="00A61B37"/>
    <w:rsid w:val="00A82688"/>
    <w:rsid w:val="00AA5DAB"/>
    <w:rsid w:val="00AD7241"/>
    <w:rsid w:val="00B211AC"/>
    <w:rsid w:val="00B429BE"/>
    <w:rsid w:val="00B9374E"/>
    <w:rsid w:val="00BC17DD"/>
    <w:rsid w:val="00BC68C7"/>
    <w:rsid w:val="00C66883"/>
    <w:rsid w:val="00C72A8D"/>
    <w:rsid w:val="00CC211F"/>
    <w:rsid w:val="00CF0DA8"/>
    <w:rsid w:val="00D77100"/>
    <w:rsid w:val="00DA6B77"/>
    <w:rsid w:val="00DD065F"/>
    <w:rsid w:val="00DF7D82"/>
    <w:rsid w:val="00E267EC"/>
    <w:rsid w:val="00E3539B"/>
    <w:rsid w:val="00E76E53"/>
    <w:rsid w:val="00E931D8"/>
    <w:rsid w:val="00ED1BBD"/>
    <w:rsid w:val="00F33139"/>
    <w:rsid w:val="00F402B6"/>
    <w:rsid w:val="00FC5742"/>
    <w:rsid w:val="00FC70A8"/>
    <w:rsid w:val="00FE02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475631"/>
  <w15:chartTrackingRefBased/>
  <w15:docId w15:val="{76386171-4E23-4106-869F-FDCB22B217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624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8624F"/>
    <w:rPr>
      <w:color w:val="808080"/>
    </w:rPr>
  </w:style>
  <w:style w:type="paragraph" w:styleId="NoSpacing">
    <w:name w:val="No Spacing"/>
    <w:uiPriority w:val="1"/>
    <w:qFormat/>
    <w:rsid w:val="00057DF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CA3F33-4107-4DBF-91D0-B326A97C44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4</TotalTime>
  <Pages>2</Pages>
  <Words>14</Words>
  <Characters>80</Characters>
  <Application>Microsoft Office Word</Application>
  <DocSecurity>0</DocSecurity>
  <Lines>1</Lines>
  <Paragraphs>1</Paragraphs>
  <ScaleCrop>false</ScaleCrop>
  <Company/>
  <LinksUpToDate>false</LinksUpToDate>
  <CharactersWithSpaces>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g, Cheng</dc:creator>
  <cp:keywords/>
  <dc:description/>
  <cp:lastModifiedBy>Peng, Cheng</cp:lastModifiedBy>
  <cp:revision>67</cp:revision>
  <dcterms:created xsi:type="dcterms:W3CDTF">2023-02-04T17:42:00Z</dcterms:created>
  <dcterms:modified xsi:type="dcterms:W3CDTF">2023-09-27T03:30:00Z</dcterms:modified>
</cp:coreProperties>
</file>